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452BF141" w:rsidR="00F25B50" w:rsidRPr="00E82817" w:rsidRDefault="3F0E0160" w:rsidP="00911557">
      <w:pPr>
        <w:jc w:val="center"/>
        <w:rPr>
          <w:rFonts w:cstheme="minorHAnsi"/>
          <w:b/>
          <w:bCs/>
          <w:sz w:val="36"/>
          <w:szCs w:val="36"/>
        </w:rPr>
      </w:pPr>
      <w:r w:rsidRPr="00E82817">
        <w:rPr>
          <w:rFonts w:cstheme="minorHAnsi"/>
          <w:b/>
          <w:bCs/>
          <w:sz w:val="36"/>
          <w:szCs w:val="36"/>
        </w:rPr>
        <w:t>Dialogue Translations</w:t>
      </w:r>
    </w:p>
    <w:p w14:paraId="450F3C3A" w14:textId="5C51B085" w:rsidR="4C5FD99F" w:rsidRPr="00E82817" w:rsidRDefault="4C5FD99F" w:rsidP="4C5FD99F">
      <w:pPr>
        <w:rPr>
          <w:rFonts w:cstheme="minorHAnsi"/>
        </w:rPr>
      </w:pPr>
    </w:p>
    <w:tbl>
      <w:tblPr>
        <w:tblStyle w:val="TableGrid"/>
        <w:tblW w:w="0" w:type="auto"/>
        <w:tblLayout w:type="fixed"/>
        <w:tblLook w:val="06A0" w:firstRow="1" w:lastRow="0" w:firstColumn="1" w:lastColumn="0" w:noHBand="1" w:noVBand="1"/>
      </w:tblPr>
      <w:tblGrid>
        <w:gridCol w:w="1005"/>
        <w:gridCol w:w="4230"/>
        <w:gridCol w:w="4125"/>
      </w:tblGrid>
      <w:tr w:rsidR="4C5FD99F" w:rsidRPr="00600D9E" w14:paraId="36B28F68" w14:textId="77777777" w:rsidTr="45224001">
        <w:trPr>
          <w:trHeight w:val="300"/>
        </w:trPr>
        <w:tc>
          <w:tcPr>
            <w:tcW w:w="1005" w:type="dxa"/>
          </w:tcPr>
          <w:p w14:paraId="2D56FEC1" w14:textId="2DA75F34" w:rsidR="4C5FD99F" w:rsidRPr="00600D9E" w:rsidRDefault="00412944">
            <w:pPr>
              <w:rPr>
                <w:rFonts w:asciiTheme="minorEastAsia" w:eastAsiaTheme="minorEastAsia" w:hAnsiTheme="minorEastAsia" w:cstheme="minorHAnsi"/>
                <w:b/>
                <w:bCs/>
                <w:sz w:val="18"/>
                <w:szCs w:val="18"/>
                <w:lang w:eastAsia="ko-KR"/>
              </w:rPr>
            </w:pPr>
            <w:r w:rsidRPr="00600D9E">
              <w:rPr>
                <w:rFonts w:asciiTheme="minorEastAsia" w:eastAsiaTheme="minorEastAsia" w:hAnsiTheme="minorEastAsia" w:cstheme="minorHAnsi" w:hint="eastAsia"/>
                <w:b/>
                <w:bCs/>
                <w:sz w:val="18"/>
                <w:szCs w:val="18"/>
                <w:lang w:eastAsia="ko-KR"/>
              </w:rPr>
              <w:t>C</w:t>
            </w:r>
            <w:r w:rsidRPr="00600D9E">
              <w:rPr>
                <w:rFonts w:asciiTheme="minorEastAsia" w:eastAsiaTheme="minorEastAsia" w:hAnsiTheme="minorEastAsia" w:cstheme="minorHAnsi"/>
                <w:b/>
                <w:bCs/>
                <w:sz w:val="18"/>
                <w:szCs w:val="18"/>
                <w:lang w:eastAsia="ko-KR"/>
              </w:rPr>
              <w:t>hapter</w:t>
            </w:r>
          </w:p>
        </w:tc>
        <w:tc>
          <w:tcPr>
            <w:tcW w:w="4230" w:type="dxa"/>
          </w:tcPr>
          <w:p w14:paraId="72A74E83" w14:textId="2349574A" w:rsidR="4C5FD99F" w:rsidRPr="00600D9E" w:rsidRDefault="00412944">
            <w:pPr>
              <w:rPr>
                <w:rFonts w:asciiTheme="minorEastAsia" w:eastAsiaTheme="minorEastAsia" w:hAnsiTheme="minorEastAsia" w:cstheme="minorHAnsi"/>
                <w:sz w:val="18"/>
                <w:szCs w:val="18"/>
              </w:rPr>
            </w:pPr>
            <w:r w:rsidRPr="00600D9E">
              <w:rPr>
                <w:rFonts w:asciiTheme="minorEastAsia" w:eastAsiaTheme="minorEastAsia" w:hAnsiTheme="minorEastAsia" w:cstheme="minorHAnsi"/>
                <w:b/>
                <w:bCs/>
                <w:color w:val="000000" w:themeColor="text1"/>
                <w:sz w:val="18"/>
                <w:szCs w:val="18"/>
              </w:rPr>
              <w:t>Korean</w:t>
            </w:r>
          </w:p>
        </w:tc>
        <w:tc>
          <w:tcPr>
            <w:tcW w:w="4125" w:type="dxa"/>
          </w:tcPr>
          <w:p w14:paraId="7BAA4B82" w14:textId="46EE0D09" w:rsidR="2E9E506B" w:rsidRPr="00600D9E" w:rsidRDefault="00412944" w:rsidP="45224001">
            <w:pPr>
              <w:rPr>
                <w:rFonts w:asciiTheme="minorEastAsia" w:eastAsiaTheme="minorEastAsia" w:hAnsiTheme="minorEastAsia" w:cstheme="minorHAnsi"/>
                <w:b/>
                <w:bCs/>
                <w:color w:val="000000" w:themeColor="text1"/>
                <w:sz w:val="18"/>
                <w:szCs w:val="18"/>
              </w:rPr>
            </w:pPr>
            <w:r w:rsidRPr="00600D9E">
              <w:rPr>
                <w:rFonts w:asciiTheme="minorEastAsia" w:eastAsiaTheme="minorEastAsia" w:hAnsiTheme="minorEastAsia" w:cstheme="minorHAnsi"/>
                <w:b/>
                <w:bCs/>
                <w:color w:val="000000" w:themeColor="text1"/>
                <w:sz w:val="18"/>
                <w:szCs w:val="18"/>
              </w:rPr>
              <w:t>English</w:t>
            </w:r>
          </w:p>
        </w:tc>
      </w:tr>
      <w:tr w:rsidR="4C5FD99F" w:rsidRPr="00600D9E" w14:paraId="0AB47F28" w14:textId="77777777" w:rsidTr="00105498">
        <w:trPr>
          <w:trHeight w:val="300"/>
        </w:trPr>
        <w:tc>
          <w:tcPr>
            <w:tcW w:w="1005" w:type="dxa"/>
            <w:vAlign w:val="center"/>
          </w:tcPr>
          <w:p w14:paraId="4ACFDBF5" w14:textId="4AA4326F"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1</w:t>
            </w:r>
          </w:p>
        </w:tc>
        <w:tc>
          <w:tcPr>
            <w:tcW w:w="4230" w:type="dxa"/>
          </w:tcPr>
          <w:p w14:paraId="57EBA2EF"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안녕하세요? 저는 장신이입니다.</w:t>
            </w:r>
          </w:p>
          <w:p w14:paraId="05D687AA"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안녕하세요? 저는 산티아고 켈리입니다.</w:t>
            </w:r>
          </w:p>
          <w:p w14:paraId="121F3A42"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미국인입니다.</w:t>
            </w:r>
          </w:p>
          <w:p w14:paraId="530AC3FA"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씨는 어느 나라 사람입니까?</w:t>
            </w:r>
          </w:p>
          <w:p w14:paraId="1738AA40" w14:textId="0985D7CF"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중국 사람입니다.</w:t>
            </w:r>
            <w:r w:rsidR="00096081"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켈리 씨는 학생입니까?</w:t>
            </w:r>
          </w:p>
          <w:p w14:paraId="73E812A4"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아니요, 저는 학생이 아닙니다.</w:t>
            </w:r>
          </w:p>
          <w:p w14:paraId="29202307"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저는 회사원입니다.</w:t>
            </w:r>
          </w:p>
          <w:p w14:paraId="50EC8A59" w14:textId="77777777" w:rsidR="007540D1" w:rsidRPr="00600D9E" w:rsidRDefault="007540D1" w:rsidP="007540D1">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학생입니다. 만나서 반갑습니다 .</w:t>
            </w:r>
          </w:p>
          <w:p w14:paraId="5432117C" w14:textId="1D846B20" w:rsidR="4C5FD99F" w:rsidRPr="00600D9E" w:rsidRDefault="007540D1" w:rsidP="007540D1">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만나서 반갑습니다.</w:t>
            </w:r>
          </w:p>
        </w:tc>
        <w:tc>
          <w:tcPr>
            <w:tcW w:w="4125" w:type="dxa"/>
          </w:tcPr>
          <w:p w14:paraId="6CE49ECD" w14:textId="3C14D197" w:rsidR="00105498"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Shin-yi: Hello. My name is Shin-yi</w:t>
            </w:r>
            <w:r w:rsidR="00105498" w:rsidRPr="00600D9E">
              <w:rPr>
                <w:rFonts w:asciiTheme="minorEastAsia" w:eastAsiaTheme="minorEastAsia" w:hAnsiTheme="minorEastAsia" w:cstheme="minorHAnsi"/>
                <w:color w:val="000000" w:themeColor="text1"/>
                <w:sz w:val="18"/>
                <w:szCs w:val="18"/>
              </w:rPr>
              <w:t xml:space="preserve"> Jeong</w:t>
            </w:r>
            <w:r w:rsidRPr="00600D9E">
              <w:rPr>
                <w:rFonts w:asciiTheme="minorEastAsia" w:eastAsiaTheme="minorEastAsia" w:hAnsiTheme="minorEastAsia" w:cstheme="minorHAnsi"/>
                <w:color w:val="000000" w:themeColor="text1"/>
                <w:sz w:val="18"/>
                <w:szCs w:val="18"/>
              </w:rPr>
              <w:t xml:space="preserve">. </w:t>
            </w:r>
          </w:p>
          <w:p w14:paraId="2CED1DE8" w14:textId="6716C401"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Kelly: My name is Kelly Santiago. I'm American. What's your nationalit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m Chinese. Are you a student, Kell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No, I'm not a student. I'm an office worke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w:t>
            </w:r>
            <w:r w:rsidR="008A5B3F">
              <w:rPr>
                <w:rFonts w:asciiTheme="minorEastAsia" w:eastAsiaTheme="minorEastAsia" w:hAnsiTheme="minorEastAsia" w:cstheme="minorHAnsi"/>
                <w:color w:val="000000" w:themeColor="text1"/>
                <w:sz w:val="18"/>
                <w:szCs w:val="18"/>
              </w:rPr>
              <w:t>y</w:t>
            </w:r>
            <w:r w:rsidRPr="00600D9E">
              <w:rPr>
                <w:rFonts w:asciiTheme="minorEastAsia" w:eastAsiaTheme="minorEastAsia" w:hAnsiTheme="minorEastAsia" w:cstheme="minorHAnsi"/>
                <w:color w:val="000000" w:themeColor="text1"/>
                <w:sz w:val="18"/>
                <w:szCs w:val="18"/>
              </w:rPr>
              <w:t xml:space="preserve">i: I'm a student. It's nice to meet you. </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t's nice to meet you.</w:t>
            </w:r>
          </w:p>
        </w:tc>
      </w:tr>
      <w:tr w:rsidR="4C5FD99F" w:rsidRPr="00600D9E" w14:paraId="2F67B727" w14:textId="77777777" w:rsidTr="00105498">
        <w:trPr>
          <w:trHeight w:val="300"/>
        </w:trPr>
        <w:tc>
          <w:tcPr>
            <w:tcW w:w="1005" w:type="dxa"/>
            <w:vAlign w:val="center"/>
          </w:tcPr>
          <w:p w14:paraId="2D625CC3" w14:textId="498D5821"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2</w:t>
            </w:r>
          </w:p>
        </w:tc>
        <w:tc>
          <w:tcPr>
            <w:tcW w:w="4230" w:type="dxa"/>
          </w:tcPr>
          <w:p w14:paraId="6F9EA4B3"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켈리 씨, 그것은 무엇입니까?</w:t>
            </w:r>
          </w:p>
          <w:p w14:paraId="34215EB0"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아, 이것은 우리 가족 사진입니다.</w:t>
            </w:r>
          </w:p>
          <w:p w14:paraId="7F3A62EC"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이 사람은 누구입니까?</w:t>
            </w:r>
          </w:p>
          <w:p w14:paraId="43660A87" w14:textId="6E2F8831"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이 사람은 우리 할머니입니다. 신이 씨는 가족 사진이 있습니까?</w:t>
            </w:r>
          </w:p>
          <w:p w14:paraId="164BC689" w14:textId="492BD5EA"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저도 가족 사진이 있습니다. 이 사람은 우리 아버지입니다. 그리고 우리 동생입니다.</w:t>
            </w:r>
          </w:p>
          <w:p w14:paraId="740C2832"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와, 이 사람은 신이 씨의 이모입니까?</w:t>
            </w:r>
          </w:p>
          <w:p w14:paraId="116EE95F"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아니요, 우리 고모입니다. 켈리 씨는 고모가</w:t>
            </w:r>
          </w:p>
          <w:p w14:paraId="66FBA7DE" w14:textId="77777777" w:rsidR="00924D5B" w:rsidRPr="00600D9E" w:rsidRDefault="00924D5B" w:rsidP="00924D5B">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있습니까?</w:t>
            </w:r>
          </w:p>
          <w:p w14:paraId="28C94CD8" w14:textId="5F63DEFE" w:rsidR="4C5FD99F" w:rsidRPr="00600D9E" w:rsidRDefault="00924D5B" w:rsidP="00924D5B">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아니요, 저는 고모가 없습니다.</w:t>
            </w:r>
          </w:p>
        </w:tc>
        <w:tc>
          <w:tcPr>
            <w:tcW w:w="4125" w:type="dxa"/>
          </w:tcPr>
          <w:p w14:paraId="0DA4F977" w14:textId="24E6AACA"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Shin-yi: Kelly, what's tha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Oh, this is my family pictur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Who is this pers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This person is my grandmother. Do you have a family pictur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I have a family picture. This person here is my father. And this is my siste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Wow, is this your dog?</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this is our dog. Do you have a dog, Kell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No, I don't have a dog.</w:t>
            </w:r>
          </w:p>
        </w:tc>
      </w:tr>
      <w:tr w:rsidR="4C5FD99F" w:rsidRPr="00600D9E" w14:paraId="6D850490" w14:textId="77777777" w:rsidTr="00105498">
        <w:trPr>
          <w:trHeight w:val="300"/>
        </w:trPr>
        <w:tc>
          <w:tcPr>
            <w:tcW w:w="1005" w:type="dxa"/>
            <w:vAlign w:val="center"/>
          </w:tcPr>
          <w:p w14:paraId="3DFACE59" w14:textId="3D52D9C8"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3</w:t>
            </w:r>
          </w:p>
        </w:tc>
        <w:tc>
          <w:tcPr>
            <w:tcW w:w="4230" w:type="dxa"/>
          </w:tcPr>
          <w:p w14:paraId="791247E1"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켈리 씨는 무슨 일을 합니까?</w:t>
            </w:r>
          </w:p>
          <w:p w14:paraId="4D5C83EA"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저는 회사원입니다. 번역을 합니다. 신이 씨는</w:t>
            </w:r>
          </w:p>
          <w:p w14:paraId="713D878A"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무슨 일을 합니까?</w:t>
            </w:r>
          </w:p>
          <w:p w14:paraId="02CB2519" w14:textId="4330435C"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학생입니다. 한국어를 배웁니다. 한국어가</w:t>
            </w:r>
            <w:r w:rsidR="009277E3" w:rsidRPr="00600D9E">
              <w:rPr>
                <w:rFonts w:asciiTheme="minorEastAsia" w:eastAsiaTheme="minorEastAsia" w:hAnsiTheme="minorEastAsia" w:cstheme="minorHAnsi" w:hint="eastAsia"/>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어렵습니다.</w:t>
            </w:r>
          </w:p>
          <w:p w14:paraId="465ADBFD"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괜찮습니다. 제가 도와주겠습니다 .</w:t>
            </w:r>
          </w:p>
          <w:p w14:paraId="26B663B0"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씨는 한국 가수를 좋아합니까?</w:t>
            </w:r>
          </w:p>
          <w:p w14:paraId="3E1B1B33"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저는 BTS를 좋아합니다. 켈리 씨도 한국</w:t>
            </w:r>
          </w:p>
          <w:p w14:paraId="30EF3936"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가수를 좋아합니까?</w:t>
            </w:r>
          </w:p>
          <w:p w14:paraId="6472A39B" w14:textId="5C43B092"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네, 저도 BTS를 좋아합니다. BT</w:t>
            </w:r>
            <w:r w:rsidR="009277E3" w:rsidRPr="00600D9E">
              <w:rPr>
                <w:rFonts w:asciiTheme="minorEastAsia" w:eastAsiaTheme="minorEastAsia" w:hAnsiTheme="minorEastAsia" w:cstheme="minorHAnsi"/>
                <w:color w:val="000000" w:themeColor="text1"/>
                <w:sz w:val="18"/>
                <w:szCs w:val="18"/>
                <w:lang w:eastAsia="ko-KR"/>
              </w:rPr>
              <w:t>S</w:t>
            </w:r>
            <w:r w:rsidRPr="00600D9E">
              <w:rPr>
                <w:rFonts w:asciiTheme="minorEastAsia" w:eastAsiaTheme="minorEastAsia" w:hAnsiTheme="minorEastAsia" w:cstheme="minorHAnsi" w:hint="eastAsia"/>
                <w:color w:val="000000" w:themeColor="text1"/>
                <w:sz w:val="18"/>
                <w:szCs w:val="18"/>
                <w:lang w:eastAsia="ko-KR"/>
              </w:rPr>
              <w:t>가</w:t>
            </w:r>
            <w:r w:rsidR="009277E3" w:rsidRPr="00600D9E">
              <w:rPr>
                <w:rFonts w:asciiTheme="minorEastAsia" w:eastAsiaTheme="minorEastAsia" w:hAnsiTheme="minorEastAsia" w:cstheme="minorHAnsi" w:hint="eastAsia"/>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멋있습니다.</w:t>
            </w:r>
          </w:p>
          <w:p w14:paraId="7494E7E4" w14:textId="2E2ACE36"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그렇지만 저는 AKMU를 더 좋아합니다.</w:t>
            </w:r>
            <w:r w:rsidR="009277E3"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AKMU의 노래가 좋습니다.</w:t>
            </w:r>
          </w:p>
          <w:p w14:paraId="0F90FC2F" w14:textId="77777777" w:rsidR="00D77D56"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도 AKMU의 노래를 압니다.</w:t>
            </w:r>
          </w:p>
          <w:p w14:paraId="4DF18CDC" w14:textId="77777777" w:rsidR="4C5FD99F" w:rsidRPr="00600D9E" w:rsidRDefault="00D77D56"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켈리: 와, 신이 씨는 매일 음악을 듣습니까?</w:t>
            </w:r>
          </w:p>
          <w:p w14:paraId="121773F2" w14:textId="0E38C9E9" w:rsidR="00D77D56" w:rsidRPr="00600D9E" w:rsidRDefault="009277E3" w:rsidP="00D77D5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저는 매일 AKMU의 노래를 듣습니다.</w:t>
            </w:r>
          </w:p>
        </w:tc>
        <w:tc>
          <w:tcPr>
            <w:tcW w:w="4125" w:type="dxa"/>
          </w:tcPr>
          <w:p w14:paraId="59C997D1" w14:textId="4F47F8E6"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Shin-yi: Kelly, what kind of work do you d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m an office worker. I translate. What do you do, Shin-yi?</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m a student. I'm learning Korean. Korean is har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That's okay. I'll help you. Do you like any Korean singer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I like BTS. Do you like any Korean singer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Yes. BTS is cool. But I like Akdong Musician. I like their song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know Akdong Musician's song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Wow, do you listen to music every 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I like to Akdong Musician's songs every day.</w:t>
            </w:r>
          </w:p>
        </w:tc>
      </w:tr>
      <w:tr w:rsidR="4C5FD99F" w:rsidRPr="00600D9E" w14:paraId="6779424B" w14:textId="77777777" w:rsidTr="00105498">
        <w:trPr>
          <w:trHeight w:val="300"/>
        </w:trPr>
        <w:tc>
          <w:tcPr>
            <w:tcW w:w="1005" w:type="dxa"/>
            <w:vAlign w:val="center"/>
          </w:tcPr>
          <w:p w14:paraId="0D900FFD" w14:textId="2ABC4EA6"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4</w:t>
            </w:r>
          </w:p>
        </w:tc>
        <w:tc>
          <w:tcPr>
            <w:tcW w:w="4230" w:type="dxa"/>
          </w:tcPr>
          <w:p w14:paraId="5BCCC512"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완 씨, 안녕하세요? 오늘 어디에 갑니까?</w:t>
            </w:r>
          </w:p>
          <w:p w14:paraId="59B11DD4"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저는 오늘 도서관에 갑니다.</w:t>
            </w:r>
          </w:p>
          <w:p w14:paraId="7AD22322"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그래요? 공부를 합니까?</w:t>
            </w:r>
          </w:p>
          <w:p w14:paraId="6A9AB660"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아니요, 공부를 안 합니다. 책을 읽습니다.</w:t>
            </w:r>
          </w:p>
          <w:p w14:paraId="4C5377C9"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도서관이 어디에 있습니까?</w:t>
            </w:r>
          </w:p>
          <w:p w14:paraId="39273DFA"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도서관은 우리 집 근처에 있습니다.</w:t>
            </w:r>
          </w:p>
          <w:p w14:paraId="31815F23"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씨는 오늘 어디에 갑니까?</w:t>
            </w:r>
          </w:p>
          <w:p w14:paraId="4B2B87D9"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오늘 출입국사무소에 갑니다.</w:t>
            </w:r>
          </w:p>
          <w:p w14:paraId="60076A45"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저는 외국인등록증이 필요합니다.</w:t>
            </w:r>
          </w:p>
          <w:p w14:paraId="1784BC20"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씨는 외국인등록증이 있습니까?</w:t>
            </w:r>
          </w:p>
          <w:p w14:paraId="5A31D00B"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저도 지금 없습니다. 그렇지만 내일 받습니다.</w:t>
            </w:r>
          </w:p>
          <w:p w14:paraId="44072D95" w14:textId="77777777" w:rsidR="00586883"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씨는 출입국사무소에 누구와 같이 갑니까?</w:t>
            </w:r>
          </w:p>
          <w:p w14:paraId="4B88CE86" w14:textId="626C8312" w:rsidR="4C5FD99F" w:rsidRPr="00600D9E" w:rsidRDefault="00586883" w:rsidP="0058688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제 친구 켈리하고 같이 갑니다.</w:t>
            </w:r>
          </w:p>
        </w:tc>
        <w:tc>
          <w:tcPr>
            <w:tcW w:w="4125" w:type="dxa"/>
          </w:tcPr>
          <w:p w14:paraId="43603D2C" w14:textId="08A2D584"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Shin-yi: Hi, Waan. Where are you going to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Today I'm going to the librar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Oh, yeah? Will you stud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No, I won't study. I will read a boo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Where is the librar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t's near my house. Where are you going to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m going to the immigration office. I need my alien registration card. Do you have your alien registration car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 don't have mine right now either. But I will get it tomorrow. Are you going to the immigration office with someon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 xml:space="preserve">Shin-yi: I'm going with my friend Kelly. </w:t>
            </w:r>
          </w:p>
        </w:tc>
      </w:tr>
      <w:tr w:rsidR="4C5FD99F" w:rsidRPr="00600D9E" w14:paraId="095E4A08" w14:textId="77777777" w:rsidTr="00105498">
        <w:trPr>
          <w:trHeight w:val="300"/>
        </w:trPr>
        <w:tc>
          <w:tcPr>
            <w:tcW w:w="1005" w:type="dxa"/>
            <w:vAlign w:val="center"/>
          </w:tcPr>
          <w:p w14:paraId="5C401FFC" w14:textId="79B32C5C"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5</w:t>
            </w:r>
          </w:p>
        </w:tc>
        <w:tc>
          <w:tcPr>
            <w:tcW w:w="4230" w:type="dxa"/>
          </w:tcPr>
          <w:p w14:paraId="069C862C"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완 씨, 오늘 어디에 갑니까?</w:t>
            </w:r>
          </w:p>
          <w:p w14:paraId="3DD3F710"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강남역에 갑니다. 강남역에서 친구를 만납니다.</w:t>
            </w:r>
          </w:p>
          <w:p w14:paraId="07B9F9AE"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강남역에 어떻게 갑니까?</w:t>
            </w:r>
          </w:p>
          <w:p w14:paraId="60ED446A" w14:textId="1CAB232E"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여기에서 지하철을 탑니다. 그리고 신논현역에서 버스로 갈아타서 강남역 버스 정류장에서 내립니다.</w:t>
            </w:r>
          </w:p>
          <w:p w14:paraId="0966863B"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강남역에서 무엇을 합니까?</w:t>
            </w:r>
          </w:p>
          <w:p w14:paraId="2FEC3FD4" w14:textId="2E3DAE25"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쇼핑몰에 갑니다. 쇼핑몰에서 옷하고 신발을 삽니다.</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그리고 맛집에 가서 저녁을 먹습니다.</w:t>
            </w:r>
          </w:p>
          <w:p w14:paraId="1559708D"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그 식당은 음식이 맛있습니까?</w:t>
            </w:r>
          </w:p>
          <w:p w14:paraId="233F7E1B"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네, 아주 맛있습니다.</w:t>
            </w:r>
          </w:p>
          <w:p w14:paraId="55D5A414"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거기에 어떻게 갑니까?</w:t>
            </w:r>
          </w:p>
          <w:p w14:paraId="00047E0B" w14:textId="77777777" w:rsidR="00517DC0" w:rsidRPr="00600D9E" w:rsidRDefault="00517DC0" w:rsidP="00517DC0">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강남역 7번 출구로 나와서 앞으로 쭉 갑니다.</w:t>
            </w:r>
          </w:p>
          <w:p w14:paraId="2BEA4100" w14:textId="47641941" w:rsidR="4C5FD99F" w:rsidRPr="00600D9E" w:rsidRDefault="00517DC0" w:rsidP="00517DC0">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그러면 왼쪽에 있습니다.</w:t>
            </w:r>
          </w:p>
        </w:tc>
        <w:tc>
          <w:tcPr>
            <w:tcW w:w="4125" w:type="dxa"/>
          </w:tcPr>
          <w:p w14:paraId="270C3EF8" w14:textId="522265B5"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Sana: Waan, where are you going to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m going to Gangnam station. I'm meeting a friend at Gangnam stati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How are you getting to Gangnam stati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m taking the subway from here. And I will transfer to a bus at Shinnonyeon station and get off at Gangnam stati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What will you do at Gangnam stati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We will go to the shopping center. I will buy clothes and shoes there. And we will go to a restaurant and eat dinne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Is the food at the restaurant goo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Yes, very goo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 xml:space="preserve">Sana: How do you get there? </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Go out exit 7 of Gangnam station and go straight. Then it will be on the left.</w:t>
            </w:r>
          </w:p>
        </w:tc>
      </w:tr>
      <w:tr w:rsidR="4C5FD99F" w:rsidRPr="00600D9E" w14:paraId="41D7F860" w14:textId="77777777" w:rsidTr="00105498">
        <w:trPr>
          <w:trHeight w:val="300"/>
        </w:trPr>
        <w:tc>
          <w:tcPr>
            <w:tcW w:w="1005" w:type="dxa"/>
            <w:vAlign w:val="center"/>
          </w:tcPr>
          <w:p w14:paraId="733B8FD7" w14:textId="04679ACC"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6</w:t>
            </w:r>
          </w:p>
        </w:tc>
        <w:tc>
          <w:tcPr>
            <w:tcW w:w="4230" w:type="dxa"/>
          </w:tcPr>
          <w:p w14:paraId="1824F439"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신이 씨는 몇 시에 일어나요?</w:t>
            </w:r>
          </w:p>
          <w:p w14:paraId="5CB9E614"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보통 아침 7시에 일어나요.</w:t>
            </w:r>
          </w:p>
          <w:p w14:paraId="62BC7005"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아침에 일어나서 뭐 해요?</w:t>
            </w:r>
          </w:p>
          <w:p w14:paraId="72225917"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세수를 하고 이를 닦아요.</w:t>
            </w:r>
          </w:p>
          <w:p w14:paraId="2AC0A910"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아침은 안 먹어요?</w:t>
            </w:r>
          </w:p>
          <w:p w14:paraId="3C229F42"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아침은 먹지 않아요.</w:t>
            </w:r>
          </w:p>
          <w:p w14:paraId="174475A7"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몇 시에 잠을 자요?</w:t>
            </w:r>
          </w:p>
          <w:p w14:paraId="386256DE"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보통 11시쯤에 자요.</w:t>
            </w:r>
          </w:p>
          <w:p w14:paraId="2FAB5C44"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완: 언제 한국어 숙제를 해요?</w:t>
            </w:r>
          </w:p>
          <w:p w14:paraId="5BFF5978"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6시에 친구와 카페에서 같이 숙제를 해요.</w:t>
            </w:r>
          </w:p>
          <w:p w14:paraId="6E183658"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그리고 집에 가요.</w:t>
            </w:r>
          </w:p>
          <w:p w14:paraId="31E9C16F"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집에 가서 뭐 해요?</w:t>
            </w:r>
          </w:p>
          <w:p w14:paraId="6FAE95B7" w14:textId="77777777" w:rsidR="000A7B7A" w:rsidRPr="00600D9E" w:rsidRDefault="000A7B7A" w:rsidP="000A7B7A">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는 한국 노래를 좋아해요. 그래서 보통</w:t>
            </w:r>
          </w:p>
          <w:p w14:paraId="7663F765" w14:textId="17B277E2" w:rsidR="4C5FD99F" w:rsidRPr="00600D9E" w:rsidRDefault="000A7B7A" w:rsidP="000A7B7A">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인터넷에서 한국 노래를 찾아서 들어요.</w:t>
            </w:r>
          </w:p>
        </w:tc>
        <w:tc>
          <w:tcPr>
            <w:tcW w:w="4125" w:type="dxa"/>
          </w:tcPr>
          <w:p w14:paraId="5557F6A1" w14:textId="7655BAF4"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Waan: Shin-yi, you come to school early. What time do you get up?</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usually get up at 7 o'clock in the morning.</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What do you do after getting up?</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wash my face and brush my teeth.</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You don't eat breakfas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No, I don'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lastRenderedPageBreak/>
              <w:t>Waan: What time to do you go to be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usually go to bed at 11 o'cloc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When do you do your Korean homewor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do the homework with a friend at 6. And I go hom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What do you do when you go hom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like Korean songs. So, I usually look for Korean songs on the internet and listen to them.</w:t>
            </w:r>
          </w:p>
        </w:tc>
      </w:tr>
      <w:tr w:rsidR="4C5FD99F" w:rsidRPr="00600D9E" w14:paraId="14AB44B9" w14:textId="77777777" w:rsidTr="00105498">
        <w:trPr>
          <w:trHeight w:val="300"/>
        </w:trPr>
        <w:tc>
          <w:tcPr>
            <w:tcW w:w="1005" w:type="dxa"/>
            <w:vAlign w:val="center"/>
          </w:tcPr>
          <w:p w14:paraId="0683F8A2" w14:textId="15A8EFB4"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lastRenderedPageBreak/>
              <w:t>7</w:t>
            </w:r>
          </w:p>
        </w:tc>
        <w:tc>
          <w:tcPr>
            <w:tcW w:w="4230" w:type="dxa"/>
          </w:tcPr>
          <w:p w14:paraId="3EB68FBC"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신이 씨, 지난 주말 잘 보냈어요 ? 주말에 뭐 했어요?</w:t>
            </w:r>
          </w:p>
          <w:p w14:paraId="7CB4E846"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민아 씨하고 홍대에 갔어요.</w:t>
            </w:r>
          </w:p>
          <w:p w14:paraId="433FC27C"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홍대에 갔어요? 거기에서 뭐 했어요?</w:t>
            </w:r>
          </w:p>
          <w:p w14:paraId="0014EF09"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길거리 공연도 구경하고 옷도 샀어요.</w:t>
            </w:r>
          </w:p>
          <w:p w14:paraId="3E22D388"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그래요? 어땠어요?</w:t>
            </w:r>
          </w:p>
          <w:p w14:paraId="5919E924"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공연이 멋있고 재미있었어요. 옷도 다양하고 예뻤어요.</w:t>
            </w:r>
          </w:p>
          <w:p w14:paraId="5211DE4C"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씨는 뭐 했어요?</w:t>
            </w:r>
          </w:p>
          <w:p w14:paraId="1289E9BF"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저는 그냥 집에 있었어요. 집에서 집안일을</w:t>
            </w:r>
          </w:p>
          <w:p w14:paraId="4FD8F996"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하고 드라마를 봤어요.</w:t>
            </w:r>
          </w:p>
          <w:p w14:paraId="5D63D5E1" w14:textId="744B2D9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그럼 켈리 씨, 저하고 같이 홍대에 가요. 길거리 공연도 보고 밥도 먹어요. 이번 주말에 시간이 있어요?</w:t>
            </w:r>
          </w:p>
          <w:p w14:paraId="5A10EF94"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네, 좋아요. 28일 토요일에 어때요?</w:t>
            </w:r>
          </w:p>
          <w:p w14:paraId="56C3EE9C"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좋아요. 몇 시에 만나요?</w:t>
            </w:r>
          </w:p>
          <w:p w14:paraId="35A5BB74" w14:textId="77777777" w:rsidR="007635D3" w:rsidRPr="00600D9E" w:rsidRDefault="007635D3" w:rsidP="007635D3">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다섯 시 괜찮아요?</w:t>
            </w:r>
          </w:p>
          <w:p w14:paraId="70C30A36" w14:textId="32151062" w:rsidR="4C5FD99F" w:rsidRPr="00600D9E" w:rsidRDefault="007635D3" w:rsidP="007635D3">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그럼 우리 토요일 다섯 시에 만나요.</w:t>
            </w:r>
          </w:p>
        </w:tc>
        <w:tc>
          <w:tcPr>
            <w:tcW w:w="4125" w:type="dxa"/>
          </w:tcPr>
          <w:p w14:paraId="0EBED1AC" w14:textId="3F5390D7"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Kelly: Shin-yi, did you have a nice weekend? What did you do over the weeken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went with Mina to Hongda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You went to Hongdae? What did you do ther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We saw a street concert, and we also bought some clothe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Oh? How was i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The concert was cool and fun. Hongdae has a lot of different clothes and they were pretty. What did you d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 just stayed home. I did housework and watched a Korean drama.</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So then Kelly, go with me to Hongdae. We'll see a street concert and eat. Do you have time this weeken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Yeah, great. How's Saturday the 28th?</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Good. What time should we meet up a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s 5 O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then let's meet on Saturday at 5.</w:t>
            </w:r>
          </w:p>
        </w:tc>
      </w:tr>
      <w:tr w:rsidR="4C5FD99F" w:rsidRPr="00600D9E" w14:paraId="7322DC4C" w14:textId="77777777" w:rsidTr="00105498">
        <w:trPr>
          <w:trHeight w:val="300"/>
        </w:trPr>
        <w:tc>
          <w:tcPr>
            <w:tcW w:w="1005" w:type="dxa"/>
            <w:vAlign w:val="center"/>
          </w:tcPr>
          <w:p w14:paraId="6567A74E" w14:textId="23AE9129"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8</w:t>
            </w:r>
          </w:p>
        </w:tc>
        <w:tc>
          <w:tcPr>
            <w:tcW w:w="4230" w:type="dxa"/>
          </w:tcPr>
          <w:p w14:paraId="0CD977D4"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신이 씨는 떡볶이를 좋아하지요?</w:t>
            </w:r>
          </w:p>
          <w:p w14:paraId="0DD6B6A4"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네, 아주 좋아해요. 그래서 자주 먹어요.</w:t>
            </w:r>
          </w:p>
          <w:p w14:paraId="01297505"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어제 혼자 삼 인분을 먹었어요. 사나 씨는</w:t>
            </w:r>
          </w:p>
          <w:p w14:paraId="2E7AE036"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무슨 음식을 좋아해요?</w:t>
            </w:r>
          </w:p>
          <w:p w14:paraId="3AF85594"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저는 삼계탕을 좋아해요. 지난 주말에도</w:t>
            </w:r>
          </w:p>
          <w:p w14:paraId="63F7EB90"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삼계탕을 한 그릇 먹었어요.</w:t>
            </w:r>
          </w:p>
          <w:p w14:paraId="3914DEE9"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삼계탕이 맛있어요?</w:t>
            </w:r>
          </w:p>
          <w:p w14:paraId="70B86430"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네, 아주 맛있고 안 매워요. 그래서 좋아요.</w:t>
            </w:r>
          </w:p>
          <w:p w14:paraId="6CE87394"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사나 씨, 오늘 점심에는 뭐 먹고 싶어요?</w:t>
            </w:r>
          </w:p>
          <w:p w14:paraId="2CA6F592"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오늘은 다시 삼계탕을 먹고 싶어요. 신이 씨</w:t>
            </w:r>
          </w:p>
          <w:p w14:paraId="1C279ECF"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점심을 먹었어요?</w:t>
            </w:r>
          </w:p>
          <w:p w14:paraId="37042A97"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아니요, 아직 안 먹었어요. 우리 같이 먹어요 .</w:t>
            </w:r>
          </w:p>
          <w:p w14:paraId="5973BDC4" w14:textId="35E2AFF5" w:rsidR="4C5FD99F" w:rsidRPr="00600D9E" w:rsidRDefault="0051066F" w:rsidP="0051066F">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네, 좋아요.</w:t>
            </w:r>
          </w:p>
        </w:tc>
        <w:tc>
          <w:tcPr>
            <w:tcW w:w="4125" w:type="dxa"/>
          </w:tcPr>
          <w:p w14:paraId="4C8E1431" w14:textId="2524ECE0"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Sana: Shin-yi, you like tteokbokki, righ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Yes, I really like it. So I eat it often. I ate three portions yesterday all by myself. What kind of food do you lik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I like Samgyetang. Just last weekend I had a bowl of Samgyetang.</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s Samgyetang goo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Yes, it is very good and not spicy. That's why I like i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Sana, what do you want to eat to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lastRenderedPageBreak/>
              <w:t>Sana: I want to eat fermented beanpaste stew today. Have you had lunch?</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No, I haven't eaten it yet. Let's eat togethe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Yes, great.</w:t>
            </w:r>
          </w:p>
        </w:tc>
      </w:tr>
      <w:tr w:rsidR="4C5FD99F" w:rsidRPr="00600D9E" w14:paraId="7BA1A338" w14:textId="77777777" w:rsidTr="00105498">
        <w:trPr>
          <w:trHeight w:val="300"/>
        </w:trPr>
        <w:tc>
          <w:tcPr>
            <w:tcW w:w="1005" w:type="dxa"/>
            <w:vAlign w:val="center"/>
          </w:tcPr>
          <w:p w14:paraId="7EFB6982" w14:textId="3BA3AA23"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lastRenderedPageBreak/>
              <w:t>9</w:t>
            </w:r>
          </w:p>
        </w:tc>
        <w:tc>
          <w:tcPr>
            <w:tcW w:w="4230" w:type="dxa"/>
          </w:tcPr>
          <w:p w14:paraId="2430AA53"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크리스 씨, 왜 늦었어요?</w:t>
            </w:r>
          </w:p>
          <w:p w14:paraId="7A02E5DA"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크리스: 길이 너무 막혀서 늦었어요. 미안해요.</w:t>
            </w:r>
          </w:p>
          <w:p w14:paraId="5C38C2C5"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그래요? 사나 씨가 성수에서 기다려요. 빨리</w:t>
            </w:r>
          </w:p>
          <w:p w14:paraId="0894F309"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출발해요.</w:t>
            </w:r>
          </w:p>
          <w:p w14:paraId="553C5039"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크리스: 네, 여기에서 성수까지 어떻게 가요?</w:t>
            </w:r>
          </w:p>
          <w:p w14:paraId="05DE7E24"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지하철로 가요. 여섯 시부터 일곱 시까지</w:t>
            </w:r>
          </w:p>
          <w:p w14:paraId="4399DFFA"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퇴근 시간이라서 길이 막혀요. 이 시간에는</w:t>
            </w:r>
          </w:p>
          <w:p w14:paraId="01325CCE"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버스보다 지하철이 더 빨라요.</w:t>
            </w:r>
          </w:p>
          <w:p w14:paraId="041EFC4B"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크리스: 여기에서 성수까지 얼마나 걸려요?</w:t>
            </w:r>
          </w:p>
          <w:p w14:paraId="202E2A23" w14:textId="51F12629"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성수까지 지하철로 30분 걸려요. 한국 지하철은 빨라서 좋아요.</w:t>
            </w:r>
          </w:p>
          <w:p w14:paraId="26134BD5"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크리스: 켈리 씨, 저는 오늘 성수에 처음 가요.</w:t>
            </w:r>
          </w:p>
          <w:p w14:paraId="4D50F4AB"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성수에는 차와 사람이 많아서 복잡해요.</w:t>
            </w:r>
          </w:p>
          <w:p w14:paraId="35C734DA" w14:textId="77777777" w:rsidR="0051066F" w:rsidRPr="00600D9E" w:rsidRDefault="0051066F" w:rsidP="0051066F">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그렇지만 성수에 맛집도 많고 옷 가게도 많이</w:t>
            </w:r>
          </w:p>
          <w:p w14:paraId="02D8C8D2" w14:textId="36436091" w:rsidR="4C5FD99F" w:rsidRPr="00600D9E" w:rsidRDefault="0051066F" w:rsidP="0051066F">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있어서 재미있어요.</w:t>
            </w:r>
          </w:p>
        </w:tc>
        <w:tc>
          <w:tcPr>
            <w:tcW w:w="4125" w:type="dxa"/>
          </w:tcPr>
          <w:p w14:paraId="106389F3" w14:textId="6E28A375"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Kelly: Chris, why were you lat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Chris: There was so much traffic. I'm sorr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Oh yeah? Sana is waiting in Gangnam. Let's hurry up and get going.</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Chris: Right. How do we get to Gangnam from her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We'll go by subway. Since the evening rush hour is from 6 to 7, there will be a lot of traffic on the road. The subway is faster than the bu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Chris: How long does it take to get to Gangnam from her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t takes 30 minutes to get to Gangnam by subway. The Korean subway is quick, so it's grea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Chris: Kelly, today is my first time going to Gangnam.</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n Gangnam, there are lots of cars and people, so it's crowded. But there are lots of good restaurants and stores there, so it's fun.</w:t>
            </w:r>
          </w:p>
        </w:tc>
      </w:tr>
      <w:tr w:rsidR="4C5FD99F" w:rsidRPr="00600D9E" w14:paraId="5B9347A6" w14:textId="77777777" w:rsidTr="00105498">
        <w:trPr>
          <w:trHeight w:val="300"/>
        </w:trPr>
        <w:tc>
          <w:tcPr>
            <w:tcW w:w="1005" w:type="dxa"/>
            <w:vAlign w:val="center"/>
          </w:tcPr>
          <w:p w14:paraId="688E5A8E" w14:textId="26540CA6"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10</w:t>
            </w:r>
          </w:p>
        </w:tc>
        <w:tc>
          <w:tcPr>
            <w:tcW w:w="4230" w:type="dxa"/>
          </w:tcPr>
          <w:p w14:paraId="317D5AB6"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사나 씨는 시간이 있으면 보통 뭐 해요?</w:t>
            </w:r>
          </w:p>
          <w:p w14:paraId="765142CF" w14:textId="4D61C71A"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전에는 시간이 있으면 주말마다 운동을 했어요.</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요즘은 주말에 아르바이트를 해서 거의 안 해요.</w:t>
            </w:r>
          </w:p>
          <w:p w14:paraId="63F0AEF0" w14:textId="2AE6D6EC"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저도 지난달에 너무 바빠서 야근도 하고 주말에도 일했어요. 그런데 요즘은 일이 많지 않아서 한가해요. 그래서 다음 주부터 운동을 할 거예요.</w:t>
            </w:r>
          </w:p>
          <w:p w14:paraId="23740A7A"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그래요? 저도 운동을 하고 싶어요.</w:t>
            </w:r>
          </w:p>
          <w:p w14:paraId="35C2A344"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사나 씨, 괜찮으면 헬스장에서 같이 운동해요. 어때요?</w:t>
            </w:r>
          </w:p>
          <w:p w14:paraId="636A4010" w14:textId="361F0B0B"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와, 좋아요. 그런데 저는 주말에는 아르바이트를 해서 평일에 갈 거예요. 괜찮아요?</w:t>
            </w:r>
          </w:p>
          <w:p w14:paraId="7E288F62"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네, 저는 퇴근한 후에 갈 거예요. 조금 늦을 거예요.</w:t>
            </w:r>
          </w:p>
          <w:p w14:paraId="7511A02E"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사나: 그러면 켈리 씨 회사 근처의 헬스장에서 운동을 해요.</w:t>
            </w:r>
          </w:p>
          <w:p w14:paraId="403AEF09" w14:textId="77777777" w:rsidR="00C5664D" w:rsidRPr="00600D9E" w:rsidRDefault="00C5664D" w:rsidP="00C5664D">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좋아요. 그런데 사나 씨가 너무 멀지 않아요?</w:t>
            </w:r>
          </w:p>
          <w:p w14:paraId="4F5B246D" w14:textId="2FF0FC85" w:rsidR="4C5FD99F" w:rsidRPr="00600D9E" w:rsidRDefault="00C5664D" w:rsidP="00C5664D">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괜찮아요. 저는 켈리 씨하고 같이 운동해서 좋아요.</w:t>
            </w:r>
          </w:p>
        </w:tc>
        <w:tc>
          <w:tcPr>
            <w:tcW w:w="4125" w:type="dxa"/>
          </w:tcPr>
          <w:p w14:paraId="7ADB0534" w14:textId="10B21CEB"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Kelly: Sana, what do you usually do when you have tim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Before I would exercise every weekend when I had time. But I started a weekend part-time job, so I don't exercise these days.</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 was so busy last month that I stayed late and even worked on the weekends. But nowadays things are quiet since I don't have much work these days. So starting next week I'm going to work ou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Oh, yeah? I want to work out to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If it's okay with you, let's go to the gym together. What do you s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Wow, great. But I'll go on the weekends since I have to work on the weekends. Is that O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lastRenderedPageBreak/>
              <w:t>Kelly: Sure, I'll go after I get off work. So I'll be a little lat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Then we can work out at a gym near your offic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Good. But isn't that too far for you?</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It's OK. It's nice that I can work out with you.</w:t>
            </w:r>
          </w:p>
        </w:tc>
      </w:tr>
      <w:tr w:rsidR="4C5FD99F" w:rsidRPr="00600D9E" w14:paraId="63EF0C87" w14:textId="77777777" w:rsidTr="00105498">
        <w:trPr>
          <w:trHeight w:val="300"/>
        </w:trPr>
        <w:tc>
          <w:tcPr>
            <w:tcW w:w="1005" w:type="dxa"/>
            <w:vAlign w:val="center"/>
          </w:tcPr>
          <w:p w14:paraId="20925CF9" w14:textId="15890B56"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lastRenderedPageBreak/>
              <w:t>11</w:t>
            </w:r>
          </w:p>
        </w:tc>
        <w:tc>
          <w:tcPr>
            <w:tcW w:w="4230" w:type="dxa"/>
          </w:tcPr>
          <w:p w14:paraId="302015E2"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지훈 씨, 이번 주 금요일에 시간 있어요?</w:t>
            </w:r>
          </w:p>
          <w:p w14:paraId="59F455A4"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지훈: 금요일 오후에는 수업이 있지만 저녁에는</w:t>
            </w:r>
          </w:p>
          <w:p w14:paraId="0D866CEB"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괜찮아요. 왜요?</w:t>
            </w:r>
          </w:p>
          <w:p w14:paraId="790D1BE7"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다음 주에 제 친구가 고향으로 돌아가요. 그래서</w:t>
            </w:r>
          </w:p>
          <w:p w14:paraId="06F47764"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고향에 돌아가기 전에 친구들을 초대할 거예요.</w:t>
            </w:r>
          </w:p>
          <w:p w14:paraId="6B94DE37"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시간이 있으면 오세요.</w:t>
            </w:r>
          </w:p>
          <w:p w14:paraId="491DC83C"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지훈: 네, 좋아요. 갈게요. 어디에서 뭐 할 거예요?</w:t>
            </w:r>
          </w:p>
          <w:p w14:paraId="4D41DF4D" w14:textId="4AD947AE"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우리 집에서 밥을 먹을 거예요. 같이 음악을 듣고 놀 거예요.</w:t>
            </w:r>
          </w:p>
          <w:p w14:paraId="732060AA"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지훈: 완 씨가 요리할 거예요? 제가 파티 준비를</w:t>
            </w:r>
          </w:p>
          <w:p w14:paraId="3C2955D7"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도와줄게요.</w:t>
            </w:r>
          </w:p>
          <w:p w14:paraId="18CEEB28"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정말요? 금요일에 장을 보러 갈 거예요. 그리고</w:t>
            </w:r>
          </w:p>
          <w:p w14:paraId="55200D09"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친구들이 오기 전에 청소할 거예요.</w:t>
            </w:r>
          </w:p>
          <w:p w14:paraId="3E7A753D" w14:textId="4920EE8E"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지훈: 그럼, 제가 수업이 끝난 후에 마트에서 재료를 사서 갈게요. 뭐가 필요해요?</w:t>
            </w:r>
          </w:p>
          <w:p w14:paraId="7AF085E4" w14:textId="77777777" w:rsidR="000B73D9"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고기하고 야채가 필요해요. 정말 고마워요. 지훈 씨.</w:t>
            </w:r>
          </w:p>
          <w:p w14:paraId="0BAA90E6" w14:textId="784D68C5" w:rsidR="4C5FD99F" w:rsidRPr="00600D9E" w:rsidRDefault="000B73D9" w:rsidP="000B73D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지훈: 아니에요, 괜찮아요. 제가 금요일에 전화할게요.</w:t>
            </w:r>
          </w:p>
        </w:tc>
        <w:tc>
          <w:tcPr>
            <w:tcW w:w="4125" w:type="dxa"/>
          </w:tcPr>
          <w:p w14:paraId="64ECFE29" w14:textId="1DEC8204"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Waan: Jihoon, do you have time this Frida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Jihoon: I have class Friday afternoon, but Friday night is OK. Wh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Next week, a friend is moving back home. So before they go back, I will invite some friends over. If you have some time, please com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Jihoon: Yeah, sure. I'll go. Where is it, and what will you d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We'll eat at my house. We'll listen to music and hang ou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Jihoon: Will you cook? I'll help you set up for the part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Really? I'm going to go to the grocery store on Friday. And I will clean up before my friends come.</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Jihoon: Then, after I finish class, I'll go to the supermarket and pick up the ingredients. What do you nee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 need vegetables and meat. Thank you so much, Jihoo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No problem. I'll call you Friday.</w:t>
            </w:r>
          </w:p>
        </w:tc>
      </w:tr>
      <w:tr w:rsidR="4C5FD99F" w:rsidRPr="00600D9E" w14:paraId="573D33DE" w14:textId="77777777" w:rsidTr="00105498">
        <w:trPr>
          <w:trHeight w:val="300"/>
        </w:trPr>
        <w:tc>
          <w:tcPr>
            <w:tcW w:w="1005" w:type="dxa"/>
            <w:vAlign w:val="center"/>
          </w:tcPr>
          <w:p w14:paraId="517AACDD" w14:textId="13D5642C"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12</w:t>
            </w:r>
          </w:p>
        </w:tc>
        <w:tc>
          <w:tcPr>
            <w:tcW w:w="4230" w:type="dxa"/>
          </w:tcPr>
          <w:p w14:paraId="7D32312C" w14:textId="77777777"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사나 씨는 한국에서 대학교를 졸업했지요?</w:t>
            </w:r>
          </w:p>
          <w:p w14:paraId="099571EE" w14:textId="77777777"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네, 작년에 졸업했어요.</w:t>
            </w:r>
          </w:p>
          <w:p w14:paraId="516AA0D8" w14:textId="23613A05"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그럼 저 좀 도와주세요. 한국 대학교에서 관광학을 공부하고 싶어요. 올해 꼭 대학교에 합격해야 해요.</w:t>
            </w:r>
          </w:p>
          <w:p w14:paraId="02A961E7" w14:textId="77777777"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그래요? 그럼 먼저 한국어 능력시험에 합격해야 해요.</w:t>
            </w:r>
          </w:p>
          <w:p w14:paraId="371D8FD1" w14:textId="77777777"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한국어는 어떻게 공부해요?</w:t>
            </w:r>
          </w:p>
          <w:p w14:paraId="53BEDE19" w14:textId="3226D7A1"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우선 한국 드라마와 영화를 자주 보고 한국 친구도 사귀세요. 포기하지 말고 열심히 노력하세요.</w:t>
            </w:r>
          </w:p>
          <w:p w14:paraId="5C5B57B9" w14:textId="77777777" w:rsidR="00767B08" w:rsidRPr="00600D9E" w:rsidRDefault="00767B08" w:rsidP="00767B08">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완: 네, 고마워요. 사나 씨는 올해 무슨 계획이 있어요?</w:t>
            </w:r>
          </w:p>
          <w:p w14:paraId="2A745350" w14:textId="1D95CEF2" w:rsidR="4C5FD99F" w:rsidRPr="00600D9E" w:rsidRDefault="00767B08" w:rsidP="00767B08">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저는 한국 회사에 취직하려고 해요. 그래서 열심히 준비하고 있어요.</w:t>
            </w:r>
          </w:p>
        </w:tc>
        <w:tc>
          <w:tcPr>
            <w:tcW w:w="4125" w:type="dxa"/>
          </w:tcPr>
          <w:p w14:paraId="13D3252E" w14:textId="2B9895E6"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Waan: Sana, you graduated from university in Korea, righ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Yes, I graduated last yea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Then please help me. I want to study tourism at a Korean university. I need to get accepted to a university this yea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Oh? Then you need to pass the TOPIK (Test of Proficiency in Korea) firs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How do I study Korea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First, watch Korean dramas and movies often and make Korean friends. Don't give up and try har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lastRenderedPageBreak/>
              <w:t>Waan: Right, thank you. What are you plans for this year?</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I am trying to get into a Korean company. So I'm currently preparing a lot (for that).</w:t>
            </w:r>
          </w:p>
        </w:tc>
      </w:tr>
      <w:tr w:rsidR="4C5FD99F" w:rsidRPr="00600D9E" w14:paraId="409A96E9" w14:textId="77777777" w:rsidTr="00105498">
        <w:trPr>
          <w:trHeight w:val="300"/>
        </w:trPr>
        <w:tc>
          <w:tcPr>
            <w:tcW w:w="1005" w:type="dxa"/>
            <w:vAlign w:val="center"/>
          </w:tcPr>
          <w:p w14:paraId="595E9838" w14:textId="1587D620"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lastRenderedPageBreak/>
              <w:t>13</w:t>
            </w:r>
          </w:p>
        </w:tc>
        <w:tc>
          <w:tcPr>
            <w:tcW w:w="4230" w:type="dxa"/>
          </w:tcPr>
          <w:p w14:paraId="49378AE2"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민아 씨, 다음 주에 일본에서 제 친구가 와요.</w:t>
            </w:r>
          </w:p>
          <w:p w14:paraId="72D7E879"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민아: 그래요? 친구하고 뭐 할 거예요?</w:t>
            </w:r>
          </w:p>
          <w:p w14:paraId="5FFE6B22"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바빠서 아직 계획을 세우지 못했어요.</w:t>
            </w:r>
          </w:p>
          <w:p w14:paraId="24208CA5" w14:textId="1CEA47FC"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민아: 날씨가 맑으면 한강에서 자전거를 한번 타 보세요.</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타고 나서 치킨을 먹어 보세요.</w:t>
            </w:r>
          </w:p>
          <w:p w14:paraId="638A68F7" w14:textId="65950520"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한강에서 자전거를 탈 수 있어요? 그리고 어디서 치킨을 먹어요? 근처에 맛집이 있어요?</w:t>
            </w:r>
          </w:p>
          <w:p w14:paraId="4FE9BEBF"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민아: 네, 자전거를 빌릴 수 있어요. 자전거를 타면</w:t>
            </w:r>
          </w:p>
          <w:p w14:paraId="31DD51C5" w14:textId="73B4C80D"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한강을 모두 볼 수 있어서 좋아요.</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그리고 치킨은 배달로 시킬 수 있어요.</w:t>
            </w:r>
          </w:p>
          <w:p w14:paraId="1296CB96"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날씨가 안 좋으면요?</w:t>
            </w:r>
          </w:p>
          <w:p w14:paraId="3E0CE4E0"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민아: 사나 씨, 요리를 좋아해요?</w:t>
            </w:r>
          </w:p>
          <w:p w14:paraId="0FB545BC" w14:textId="77777777"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네, 제 취미예요.</w:t>
            </w:r>
          </w:p>
          <w:p w14:paraId="31C5C68C" w14:textId="1DBEDE18" w:rsidR="00885109" w:rsidRPr="00600D9E" w:rsidRDefault="00885109" w:rsidP="00885109">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민아: 그럼 요리 원데이클래스를 해 보세요.</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한국 음식을 배울 수 있어요. 어때요?</w:t>
            </w:r>
          </w:p>
          <w:p w14:paraId="5E8A4BEB" w14:textId="0B5EB152" w:rsidR="4C5FD99F" w:rsidRPr="00600D9E" w:rsidRDefault="00885109" w:rsidP="00885109">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사나: 좋아요. 저도 한국 음식을 만들어 보고 싶었어요.</w:t>
            </w:r>
            <w:r w:rsidR="4C5FD99F" w:rsidRPr="00600D9E">
              <w:rPr>
                <w:rFonts w:asciiTheme="minorEastAsia" w:eastAsiaTheme="minorEastAsia" w:hAnsiTheme="minorEastAsia" w:cstheme="minorHAnsi"/>
                <w:color w:val="000000" w:themeColor="text1"/>
                <w:sz w:val="18"/>
                <w:szCs w:val="18"/>
                <w:lang w:eastAsia="ko-KR"/>
              </w:rPr>
              <w:t xml:space="preserve"> </w:t>
            </w:r>
          </w:p>
        </w:tc>
        <w:tc>
          <w:tcPr>
            <w:tcW w:w="4125" w:type="dxa"/>
          </w:tcPr>
          <w:p w14:paraId="22359826" w14:textId="4740A915"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Sana: Mina, my friend from Japan is coming next wee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Mina: Oh? What will you do with your frien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I've been busy, so I couldn't plan anything.</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Mina: If the weather is clear, ride a bike at the Han River. After riding, eat some fried chicke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Can you ride bikes at the Han River? And where do we eat the friend chicken? Is there a good restaurant nearb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Mina: Yes, you can rent a bi ke. You can see all of the Han River if you ride a bike. It's nice. And you can order the fried chicken through deliver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What if the weather is ba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Mina: Do you like to coo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Yes, it's a hobb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Mina: Then try a one day cooking class. You can learn (to make) some Korean food. What do you thin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ana: Great. I've always wanted to make Korean food.</w:t>
            </w:r>
          </w:p>
        </w:tc>
      </w:tr>
      <w:tr w:rsidR="4C5FD99F" w:rsidRPr="00600D9E" w14:paraId="35CFF645" w14:textId="77777777" w:rsidTr="00105498">
        <w:trPr>
          <w:trHeight w:val="300"/>
        </w:trPr>
        <w:tc>
          <w:tcPr>
            <w:tcW w:w="1005" w:type="dxa"/>
            <w:vAlign w:val="center"/>
          </w:tcPr>
          <w:p w14:paraId="29434855" w14:textId="72AB511B"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t>14</w:t>
            </w:r>
          </w:p>
        </w:tc>
        <w:tc>
          <w:tcPr>
            <w:tcW w:w="4230" w:type="dxa"/>
          </w:tcPr>
          <w:p w14:paraId="49FB7FAC"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신이 씨, 내일 시험이 끝나죠? 뭐 할 거예요?</w:t>
            </w:r>
          </w:p>
          <w:p w14:paraId="505DB5C3"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아직 계획이 없어요.</w:t>
            </w:r>
          </w:p>
          <w:p w14:paraId="3612D03C"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그래요? 그럼 내일 시험이 끝난 후에 같이</w:t>
            </w:r>
          </w:p>
          <w:p w14:paraId="0ACB51D6"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놀이공원에 갈까요? 에버랜드 어때요?</w:t>
            </w:r>
          </w:p>
          <w:p w14:paraId="350F2F86"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에버랜드요?</w:t>
            </w:r>
          </w:p>
          <w:p w14:paraId="229EE4AC"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네, 놀이 기구도 많고 재미있어서 인기가 많아요.</w:t>
            </w:r>
          </w:p>
          <w:p w14:paraId="44B76EC7" w14:textId="6C03C10B"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정말요? 저도 계속 놀이공원에 가고 싶었어요.</w:t>
            </w:r>
          </w:p>
          <w:p w14:paraId="4C21AF65"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그럼 내일 같이 갑시다.</w:t>
            </w:r>
          </w:p>
          <w:p w14:paraId="43528D22"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좋아요. 내일 몇 시에 출발할까요?</w:t>
            </w:r>
          </w:p>
          <w:p w14:paraId="1B496A28" w14:textId="77806450"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내일 오후 1시에 시험이 끝나니까 2시에 만납시다.</w:t>
            </w:r>
            <w:r w:rsidRPr="00600D9E">
              <w:rPr>
                <w:rFonts w:asciiTheme="minorEastAsia" w:eastAsiaTheme="minorEastAsia" w:hAnsiTheme="minorEastAsia" w:cstheme="minorHAnsi"/>
                <w:color w:val="000000" w:themeColor="text1"/>
                <w:sz w:val="18"/>
                <w:szCs w:val="18"/>
                <w:lang w:eastAsia="ko-KR"/>
              </w:rPr>
              <w:t xml:space="preserve"> </w:t>
            </w:r>
            <w:r w:rsidRPr="00600D9E">
              <w:rPr>
                <w:rFonts w:asciiTheme="minorEastAsia" w:eastAsiaTheme="minorEastAsia" w:hAnsiTheme="minorEastAsia" w:cstheme="minorHAnsi" w:hint="eastAsia"/>
                <w:color w:val="000000" w:themeColor="text1"/>
                <w:sz w:val="18"/>
                <w:szCs w:val="18"/>
                <w:lang w:eastAsia="ko-KR"/>
              </w:rPr>
              <w:t>어디에서 만날까요?</w:t>
            </w:r>
          </w:p>
          <w:p w14:paraId="6F6048EB" w14:textId="6930D0A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lastRenderedPageBreak/>
              <w:t>신이: 빨리 가고 싶으니까 내일 오후 1시 반에 어학당 1층에서 만나요.</w:t>
            </w:r>
          </w:p>
          <w:p w14:paraId="5BDA58E7" w14:textId="77777777" w:rsidR="00A05226" w:rsidRPr="00600D9E" w:rsidRDefault="00A05226" w:rsidP="00A05226">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좋아요. 내일이 정말 기대돼요.</w:t>
            </w:r>
          </w:p>
          <w:p w14:paraId="2D189475" w14:textId="629187BB" w:rsidR="4C5FD99F" w:rsidRPr="00600D9E" w:rsidRDefault="00A05226" w:rsidP="00A05226">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신이: 저도요. 빨리 시험이 끝나서 에버랜드에 가고 싶어요.</w:t>
            </w:r>
          </w:p>
        </w:tc>
        <w:tc>
          <w:tcPr>
            <w:tcW w:w="4125" w:type="dxa"/>
          </w:tcPr>
          <w:p w14:paraId="04CC843F" w14:textId="1942F55F"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lastRenderedPageBreak/>
              <w:t>Waan: Shin-yi, our exam finishes tomorrow, right? What will you d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don't have any plans ye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Oh? Then after your exams are done, want to go to an amusement park with me? What do you think of Everlan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Everland?</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Yeah, it's popular because there are lots of rides and it's fun.</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Really? I've been wanting to go to an amusement park.</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Then let's go tomorrow.</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OK. What time shall we leave tomorrow?</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lastRenderedPageBreak/>
              <w:t>Waan: Since the exam finishes at 1, let's meet at 2. Where should we mee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I want to go right away, so let's meet on the first floor of the university language school at 1:30.</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Good. I'm really excited for tomorrow.</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Shin-yi: Meet too. I want the exam to hurry up and be over so we can go to Everland.</w:t>
            </w:r>
          </w:p>
        </w:tc>
      </w:tr>
      <w:tr w:rsidR="4C5FD99F" w:rsidRPr="00600D9E" w14:paraId="45B88A0A" w14:textId="77777777" w:rsidTr="00105498">
        <w:trPr>
          <w:trHeight w:val="300"/>
        </w:trPr>
        <w:tc>
          <w:tcPr>
            <w:tcW w:w="1005" w:type="dxa"/>
            <w:vAlign w:val="center"/>
          </w:tcPr>
          <w:p w14:paraId="7B9C3DA7" w14:textId="71691296" w:rsidR="4C5FD99F" w:rsidRPr="00600D9E" w:rsidRDefault="4C5FD99F" w:rsidP="00105498">
            <w:pPr>
              <w:jc w:val="center"/>
              <w:rPr>
                <w:rFonts w:asciiTheme="minorEastAsia" w:eastAsiaTheme="minorEastAsia" w:hAnsiTheme="minorEastAsia" w:cstheme="minorHAnsi"/>
                <w:sz w:val="18"/>
                <w:szCs w:val="18"/>
              </w:rPr>
            </w:pPr>
            <w:r w:rsidRPr="00600D9E">
              <w:rPr>
                <w:rFonts w:asciiTheme="minorEastAsia" w:eastAsiaTheme="minorEastAsia" w:hAnsiTheme="minorEastAsia" w:cstheme="minorHAnsi"/>
                <w:color w:val="000000" w:themeColor="text1"/>
                <w:sz w:val="18"/>
                <w:szCs w:val="18"/>
              </w:rPr>
              <w:lastRenderedPageBreak/>
              <w:t>15</w:t>
            </w:r>
          </w:p>
        </w:tc>
        <w:tc>
          <w:tcPr>
            <w:tcW w:w="4230" w:type="dxa"/>
          </w:tcPr>
          <w:p w14:paraId="75528800"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켈리 씨, 안녕하세요? 바쁘세요?</w:t>
            </w:r>
          </w:p>
          <w:p w14:paraId="7A3853F8"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아니요, 지금 괜찮아요. 무슨 일이에요?</w:t>
            </w:r>
          </w:p>
          <w:p w14:paraId="5DFA478E"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다음 주에 우리 부모님이 한국에 오실 거예요.</w:t>
            </w:r>
          </w:p>
          <w:p w14:paraId="6597F32B"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부모님과 어디에 가면 좋아요?</w:t>
            </w:r>
          </w:p>
          <w:p w14:paraId="115897A2"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완 씨 부모님은 한국을 좋아하세요?</w:t>
            </w:r>
          </w:p>
          <w:p w14:paraId="258533FB" w14:textId="3495F7DF"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네, 아주 좋아하세요. 한국 음식 중에서 닭갈비를 가장 잘 드세요.</w:t>
            </w:r>
          </w:p>
          <w:p w14:paraId="0227E5E6"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그래요? 맵지 않아요?</w:t>
            </w:r>
          </w:p>
          <w:p w14:paraId="4FAB677E"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매운데 맛있어요. 그래서 자주 드세요.</w:t>
            </w:r>
          </w:p>
          <w:p w14:paraId="7DAE3CCA"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그리고 한국 드라마도 자주 보세요.</w:t>
            </w:r>
          </w:p>
          <w:p w14:paraId="205F176F" w14:textId="77777777"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한국에서 뭐 하고 싶어요?</w:t>
            </w:r>
          </w:p>
          <w:p w14:paraId="16D63CFE" w14:textId="67F995B3"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제 고향에는 바다는 많은데 호수가 없어요. 그래서 호수에 가고 싶어요.</w:t>
            </w:r>
          </w:p>
          <w:p w14:paraId="46069EF1" w14:textId="1350915E" w:rsidR="004E5F87" w:rsidRPr="00600D9E" w:rsidRDefault="004E5F87" w:rsidP="004E5F87">
            <w:pPr>
              <w:rPr>
                <w:rFonts w:asciiTheme="minorEastAsia" w:eastAsiaTheme="minorEastAsia" w:hAnsiTheme="minorEastAsia" w:cstheme="minorHAnsi"/>
                <w:color w:val="000000" w:themeColor="text1"/>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켈리: 그럼 춘천을 추천하고 싶어요. 춘천은 닭갈비가 유명하고 호수도 있어요. 그리고 드라마 촬영지도 있어요.</w:t>
            </w:r>
          </w:p>
          <w:p w14:paraId="411CBB46" w14:textId="4E479AAD" w:rsidR="4C5FD99F" w:rsidRPr="00600D9E" w:rsidRDefault="004E5F87" w:rsidP="004E5F87">
            <w:pPr>
              <w:rPr>
                <w:rFonts w:asciiTheme="minorEastAsia" w:eastAsiaTheme="minorEastAsia" w:hAnsiTheme="minorEastAsia" w:cstheme="minorHAnsi"/>
                <w:sz w:val="18"/>
                <w:szCs w:val="18"/>
                <w:lang w:eastAsia="ko-KR"/>
              </w:rPr>
            </w:pPr>
            <w:r w:rsidRPr="00600D9E">
              <w:rPr>
                <w:rFonts w:asciiTheme="minorEastAsia" w:eastAsiaTheme="minorEastAsia" w:hAnsiTheme="minorEastAsia" w:cstheme="minorHAnsi" w:hint="eastAsia"/>
                <w:color w:val="000000" w:themeColor="text1"/>
                <w:sz w:val="18"/>
                <w:szCs w:val="18"/>
                <w:lang w:eastAsia="ko-KR"/>
              </w:rPr>
              <w:t>완: 정말요? 저는 아직 춘천에 안 가 봤어요. 부모님도 좋아하실 거예요.</w:t>
            </w:r>
          </w:p>
        </w:tc>
        <w:tc>
          <w:tcPr>
            <w:tcW w:w="4125" w:type="dxa"/>
          </w:tcPr>
          <w:p w14:paraId="63976F5C" w14:textId="32105843" w:rsidR="4C5FD99F" w:rsidRPr="00600D9E" w:rsidRDefault="4C5FD99F" w:rsidP="45224001">
            <w:pPr>
              <w:rPr>
                <w:rFonts w:asciiTheme="minorEastAsia" w:eastAsiaTheme="minorEastAsia" w:hAnsiTheme="minorEastAsia" w:cstheme="minorHAnsi"/>
                <w:color w:val="000000" w:themeColor="text1"/>
                <w:sz w:val="18"/>
                <w:szCs w:val="18"/>
              </w:rPr>
            </w:pPr>
            <w:r w:rsidRPr="00600D9E">
              <w:rPr>
                <w:rFonts w:asciiTheme="minorEastAsia" w:eastAsiaTheme="minorEastAsia" w:hAnsiTheme="minorEastAsia" w:cstheme="minorHAnsi"/>
                <w:color w:val="000000" w:themeColor="text1"/>
                <w:sz w:val="18"/>
                <w:szCs w:val="18"/>
              </w:rPr>
              <w:t>Waan: Hi, Kelly. Are you bus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No, I'm fine now. What's up?</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Next week, my parents are coming to Korea. Where should I go with them?</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Do your parents like Korea?</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Yes, very much so. Out of all the Korean food, they love dalk galbi the mos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Really? Isn't dalk galbi spicy?</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t's good because it's spicy. So they eat it often. They also watch Korean dramas a lot.</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What do you want to d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In my hometown, there are lots of beaches but no lakes. So I wanted to go to a lake to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Kelly: Then I recommend Chuncheon. Chuncheon is famous for their dalk galbi, and they have a lake. There are also drama filming spots there too.</w:t>
            </w:r>
            <w:r w:rsidRPr="00600D9E">
              <w:rPr>
                <w:rFonts w:asciiTheme="minorEastAsia" w:eastAsiaTheme="minorEastAsia" w:hAnsiTheme="minorEastAsia" w:cstheme="minorHAnsi"/>
                <w:sz w:val="18"/>
                <w:szCs w:val="18"/>
              </w:rPr>
              <w:br/>
            </w:r>
            <w:r w:rsidRPr="00600D9E">
              <w:rPr>
                <w:rFonts w:asciiTheme="minorEastAsia" w:eastAsiaTheme="minorEastAsia" w:hAnsiTheme="minorEastAsia" w:cstheme="minorHAnsi"/>
                <w:color w:val="000000" w:themeColor="text1"/>
                <w:sz w:val="18"/>
                <w:szCs w:val="18"/>
              </w:rPr>
              <w:t>Waan: Really? I haven't been to Chuncheon yet. My parents will enjoy it.</w:t>
            </w:r>
          </w:p>
        </w:tc>
      </w:tr>
    </w:tbl>
    <w:p w14:paraId="66EA78BA" w14:textId="0428E763" w:rsidR="4C5FD99F" w:rsidRPr="00E82817" w:rsidRDefault="4C5FD99F" w:rsidP="4C5FD99F">
      <w:pPr>
        <w:rPr>
          <w:rFonts w:cstheme="minorHAnsi"/>
        </w:rPr>
      </w:pPr>
    </w:p>
    <w:p w14:paraId="23A8D88C" w14:textId="606DA58B" w:rsidR="4C5FD99F" w:rsidRPr="00E82817" w:rsidRDefault="4C5FD99F" w:rsidP="4C5FD99F">
      <w:pPr>
        <w:rPr>
          <w:rFonts w:cstheme="minorHAnsi"/>
        </w:rPr>
      </w:pPr>
    </w:p>
    <w:p w14:paraId="421DE9F2" w14:textId="0D7B4D4F" w:rsidR="4C5FD99F" w:rsidRPr="00E82817" w:rsidRDefault="4C5FD99F">
      <w:pPr>
        <w:rPr>
          <w:rFonts w:cstheme="minorHAnsi"/>
        </w:rPr>
      </w:pPr>
    </w:p>
    <w:p w14:paraId="07E09C49" w14:textId="1F264F33" w:rsidR="4C5FD99F" w:rsidRPr="00E82817" w:rsidRDefault="4C5FD99F">
      <w:pPr>
        <w:rPr>
          <w:rFonts w:cstheme="minorHAnsi"/>
        </w:rPr>
      </w:pPr>
      <w:r w:rsidRPr="00E82817">
        <w:rPr>
          <w:rFonts w:cstheme="minorHAnsi"/>
        </w:rPr>
        <w:br w:type="page"/>
      </w:r>
    </w:p>
    <w:p w14:paraId="4C059197" w14:textId="00B20CFA" w:rsidR="349B4382" w:rsidRPr="00E82817" w:rsidRDefault="349B4382" w:rsidP="00911557">
      <w:pPr>
        <w:jc w:val="center"/>
        <w:rPr>
          <w:rFonts w:cstheme="minorHAnsi"/>
          <w:b/>
          <w:bCs/>
          <w:sz w:val="32"/>
          <w:szCs w:val="32"/>
        </w:rPr>
      </w:pPr>
      <w:r w:rsidRPr="00E82817">
        <w:rPr>
          <w:rFonts w:cstheme="minorHAnsi"/>
          <w:b/>
          <w:bCs/>
          <w:sz w:val="32"/>
          <w:szCs w:val="32"/>
        </w:rPr>
        <w:lastRenderedPageBreak/>
        <w:t>Reading Translations</w:t>
      </w:r>
    </w:p>
    <w:p w14:paraId="64D40B64" w14:textId="4DABAF3A" w:rsidR="4C5FD99F" w:rsidRPr="00E82817" w:rsidRDefault="4C5FD99F" w:rsidP="4C5FD99F">
      <w:pPr>
        <w:rPr>
          <w:rFonts w:cstheme="minorHAnsi"/>
        </w:rPr>
      </w:pPr>
    </w:p>
    <w:tbl>
      <w:tblPr>
        <w:tblStyle w:val="TableGrid"/>
        <w:tblW w:w="9360" w:type="dxa"/>
        <w:tblLayout w:type="fixed"/>
        <w:tblLook w:val="06A0" w:firstRow="1" w:lastRow="0" w:firstColumn="1" w:lastColumn="0" w:noHBand="1" w:noVBand="1"/>
      </w:tblPr>
      <w:tblGrid>
        <w:gridCol w:w="988"/>
        <w:gridCol w:w="3977"/>
        <w:gridCol w:w="4395"/>
      </w:tblGrid>
      <w:tr w:rsidR="4C5FD99F" w:rsidRPr="00A42E86" w14:paraId="4F5EAEF7" w14:textId="77777777" w:rsidTr="00105498">
        <w:trPr>
          <w:trHeight w:val="300"/>
        </w:trPr>
        <w:tc>
          <w:tcPr>
            <w:tcW w:w="988" w:type="dxa"/>
          </w:tcPr>
          <w:p w14:paraId="069E5645" w14:textId="0468F5E3" w:rsidR="4970A9EE" w:rsidRPr="00A42E86" w:rsidRDefault="00105498" w:rsidP="45224001">
            <w:pPr>
              <w:rPr>
                <w:rFonts w:asciiTheme="minorEastAsia" w:eastAsiaTheme="minorEastAsia" w:hAnsiTheme="minorEastAsia" w:cs="Arial"/>
                <w:b/>
                <w:bCs/>
                <w:sz w:val="18"/>
                <w:szCs w:val="18"/>
              </w:rPr>
            </w:pPr>
            <w:r w:rsidRPr="00A42E86">
              <w:rPr>
                <w:rFonts w:asciiTheme="minorEastAsia" w:eastAsiaTheme="minorEastAsia" w:hAnsiTheme="minorEastAsia" w:cs="Arial"/>
                <w:b/>
                <w:bCs/>
                <w:sz w:val="18"/>
                <w:szCs w:val="18"/>
              </w:rPr>
              <w:t>Chapter</w:t>
            </w:r>
          </w:p>
        </w:tc>
        <w:tc>
          <w:tcPr>
            <w:tcW w:w="3977" w:type="dxa"/>
          </w:tcPr>
          <w:p w14:paraId="4BEEC8A6" w14:textId="2FC0950A" w:rsidR="4970A9EE" w:rsidRPr="00A42E86" w:rsidRDefault="00105498" w:rsidP="45224001">
            <w:pPr>
              <w:rPr>
                <w:rFonts w:asciiTheme="minorEastAsia" w:eastAsiaTheme="minorEastAsia" w:hAnsiTheme="minorEastAsia" w:cs="Arial"/>
                <w:b/>
                <w:bCs/>
                <w:sz w:val="18"/>
                <w:szCs w:val="18"/>
              </w:rPr>
            </w:pPr>
            <w:r w:rsidRPr="00A42E86">
              <w:rPr>
                <w:rFonts w:asciiTheme="minorEastAsia" w:eastAsiaTheme="minorEastAsia" w:hAnsiTheme="minorEastAsia" w:cs="Arial"/>
                <w:b/>
                <w:bCs/>
                <w:sz w:val="18"/>
                <w:szCs w:val="18"/>
              </w:rPr>
              <w:t>Korean</w:t>
            </w:r>
          </w:p>
        </w:tc>
        <w:tc>
          <w:tcPr>
            <w:tcW w:w="4395" w:type="dxa"/>
          </w:tcPr>
          <w:p w14:paraId="52B0C20F" w14:textId="66975A2D" w:rsidR="4970A9EE" w:rsidRPr="00A42E86" w:rsidRDefault="00105498" w:rsidP="45224001">
            <w:pPr>
              <w:rPr>
                <w:rFonts w:asciiTheme="minorEastAsia" w:eastAsiaTheme="minorEastAsia" w:hAnsiTheme="minorEastAsia" w:cs="Arial"/>
                <w:b/>
                <w:bCs/>
                <w:sz w:val="18"/>
                <w:szCs w:val="18"/>
              </w:rPr>
            </w:pPr>
            <w:r w:rsidRPr="00A42E86">
              <w:rPr>
                <w:rFonts w:asciiTheme="minorEastAsia" w:eastAsiaTheme="minorEastAsia" w:hAnsiTheme="minorEastAsia" w:cs="Arial"/>
                <w:b/>
                <w:bCs/>
                <w:sz w:val="18"/>
                <w:szCs w:val="18"/>
              </w:rPr>
              <w:t>English</w:t>
            </w:r>
          </w:p>
        </w:tc>
      </w:tr>
      <w:tr w:rsidR="4C5FD99F" w:rsidRPr="00A42E86" w14:paraId="7A27ABEB" w14:textId="77777777" w:rsidTr="00105498">
        <w:trPr>
          <w:trHeight w:val="300"/>
        </w:trPr>
        <w:tc>
          <w:tcPr>
            <w:tcW w:w="988" w:type="dxa"/>
            <w:vAlign w:val="center"/>
          </w:tcPr>
          <w:p w14:paraId="2A08433B" w14:textId="5AD97AA5"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1</w:t>
            </w:r>
          </w:p>
        </w:tc>
        <w:tc>
          <w:tcPr>
            <w:tcW w:w="3977" w:type="dxa"/>
          </w:tcPr>
          <w:p w14:paraId="711B3B45" w14:textId="4ADFD3B5" w:rsidR="39AFC8D7" w:rsidRPr="00A42E86" w:rsidRDefault="5499B05F" w:rsidP="4C5FD99F">
            <w:pPr>
              <w:rPr>
                <w:rFonts w:asciiTheme="minorEastAsia" w:eastAsiaTheme="minorEastAsia" w:hAnsiTheme="minorEastAsia" w:cs="Arial"/>
                <w:sz w:val="18"/>
                <w:szCs w:val="18"/>
                <w:lang w:eastAsia="ko-KR"/>
              </w:rPr>
            </w:pPr>
            <w:r w:rsidRPr="00A42E86">
              <w:rPr>
                <w:rFonts w:asciiTheme="minorEastAsia" w:eastAsiaTheme="minorEastAsia" w:hAnsiTheme="minorEastAsia" w:cs="Arial"/>
                <w:sz w:val="18"/>
                <w:szCs w:val="18"/>
                <w:lang w:eastAsia="ko-KR"/>
              </w:rPr>
              <w:t>안녕하세요?</w:t>
            </w:r>
          </w:p>
          <w:p w14:paraId="0C1F9265" w14:textId="25560C38" w:rsidR="39AFC8D7" w:rsidRPr="00A42E86" w:rsidRDefault="5499B05F" w:rsidP="4C5FD99F">
            <w:pPr>
              <w:rPr>
                <w:rFonts w:asciiTheme="minorEastAsia" w:eastAsiaTheme="minorEastAsia" w:hAnsiTheme="minorEastAsia" w:cs="Arial"/>
                <w:sz w:val="18"/>
                <w:szCs w:val="18"/>
                <w:lang w:eastAsia="ko-KR"/>
              </w:rPr>
            </w:pPr>
            <w:r w:rsidRPr="00A42E86">
              <w:rPr>
                <w:rFonts w:asciiTheme="minorEastAsia" w:eastAsiaTheme="minorEastAsia" w:hAnsiTheme="minorEastAsia" w:cs="Arial"/>
                <w:sz w:val="18"/>
                <w:szCs w:val="18"/>
                <w:lang w:eastAsia="ko-KR"/>
              </w:rPr>
              <w:t>저는 로이입니다.</w:t>
            </w:r>
          </w:p>
          <w:p w14:paraId="1AF2A00B" w14:textId="3A94E09B" w:rsidR="39AFC8D7" w:rsidRPr="00A42E86" w:rsidRDefault="5499B05F" w:rsidP="4C5FD99F">
            <w:pPr>
              <w:rPr>
                <w:rFonts w:asciiTheme="minorEastAsia" w:eastAsiaTheme="minorEastAsia" w:hAnsiTheme="minorEastAsia" w:cs="Arial"/>
                <w:sz w:val="18"/>
                <w:szCs w:val="18"/>
                <w:lang w:eastAsia="ko-KR"/>
              </w:rPr>
            </w:pPr>
            <w:r w:rsidRPr="00A42E86">
              <w:rPr>
                <w:rFonts w:asciiTheme="minorEastAsia" w:eastAsiaTheme="minorEastAsia" w:hAnsiTheme="minorEastAsia" w:cs="Arial"/>
                <w:sz w:val="18"/>
                <w:szCs w:val="18"/>
                <w:lang w:eastAsia="ko-KR"/>
              </w:rPr>
              <w:t>미국 사람입니다.</w:t>
            </w:r>
          </w:p>
          <w:p w14:paraId="652C9EE9" w14:textId="093F1339" w:rsidR="39AFC8D7" w:rsidRPr="00A42E86" w:rsidRDefault="5499B05F" w:rsidP="4C5FD99F">
            <w:pPr>
              <w:rPr>
                <w:rFonts w:asciiTheme="minorEastAsia" w:eastAsiaTheme="minorEastAsia" w:hAnsiTheme="minorEastAsia" w:cs="Arial"/>
                <w:sz w:val="18"/>
                <w:szCs w:val="18"/>
                <w:lang w:eastAsia="ko-KR"/>
              </w:rPr>
            </w:pPr>
            <w:r w:rsidRPr="00A42E86">
              <w:rPr>
                <w:rFonts w:asciiTheme="minorEastAsia" w:eastAsiaTheme="minorEastAsia" w:hAnsiTheme="minorEastAsia" w:cs="Arial"/>
                <w:sz w:val="18"/>
                <w:szCs w:val="18"/>
                <w:lang w:eastAsia="ko-KR"/>
              </w:rPr>
              <w:t>저는 의사입니다.</w:t>
            </w:r>
          </w:p>
          <w:p w14:paraId="3F596190" w14:textId="2C3F4F87" w:rsidR="39AFC8D7" w:rsidRPr="00A42E86" w:rsidRDefault="5499B05F" w:rsidP="4C5FD99F">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만나서 반갑습니다.</w:t>
            </w:r>
          </w:p>
        </w:tc>
        <w:tc>
          <w:tcPr>
            <w:tcW w:w="4395" w:type="dxa"/>
          </w:tcPr>
          <w:p w14:paraId="6E7CC2F6" w14:textId="3D798A3B" w:rsidR="4C5FD99F" w:rsidRPr="00A42E86" w:rsidRDefault="3BA8DC63" w:rsidP="4C5FD99F">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Hello?</w:t>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sz w:val="18"/>
                <w:szCs w:val="18"/>
              </w:rPr>
              <w:t>I'm Roy.</w:t>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sz w:val="18"/>
                <w:szCs w:val="18"/>
              </w:rPr>
              <w:t>I'm American.</w:t>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sz w:val="18"/>
                <w:szCs w:val="18"/>
              </w:rPr>
              <w:t>I'm a doctor.</w:t>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sz w:val="18"/>
                <w:szCs w:val="18"/>
              </w:rPr>
              <w:t>Good to meet you.</w:t>
            </w:r>
          </w:p>
        </w:tc>
      </w:tr>
      <w:tr w:rsidR="4C5FD99F" w:rsidRPr="00A42E86" w14:paraId="45DF0DE1" w14:textId="77777777" w:rsidTr="00105498">
        <w:trPr>
          <w:trHeight w:val="300"/>
        </w:trPr>
        <w:tc>
          <w:tcPr>
            <w:tcW w:w="988" w:type="dxa"/>
            <w:vAlign w:val="center"/>
          </w:tcPr>
          <w:p w14:paraId="1A321996" w14:textId="7A003986"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2</w:t>
            </w:r>
          </w:p>
        </w:tc>
        <w:tc>
          <w:tcPr>
            <w:tcW w:w="3977" w:type="dxa"/>
          </w:tcPr>
          <w:p w14:paraId="7CC3DF35" w14:textId="77777777" w:rsidR="00094FE3" w:rsidRPr="00094FE3" w:rsidRDefault="00094FE3" w:rsidP="00094FE3">
            <w:pPr>
              <w:rPr>
                <w:rFonts w:asciiTheme="minorEastAsia" w:eastAsiaTheme="minorEastAsia" w:hAnsiTheme="minorEastAsia" w:cs="Arial"/>
                <w:sz w:val="18"/>
                <w:szCs w:val="18"/>
                <w:lang w:eastAsia="ko-KR"/>
              </w:rPr>
            </w:pPr>
            <w:r w:rsidRPr="00094FE3">
              <w:rPr>
                <w:rFonts w:asciiTheme="minorEastAsia" w:eastAsiaTheme="minorEastAsia" w:hAnsiTheme="minorEastAsia" w:cs="Arial" w:hint="eastAsia"/>
                <w:sz w:val="18"/>
                <w:szCs w:val="18"/>
                <w:lang w:eastAsia="ko-KR"/>
              </w:rPr>
              <w:t>안녕하세요? 제 이름은 장신이입니다. 저는 중국 사람입니다. 학생입니다. 저는 한국어</w:t>
            </w:r>
          </w:p>
          <w:p w14:paraId="0156DCC8" w14:textId="77777777" w:rsidR="00094FE3" w:rsidRPr="00094FE3" w:rsidRDefault="00094FE3" w:rsidP="00094FE3">
            <w:pPr>
              <w:rPr>
                <w:rFonts w:asciiTheme="minorEastAsia" w:eastAsiaTheme="minorEastAsia" w:hAnsiTheme="minorEastAsia" w:cs="Arial"/>
                <w:sz w:val="18"/>
                <w:szCs w:val="18"/>
                <w:lang w:eastAsia="ko-KR"/>
              </w:rPr>
            </w:pPr>
            <w:r w:rsidRPr="00094FE3">
              <w:rPr>
                <w:rFonts w:asciiTheme="minorEastAsia" w:eastAsiaTheme="minorEastAsia" w:hAnsiTheme="minorEastAsia" w:cs="Arial" w:hint="eastAsia"/>
                <w:sz w:val="18"/>
                <w:szCs w:val="18"/>
                <w:lang w:eastAsia="ko-KR"/>
              </w:rPr>
              <w:t>책이 있습니다. 공책이 있습니다. 모자가 있습니다. 안경이 없습니다. 시계도 없습니다.</w:t>
            </w:r>
          </w:p>
          <w:p w14:paraId="15FC62F8" w14:textId="77777777" w:rsidR="00094FE3" w:rsidRDefault="00094FE3" w:rsidP="00094FE3">
            <w:pPr>
              <w:rPr>
                <w:rFonts w:asciiTheme="minorEastAsia" w:eastAsiaTheme="minorEastAsia" w:hAnsiTheme="minorEastAsia" w:cs="Arial"/>
                <w:sz w:val="18"/>
                <w:szCs w:val="18"/>
                <w:lang w:eastAsia="ko-KR"/>
              </w:rPr>
            </w:pPr>
          </w:p>
          <w:p w14:paraId="3D774A92" w14:textId="5B42351C" w:rsidR="4C5FD99F" w:rsidRPr="00A42E86" w:rsidRDefault="00094FE3" w:rsidP="00094FE3">
            <w:pPr>
              <w:rPr>
                <w:rFonts w:asciiTheme="minorEastAsia" w:eastAsiaTheme="minorEastAsia" w:hAnsiTheme="minorEastAsia" w:cs="Arial"/>
                <w:sz w:val="18"/>
                <w:szCs w:val="18"/>
                <w:lang w:eastAsia="ko-KR"/>
              </w:rPr>
            </w:pPr>
            <w:r w:rsidRPr="00094FE3">
              <w:rPr>
                <w:rFonts w:asciiTheme="minorEastAsia" w:eastAsiaTheme="minorEastAsia" w:hAnsiTheme="minorEastAsia" w:cs="Arial" w:hint="eastAsia"/>
                <w:sz w:val="18"/>
                <w:szCs w:val="18"/>
                <w:lang w:eastAsia="ko-KR"/>
              </w:rPr>
              <w:t>저는 친구가 있습니다. 제 친구는 미국 사람입니다. 제 친구의 이름은 켈리입니다. 켈리</w:t>
            </w:r>
            <w:r>
              <w:rPr>
                <w:rFonts w:asciiTheme="minorEastAsia" w:eastAsiaTheme="minorEastAsia" w:hAnsiTheme="minorEastAsia" w:cs="Arial" w:hint="eastAsia"/>
                <w:sz w:val="18"/>
                <w:szCs w:val="18"/>
                <w:lang w:eastAsia="ko-KR"/>
              </w:rPr>
              <w:t xml:space="preserve"> </w:t>
            </w:r>
            <w:r w:rsidRPr="00094FE3">
              <w:rPr>
                <w:rFonts w:asciiTheme="minorEastAsia" w:eastAsiaTheme="minorEastAsia" w:hAnsiTheme="minorEastAsia" w:cs="Arial" w:hint="eastAsia"/>
                <w:sz w:val="18"/>
                <w:szCs w:val="18"/>
                <w:lang w:eastAsia="ko-KR"/>
              </w:rPr>
              <w:t>씨는 회사원입니다. 켈리 씨도 한국어 책이 있습니다. 공책이 있습니다. 지갑이 있습니다.</w:t>
            </w:r>
            <w:r>
              <w:rPr>
                <w:rFonts w:asciiTheme="minorEastAsia" w:eastAsiaTheme="minorEastAsia" w:hAnsiTheme="minorEastAsia" w:cs="Arial"/>
                <w:sz w:val="18"/>
                <w:szCs w:val="18"/>
                <w:lang w:eastAsia="ko-KR"/>
              </w:rPr>
              <w:t xml:space="preserve"> </w:t>
            </w:r>
            <w:r w:rsidRPr="00094FE3">
              <w:rPr>
                <w:rFonts w:asciiTheme="minorEastAsia" w:eastAsiaTheme="minorEastAsia" w:hAnsiTheme="minorEastAsia" w:cs="Arial" w:hint="eastAsia"/>
                <w:sz w:val="18"/>
                <w:szCs w:val="18"/>
                <w:lang w:eastAsia="ko-KR"/>
              </w:rPr>
              <w:t>그리고 켈리 씨는 사진이 많이 있습니다. 가족 사진이 있습니다. 남자친구 사진도 있습니다.</w:t>
            </w:r>
          </w:p>
        </w:tc>
        <w:tc>
          <w:tcPr>
            <w:tcW w:w="4395" w:type="dxa"/>
          </w:tcPr>
          <w:p w14:paraId="34073A27" w14:textId="74A09FFE" w:rsidR="4C5FD99F" w:rsidRPr="00A42E86" w:rsidRDefault="70FEC1E2" w:rsidP="4C5FD99F">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Hello</w:t>
            </w:r>
            <w:r w:rsidR="00C90067" w:rsidRPr="00A42E86">
              <w:rPr>
                <w:rFonts w:asciiTheme="minorEastAsia" w:eastAsiaTheme="minorEastAsia" w:hAnsiTheme="minorEastAsia" w:cs="Arial"/>
                <w:sz w:val="18"/>
                <w:szCs w:val="18"/>
              </w:rPr>
              <w:t>!</w:t>
            </w:r>
            <w:r w:rsidRPr="00A42E86">
              <w:rPr>
                <w:rFonts w:asciiTheme="minorEastAsia" w:eastAsiaTheme="minorEastAsia" w:hAnsiTheme="minorEastAsia" w:cs="Arial"/>
                <w:sz w:val="18"/>
                <w:szCs w:val="18"/>
              </w:rPr>
              <w:t xml:space="preserve"> My name is Jang Shin-yi. I am Chinese. I am a student. I have a Korean book. I have a notebook. I have a hat. I don't have glasses. I don't have a watch, either.</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sz w:val="18"/>
                <w:szCs w:val="18"/>
              </w:rPr>
              <w:t xml:space="preserve">I have a friend. My friend is American. My friend's name is Kelly. Mr. Kelly is an office worker. Kelly also has a Korean book. She has a notebook. She has a wallet. And Kelly has a lot of pictures. There is a family picture. There is also a picture of </w:t>
            </w:r>
            <w:r w:rsidR="1DB01F15" w:rsidRPr="00A42E86">
              <w:rPr>
                <w:rFonts w:asciiTheme="minorEastAsia" w:eastAsiaTheme="minorEastAsia" w:hAnsiTheme="minorEastAsia" w:cs="Arial"/>
                <w:sz w:val="18"/>
                <w:szCs w:val="18"/>
              </w:rPr>
              <w:t>her</w:t>
            </w:r>
            <w:r w:rsidRPr="00A42E86">
              <w:rPr>
                <w:rFonts w:asciiTheme="minorEastAsia" w:eastAsiaTheme="minorEastAsia" w:hAnsiTheme="minorEastAsia" w:cs="Arial"/>
                <w:sz w:val="18"/>
                <w:szCs w:val="18"/>
              </w:rPr>
              <w:t xml:space="preserve"> boyfriend. </w:t>
            </w:r>
            <w:r w:rsidR="37D774E8" w:rsidRPr="00A42E86">
              <w:rPr>
                <w:rFonts w:asciiTheme="minorEastAsia" w:eastAsiaTheme="minorEastAsia" w:hAnsiTheme="minorEastAsia" w:cs="Arial"/>
                <w:sz w:val="18"/>
                <w:szCs w:val="18"/>
              </w:rPr>
              <w:t>She doesn’t</w:t>
            </w:r>
            <w:r w:rsidRPr="00A42E86">
              <w:rPr>
                <w:rFonts w:asciiTheme="minorEastAsia" w:eastAsiaTheme="minorEastAsia" w:hAnsiTheme="minorEastAsia" w:cs="Arial"/>
                <w:sz w:val="18"/>
                <w:szCs w:val="18"/>
              </w:rPr>
              <w:t xml:space="preserve"> have a picture of </w:t>
            </w:r>
            <w:r w:rsidR="4899262E" w:rsidRPr="00A42E86">
              <w:rPr>
                <w:rFonts w:asciiTheme="minorEastAsia" w:eastAsiaTheme="minorEastAsia" w:hAnsiTheme="minorEastAsia" w:cs="Arial"/>
                <w:sz w:val="18"/>
                <w:szCs w:val="18"/>
              </w:rPr>
              <w:t>her</w:t>
            </w:r>
            <w:r w:rsidRPr="00A42E86">
              <w:rPr>
                <w:rFonts w:asciiTheme="minorEastAsia" w:eastAsiaTheme="minorEastAsia" w:hAnsiTheme="minorEastAsia" w:cs="Arial"/>
                <w:sz w:val="18"/>
                <w:szCs w:val="18"/>
              </w:rPr>
              <w:t xml:space="preserve"> dog.</w:t>
            </w:r>
          </w:p>
        </w:tc>
      </w:tr>
      <w:tr w:rsidR="4C5FD99F" w:rsidRPr="00A42E86" w14:paraId="165E3954" w14:textId="77777777" w:rsidTr="00105498">
        <w:trPr>
          <w:trHeight w:val="300"/>
        </w:trPr>
        <w:tc>
          <w:tcPr>
            <w:tcW w:w="988" w:type="dxa"/>
            <w:vAlign w:val="center"/>
          </w:tcPr>
          <w:p w14:paraId="3C1CC26B" w14:textId="1D948C94"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3</w:t>
            </w:r>
          </w:p>
        </w:tc>
        <w:tc>
          <w:tcPr>
            <w:tcW w:w="3977" w:type="dxa"/>
          </w:tcPr>
          <w:p w14:paraId="739E8403" w14:textId="77777777" w:rsidR="00BD61C7" w:rsidRPr="00BD61C7"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안녕하세요? 저는 사나입니다. 저는 일본 사람입니다. 저는 지금 한국어를 배웁니다.</w:t>
            </w:r>
          </w:p>
          <w:p w14:paraId="233B583C" w14:textId="77777777" w:rsidR="00BD61C7" w:rsidRPr="00BD61C7"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이것은 제 한국어 책입니다. 저는 한국어를 좋아합니다. 한국어가 재미있습니다. 그렇지만</w:t>
            </w:r>
          </w:p>
          <w:p w14:paraId="36B4B410" w14:textId="77777777" w:rsidR="00BD61C7" w:rsidRPr="00BD61C7"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한국어가 조금 어렵습니다.</w:t>
            </w:r>
          </w:p>
          <w:p w14:paraId="625E7B3E" w14:textId="77777777" w:rsidR="00BD61C7" w:rsidRDefault="00BD61C7" w:rsidP="00BD61C7">
            <w:pPr>
              <w:rPr>
                <w:rFonts w:asciiTheme="minorEastAsia" w:eastAsiaTheme="minorEastAsia" w:hAnsiTheme="minorEastAsia" w:cs="Arial"/>
                <w:sz w:val="18"/>
                <w:szCs w:val="18"/>
                <w:lang w:eastAsia="ko-KR"/>
              </w:rPr>
            </w:pPr>
          </w:p>
          <w:p w14:paraId="4D6CA17A" w14:textId="31AA03BF" w:rsidR="00BD61C7" w:rsidRPr="00BD61C7"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그리고 저는 한국 음식을 아주 좋아합니다. 그래서 매일 한국 음식을 먹습니다. 한국</w:t>
            </w:r>
          </w:p>
          <w:p w14:paraId="3392572B" w14:textId="617A7366" w:rsidR="00BD61C7"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음식이 맛있습니다. 그리고 저는 영화를 좋아합니다. 한국 영화, 일본 영화, 미국 영화 모두</w:t>
            </w:r>
            <w:r>
              <w:rPr>
                <w:rFonts w:asciiTheme="minorEastAsia" w:eastAsiaTheme="minorEastAsia" w:hAnsiTheme="minorEastAsia" w:cs="Arial" w:hint="eastAsia"/>
                <w:sz w:val="18"/>
                <w:szCs w:val="18"/>
                <w:lang w:eastAsia="ko-KR"/>
              </w:rPr>
              <w:t xml:space="preserve"> </w:t>
            </w:r>
            <w:r w:rsidRPr="00BD61C7">
              <w:rPr>
                <w:rFonts w:asciiTheme="minorEastAsia" w:eastAsiaTheme="minorEastAsia" w:hAnsiTheme="minorEastAsia" w:cs="Arial" w:hint="eastAsia"/>
                <w:sz w:val="18"/>
                <w:szCs w:val="18"/>
                <w:lang w:eastAsia="ko-KR"/>
              </w:rPr>
              <w:t>좋아합니다. 오늘은 미국 영화를 봅니다.</w:t>
            </w:r>
          </w:p>
          <w:p w14:paraId="4D0F184E" w14:textId="77777777" w:rsidR="00BD61C7" w:rsidRPr="00BD61C7" w:rsidRDefault="00BD61C7" w:rsidP="00BD61C7">
            <w:pPr>
              <w:rPr>
                <w:rFonts w:asciiTheme="minorEastAsia" w:eastAsiaTheme="minorEastAsia" w:hAnsiTheme="minorEastAsia" w:cs="Arial"/>
                <w:sz w:val="18"/>
                <w:szCs w:val="18"/>
                <w:lang w:eastAsia="ko-KR"/>
              </w:rPr>
            </w:pPr>
          </w:p>
          <w:p w14:paraId="4ECA3440" w14:textId="1026CFFC" w:rsidR="4C5FD99F" w:rsidRPr="00A42E86" w:rsidRDefault="00BD61C7" w:rsidP="00BD61C7">
            <w:pPr>
              <w:rPr>
                <w:rFonts w:asciiTheme="minorEastAsia" w:eastAsiaTheme="minorEastAsia" w:hAnsiTheme="minorEastAsia" w:cs="Arial"/>
                <w:sz w:val="18"/>
                <w:szCs w:val="18"/>
                <w:lang w:eastAsia="ko-KR"/>
              </w:rPr>
            </w:pPr>
            <w:r w:rsidRPr="00BD61C7">
              <w:rPr>
                <w:rFonts w:asciiTheme="minorEastAsia" w:eastAsiaTheme="minorEastAsia" w:hAnsiTheme="minorEastAsia" w:cs="Arial" w:hint="eastAsia"/>
                <w:sz w:val="18"/>
                <w:szCs w:val="18"/>
                <w:lang w:eastAsia="ko-KR"/>
              </w:rPr>
              <w:t>저는 화장품을 좋아합니다. 그래서 많이 삽니다. 한국의 화장품은 쌉니다. 그리고 좋습니다.</w:t>
            </w:r>
          </w:p>
        </w:tc>
        <w:tc>
          <w:tcPr>
            <w:tcW w:w="4395" w:type="dxa"/>
          </w:tcPr>
          <w:p w14:paraId="1212481F" w14:textId="74432E90" w:rsidR="00884143" w:rsidRPr="00A42E86" w:rsidRDefault="0EAA42AF"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Hello, I'm Sana. I am Japanese. I am learning Korean now.</w:t>
            </w:r>
            <w:r w:rsidR="00C7317A">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This is my Korean book. I like Korean. Korean is interesting. But Korean is a little difficult.</w:t>
            </w:r>
            <w:r w:rsidR="4C5FD99F" w:rsidRPr="00A42E86">
              <w:rPr>
                <w:rFonts w:asciiTheme="minorEastAsia" w:eastAsiaTheme="minorEastAsia" w:hAnsiTheme="minorEastAsia" w:cs="Arial"/>
                <w:sz w:val="18"/>
                <w:szCs w:val="18"/>
              </w:rPr>
              <w:br/>
            </w:r>
          </w:p>
          <w:p w14:paraId="51FD220D" w14:textId="0942F5F3" w:rsidR="00884143" w:rsidRPr="00A42E86" w:rsidRDefault="0EAA42AF"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And I like Korean food very much. So I eat Korean food every day. Korean food is delicious. And I like movies. I like all Korean, Japanese, and American movies.</w:t>
            </w:r>
            <w:r w:rsidR="00C7317A">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Today, I’m watching an American movie.</w:t>
            </w:r>
            <w:r w:rsidR="4C5FD99F" w:rsidRPr="00A42E86">
              <w:rPr>
                <w:rFonts w:asciiTheme="minorEastAsia" w:eastAsiaTheme="minorEastAsia" w:hAnsiTheme="minorEastAsia" w:cs="Arial"/>
                <w:sz w:val="18"/>
                <w:szCs w:val="18"/>
              </w:rPr>
              <w:br/>
            </w:r>
          </w:p>
          <w:p w14:paraId="17DD1BCD" w14:textId="26F64D38" w:rsidR="4C5FD99F" w:rsidRPr="00A42E86" w:rsidRDefault="0EAA42AF"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I like cosmetics. So I buy a lot. Korean cosmetics are cheap. And that's good.</w:t>
            </w:r>
          </w:p>
        </w:tc>
      </w:tr>
      <w:tr w:rsidR="4C5FD99F" w:rsidRPr="00A42E86" w14:paraId="6B6F1572" w14:textId="77777777" w:rsidTr="00105498">
        <w:trPr>
          <w:trHeight w:val="300"/>
        </w:trPr>
        <w:tc>
          <w:tcPr>
            <w:tcW w:w="988" w:type="dxa"/>
            <w:vAlign w:val="center"/>
          </w:tcPr>
          <w:p w14:paraId="0D1917A9" w14:textId="19FA0F5E"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4</w:t>
            </w:r>
          </w:p>
        </w:tc>
        <w:tc>
          <w:tcPr>
            <w:tcW w:w="3977" w:type="dxa"/>
          </w:tcPr>
          <w:p w14:paraId="7D8486F8" w14:textId="5E779EA0" w:rsidR="009D0F5B" w:rsidRPr="009D0F5B" w:rsidRDefault="009D0F5B" w:rsidP="009D0F5B">
            <w:pPr>
              <w:rPr>
                <w:rFonts w:asciiTheme="minorEastAsia" w:eastAsiaTheme="minorEastAsia" w:hAnsiTheme="minorEastAsia" w:cs="Arial"/>
                <w:sz w:val="18"/>
                <w:szCs w:val="18"/>
                <w:lang w:eastAsia="ko-KR"/>
              </w:rPr>
            </w:pPr>
            <w:r w:rsidRPr="009D0F5B">
              <w:rPr>
                <w:rFonts w:asciiTheme="minorEastAsia" w:eastAsiaTheme="minorEastAsia" w:hAnsiTheme="minorEastAsia" w:cs="Arial" w:hint="eastAsia"/>
                <w:sz w:val="18"/>
                <w:szCs w:val="18"/>
                <w:lang w:eastAsia="ko-KR"/>
              </w:rPr>
              <w:t>저는 신이입니다. 저는 외국인등록증이 필요합니다. 그래서 오늘 출입국사무소에 갑니다.</w:t>
            </w:r>
            <w:r>
              <w:rPr>
                <w:rFonts w:asciiTheme="minorEastAsia" w:eastAsiaTheme="minorEastAsia" w:hAnsiTheme="minorEastAsia" w:cs="Arial"/>
                <w:sz w:val="18"/>
                <w:szCs w:val="18"/>
                <w:lang w:eastAsia="ko-KR"/>
              </w:rPr>
              <w:t xml:space="preserve"> </w:t>
            </w:r>
            <w:r w:rsidRPr="009D0F5B">
              <w:rPr>
                <w:rFonts w:asciiTheme="minorEastAsia" w:eastAsiaTheme="minorEastAsia" w:hAnsiTheme="minorEastAsia" w:cs="Arial" w:hint="eastAsia"/>
                <w:sz w:val="18"/>
                <w:szCs w:val="18"/>
                <w:lang w:eastAsia="ko-KR"/>
              </w:rPr>
              <w:t>한국의 유학생은 모두 출입국사무소에 갑니다. 외국인등록증을 받습니다. 미리 인터넷</w:t>
            </w:r>
          </w:p>
          <w:p w14:paraId="603AE03D" w14:textId="77777777" w:rsidR="009D0F5B" w:rsidRDefault="009D0F5B" w:rsidP="009D0F5B">
            <w:pPr>
              <w:rPr>
                <w:rFonts w:asciiTheme="minorEastAsia" w:eastAsiaTheme="minorEastAsia" w:hAnsiTheme="minorEastAsia" w:cs="Arial"/>
                <w:sz w:val="18"/>
                <w:szCs w:val="18"/>
                <w:lang w:eastAsia="ko-KR"/>
              </w:rPr>
            </w:pPr>
            <w:r w:rsidRPr="009D0F5B">
              <w:rPr>
                <w:rFonts w:asciiTheme="minorEastAsia" w:eastAsiaTheme="minorEastAsia" w:hAnsiTheme="minorEastAsia" w:cs="Arial" w:hint="eastAsia"/>
                <w:sz w:val="18"/>
                <w:szCs w:val="18"/>
                <w:lang w:eastAsia="ko-KR"/>
              </w:rPr>
              <w:lastRenderedPageBreak/>
              <w:t>예약을 합니다. 많이 어렵지 않습니다.</w:t>
            </w:r>
          </w:p>
          <w:p w14:paraId="03731A23" w14:textId="77777777" w:rsidR="009D0F5B" w:rsidRPr="009D0F5B" w:rsidRDefault="009D0F5B" w:rsidP="009D0F5B">
            <w:pPr>
              <w:rPr>
                <w:rFonts w:asciiTheme="minorEastAsia" w:eastAsiaTheme="minorEastAsia" w:hAnsiTheme="minorEastAsia" w:cs="Arial"/>
                <w:sz w:val="18"/>
                <w:szCs w:val="18"/>
                <w:lang w:eastAsia="ko-KR"/>
              </w:rPr>
            </w:pPr>
          </w:p>
          <w:p w14:paraId="4AA303A1" w14:textId="099BB68B" w:rsidR="4C5FD99F" w:rsidRPr="00A42E86" w:rsidRDefault="009D0F5B" w:rsidP="009D0F5B">
            <w:pPr>
              <w:rPr>
                <w:rFonts w:asciiTheme="minorEastAsia" w:eastAsiaTheme="minorEastAsia" w:hAnsiTheme="minorEastAsia" w:cs="Arial"/>
                <w:sz w:val="18"/>
                <w:szCs w:val="18"/>
                <w:lang w:eastAsia="ko-KR"/>
              </w:rPr>
            </w:pPr>
            <w:r w:rsidRPr="009D0F5B">
              <w:rPr>
                <w:rFonts w:asciiTheme="minorEastAsia" w:eastAsiaTheme="minorEastAsia" w:hAnsiTheme="minorEastAsia" w:cs="Arial" w:hint="eastAsia"/>
                <w:sz w:val="18"/>
                <w:szCs w:val="18"/>
                <w:lang w:eastAsia="ko-KR"/>
              </w:rPr>
              <w:t>저는 출입국사무소에 친구 켈리와 같이 갑니다. 그리고 우리는 카페에 갑니다. 커피하고</w:t>
            </w:r>
            <w:r>
              <w:rPr>
                <w:rFonts w:asciiTheme="minorEastAsia" w:eastAsiaTheme="minorEastAsia" w:hAnsiTheme="minorEastAsia" w:cs="Arial" w:hint="eastAsia"/>
                <w:sz w:val="18"/>
                <w:szCs w:val="18"/>
                <w:lang w:eastAsia="ko-KR"/>
              </w:rPr>
              <w:t xml:space="preserve"> </w:t>
            </w:r>
            <w:r w:rsidRPr="009D0F5B">
              <w:rPr>
                <w:rFonts w:asciiTheme="minorEastAsia" w:eastAsiaTheme="minorEastAsia" w:hAnsiTheme="minorEastAsia" w:cs="Arial" w:hint="eastAsia"/>
                <w:sz w:val="18"/>
                <w:szCs w:val="18"/>
                <w:lang w:eastAsia="ko-KR"/>
              </w:rPr>
              <w:t>케이크를 먹습니다. 저는 케이크를 정말 좋아합니다. 카페 근처에 백화점이 있습니다.</w:t>
            </w:r>
            <w:r>
              <w:rPr>
                <w:rFonts w:asciiTheme="minorEastAsia" w:eastAsiaTheme="minorEastAsia" w:hAnsiTheme="minorEastAsia" w:cs="Arial"/>
                <w:sz w:val="18"/>
                <w:szCs w:val="18"/>
                <w:lang w:eastAsia="ko-KR"/>
              </w:rPr>
              <w:t xml:space="preserve"> </w:t>
            </w:r>
            <w:r w:rsidRPr="009D0F5B">
              <w:rPr>
                <w:rFonts w:asciiTheme="minorEastAsia" w:eastAsiaTheme="minorEastAsia" w:hAnsiTheme="minorEastAsia" w:cs="Arial" w:hint="eastAsia"/>
                <w:sz w:val="18"/>
                <w:szCs w:val="18"/>
                <w:lang w:eastAsia="ko-KR"/>
              </w:rPr>
              <w:t>우리는 백화점에 갑니다. 우리는 쇼핑을 좋아합니다. 옷과 가방을 삽니다.</w:t>
            </w:r>
          </w:p>
        </w:tc>
        <w:tc>
          <w:tcPr>
            <w:tcW w:w="4395" w:type="dxa"/>
          </w:tcPr>
          <w:p w14:paraId="75CE7064" w14:textId="735C8C15" w:rsidR="4C5FD99F" w:rsidRPr="00A42E86" w:rsidRDefault="2AE6C766" w:rsidP="002C04BB">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lastRenderedPageBreak/>
              <w:t>I'm Shin-yi. I need an alien registration card. So</w:t>
            </w:r>
            <w:r w:rsidR="002C04BB">
              <w:rPr>
                <w:rFonts w:asciiTheme="minorEastAsia" w:eastAsiaTheme="minorEastAsia" w:hAnsiTheme="minorEastAsia" w:cs="Arial"/>
                <w:color w:val="000000" w:themeColor="text1"/>
                <w:sz w:val="18"/>
                <w:szCs w:val="18"/>
              </w:rPr>
              <w:t xml:space="preserve"> today,</w:t>
            </w:r>
            <w:r w:rsidRPr="00A42E86">
              <w:rPr>
                <w:rFonts w:asciiTheme="minorEastAsia" w:eastAsiaTheme="minorEastAsia" w:hAnsiTheme="minorEastAsia" w:cs="Arial"/>
                <w:color w:val="000000" w:themeColor="text1"/>
                <w:sz w:val="18"/>
                <w:szCs w:val="18"/>
              </w:rPr>
              <w:t xml:space="preserve"> I'm going to the immigration office.</w:t>
            </w:r>
            <w:r w:rsidR="002C04BB">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All international students in Korea go to the immigration office. I'm getting my alien </w:t>
            </w:r>
            <w:r w:rsidRPr="00A42E86">
              <w:rPr>
                <w:rFonts w:asciiTheme="minorEastAsia" w:eastAsiaTheme="minorEastAsia" w:hAnsiTheme="minorEastAsia" w:cs="Arial"/>
                <w:color w:val="000000" w:themeColor="text1"/>
                <w:sz w:val="18"/>
                <w:szCs w:val="18"/>
              </w:rPr>
              <w:lastRenderedPageBreak/>
              <w:t>registration card. I make an online reservation in advance. It's not that hard.</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I go to the immigration office with my friend Kelly. And we go to a cafe. </w:t>
            </w:r>
            <w:r w:rsidR="2626DF25" w:rsidRPr="00A42E86">
              <w:rPr>
                <w:rFonts w:asciiTheme="minorEastAsia" w:eastAsiaTheme="minorEastAsia" w:hAnsiTheme="minorEastAsia" w:cs="Arial"/>
                <w:color w:val="000000" w:themeColor="text1"/>
                <w:sz w:val="18"/>
                <w:szCs w:val="18"/>
              </w:rPr>
              <w:t>We</w:t>
            </w:r>
            <w:r w:rsidRPr="00A42E86">
              <w:rPr>
                <w:rFonts w:asciiTheme="minorEastAsia" w:eastAsiaTheme="minorEastAsia" w:hAnsiTheme="minorEastAsia" w:cs="Arial"/>
                <w:color w:val="000000" w:themeColor="text1"/>
                <w:sz w:val="18"/>
                <w:szCs w:val="18"/>
              </w:rPr>
              <w:t xml:space="preserve"> eat coffee and cake. I really like cake. There is a department store near the cafe. We go to the department store. We like shopping. I buy clothes and bags.</w:t>
            </w:r>
          </w:p>
        </w:tc>
      </w:tr>
      <w:tr w:rsidR="4C5FD99F" w:rsidRPr="00A42E86" w14:paraId="3B5AD08D" w14:textId="77777777" w:rsidTr="00105498">
        <w:trPr>
          <w:trHeight w:val="300"/>
        </w:trPr>
        <w:tc>
          <w:tcPr>
            <w:tcW w:w="988" w:type="dxa"/>
            <w:vAlign w:val="center"/>
          </w:tcPr>
          <w:p w14:paraId="71A01C9D" w14:textId="7289ADB5"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lastRenderedPageBreak/>
              <w:t>5</w:t>
            </w:r>
          </w:p>
        </w:tc>
        <w:tc>
          <w:tcPr>
            <w:tcW w:w="3977" w:type="dxa"/>
          </w:tcPr>
          <w:p w14:paraId="69E52D50" w14:textId="3731D170" w:rsidR="00C16010" w:rsidRDefault="00C16010" w:rsidP="00C16010">
            <w:pPr>
              <w:rPr>
                <w:rFonts w:asciiTheme="minorEastAsia" w:eastAsiaTheme="minorEastAsia" w:hAnsiTheme="minorEastAsia" w:cs="Arial"/>
                <w:sz w:val="18"/>
                <w:szCs w:val="18"/>
                <w:lang w:eastAsia="ko-KR"/>
              </w:rPr>
            </w:pPr>
            <w:r w:rsidRPr="00C16010">
              <w:rPr>
                <w:rFonts w:asciiTheme="minorEastAsia" w:eastAsiaTheme="minorEastAsia" w:hAnsiTheme="minorEastAsia" w:cs="Arial" w:hint="eastAsia"/>
                <w:sz w:val="18"/>
                <w:szCs w:val="18"/>
                <w:lang w:eastAsia="ko-KR"/>
              </w:rPr>
              <w:t>안녕하세요. 저는 완입니다. 저는 이번 주말에 남이섬에 갑니다.</w:t>
            </w:r>
            <w:r>
              <w:rPr>
                <w:rFonts w:asciiTheme="minorEastAsia" w:eastAsiaTheme="minorEastAsia" w:hAnsiTheme="minorEastAsia" w:cs="Arial"/>
                <w:sz w:val="18"/>
                <w:szCs w:val="18"/>
                <w:lang w:eastAsia="ko-KR"/>
              </w:rPr>
              <w:t xml:space="preserve"> </w:t>
            </w:r>
            <w:r w:rsidRPr="00C16010">
              <w:rPr>
                <w:rFonts w:asciiTheme="minorEastAsia" w:eastAsiaTheme="minorEastAsia" w:hAnsiTheme="minorEastAsia" w:cs="Arial" w:hint="eastAsia"/>
                <w:sz w:val="18"/>
                <w:szCs w:val="18"/>
                <w:lang w:eastAsia="ko-KR"/>
              </w:rPr>
              <w:t>남이섬은 춘천에 있습니다. 용산역에서 기차를 탑니다. 가평역에</w:t>
            </w:r>
            <w:r>
              <w:rPr>
                <w:rFonts w:asciiTheme="minorEastAsia" w:eastAsiaTheme="minorEastAsia" w:hAnsiTheme="minorEastAsia" w:cs="Arial" w:hint="eastAsia"/>
                <w:sz w:val="18"/>
                <w:szCs w:val="18"/>
                <w:lang w:eastAsia="ko-KR"/>
              </w:rPr>
              <w:t xml:space="preserve"> </w:t>
            </w:r>
            <w:r w:rsidRPr="00C16010">
              <w:rPr>
                <w:rFonts w:asciiTheme="minorEastAsia" w:eastAsiaTheme="minorEastAsia" w:hAnsiTheme="minorEastAsia" w:cs="Arial" w:hint="eastAsia"/>
                <w:sz w:val="18"/>
                <w:szCs w:val="18"/>
                <w:lang w:eastAsia="ko-KR"/>
              </w:rPr>
              <w:t>내려서 버스로 갈아탑니다. 그리고 남이섬 매표소에서 입장권을</w:t>
            </w:r>
            <w:r>
              <w:rPr>
                <w:rFonts w:asciiTheme="minorEastAsia" w:eastAsiaTheme="minorEastAsia" w:hAnsiTheme="minorEastAsia" w:cs="Arial" w:hint="eastAsia"/>
                <w:sz w:val="18"/>
                <w:szCs w:val="18"/>
                <w:lang w:eastAsia="ko-KR"/>
              </w:rPr>
              <w:t xml:space="preserve"> </w:t>
            </w:r>
            <w:r w:rsidRPr="00C16010">
              <w:rPr>
                <w:rFonts w:asciiTheme="minorEastAsia" w:eastAsiaTheme="minorEastAsia" w:hAnsiTheme="minorEastAsia" w:cs="Arial" w:hint="eastAsia"/>
                <w:sz w:val="18"/>
                <w:szCs w:val="18"/>
                <w:lang w:eastAsia="ko-KR"/>
              </w:rPr>
              <w:t>삽니다. 선착장에서 배를 탑니다. 그러면 남이섬에 도착합니다.</w:t>
            </w:r>
          </w:p>
          <w:p w14:paraId="29B09D20" w14:textId="77777777" w:rsidR="00C16010" w:rsidRPr="00C16010" w:rsidRDefault="00C16010" w:rsidP="00C16010">
            <w:pPr>
              <w:rPr>
                <w:rFonts w:asciiTheme="minorEastAsia" w:eastAsiaTheme="minorEastAsia" w:hAnsiTheme="minorEastAsia" w:cs="Arial"/>
                <w:sz w:val="18"/>
                <w:szCs w:val="18"/>
                <w:lang w:eastAsia="ko-KR"/>
              </w:rPr>
            </w:pPr>
          </w:p>
          <w:p w14:paraId="49F96E9B" w14:textId="04D39A04" w:rsidR="4C5FD99F" w:rsidRPr="00A42E86" w:rsidRDefault="00C16010" w:rsidP="00C16010">
            <w:pPr>
              <w:rPr>
                <w:rFonts w:asciiTheme="minorEastAsia" w:eastAsiaTheme="minorEastAsia" w:hAnsiTheme="minorEastAsia" w:cs="Arial"/>
                <w:sz w:val="18"/>
                <w:szCs w:val="18"/>
                <w:lang w:eastAsia="ko-KR"/>
              </w:rPr>
            </w:pPr>
            <w:r w:rsidRPr="00C16010">
              <w:rPr>
                <w:rFonts w:asciiTheme="minorEastAsia" w:eastAsiaTheme="minorEastAsia" w:hAnsiTheme="minorEastAsia" w:cs="Arial" w:hint="eastAsia"/>
                <w:sz w:val="18"/>
                <w:szCs w:val="18"/>
                <w:lang w:eastAsia="ko-KR"/>
              </w:rPr>
              <w:t>남이섬에는 꽃과 나무가 많이 있습니다. 강도 아주 아름답습니다.</w:t>
            </w:r>
            <w:r>
              <w:rPr>
                <w:rFonts w:asciiTheme="minorEastAsia" w:eastAsiaTheme="minorEastAsia" w:hAnsiTheme="minorEastAsia" w:cs="Arial"/>
                <w:sz w:val="18"/>
                <w:szCs w:val="18"/>
                <w:lang w:eastAsia="ko-KR"/>
              </w:rPr>
              <w:t xml:space="preserve"> </w:t>
            </w:r>
            <w:r w:rsidRPr="00C16010">
              <w:rPr>
                <w:rFonts w:asciiTheme="minorEastAsia" w:eastAsiaTheme="minorEastAsia" w:hAnsiTheme="minorEastAsia" w:cs="Arial" w:hint="eastAsia"/>
                <w:sz w:val="18"/>
                <w:szCs w:val="18"/>
                <w:lang w:eastAsia="ko-KR"/>
              </w:rPr>
              <w:t>그래서 사람들은 산책을 많이 합니다. 자전거도 빌려서 탑니다.</w:t>
            </w:r>
            <w:r>
              <w:rPr>
                <w:rFonts w:asciiTheme="minorEastAsia" w:eastAsiaTheme="minorEastAsia" w:hAnsiTheme="minorEastAsia" w:cs="Arial"/>
                <w:sz w:val="18"/>
                <w:szCs w:val="18"/>
                <w:lang w:eastAsia="ko-KR"/>
              </w:rPr>
              <w:t xml:space="preserve"> </w:t>
            </w:r>
            <w:r w:rsidRPr="00C16010">
              <w:rPr>
                <w:rFonts w:asciiTheme="minorEastAsia" w:eastAsiaTheme="minorEastAsia" w:hAnsiTheme="minorEastAsia" w:cs="Arial" w:hint="eastAsia"/>
                <w:sz w:val="18"/>
                <w:szCs w:val="18"/>
                <w:lang w:eastAsia="ko-KR"/>
              </w:rPr>
              <w:t>남이섬에는 디저트 가게가 있습니다. 사람들이 디저트 가게에 가서</w:t>
            </w:r>
            <w:r>
              <w:rPr>
                <w:rFonts w:asciiTheme="minorEastAsia" w:eastAsiaTheme="minorEastAsia" w:hAnsiTheme="minorEastAsia" w:cs="Arial" w:hint="eastAsia"/>
                <w:sz w:val="18"/>
                <w:szCs w:val="18"/>
                <w:lang w:eastAsia="ko-KR"/>
              </w:rPr>
              <w:t xml:space="preserve"> </w:t>
            </w:r>
            <w:r w:rsidRPr="00C16010">
              <w:rPr>
                <w:rFonts w:asciiTheme="minorEastAsia" w:eastAsiaTheme="minorEastAsia" w:hAnsiTheme="minorEastAsia" w:cs="Arial" w:hint="eastAsia"/>
                <w:sz w:val="18"/>
                <w:szCs w:val="18"/>
                <w:lang w:eastAsia="ko-KR"/>
              </w:rPr>
              <w:t>커피와 아이스크림을 먹습니다. 아이스크림이 아주 맛있습니다.</w:t>
            </w:r>
            <w:r>
              <w:rPr>
                <w:rFonts w:asciiTheme="minorEastAsia" w:eastAsiaTheme="minorEastAsia" w:hAnsiTheme="minorEastAsia" w:cs="Arial"/>
                <w:sz w:val="18"/>
                <w:szCs w:val="18"/>
                <w:lang w:eastAsia="ko-KR"/>
              </w:rPr>
              <w:t xml:space="preserve"> </w:t>
            </w:r>
            <w:r w:rsidRPr="00C16010">
              <w:rPr>
                <w:rFonts w:asciiTheme="minorEastAsia" w:eastAsiaTheme="minorEastAsia" w:hAnsiTheme="minorEastAsia" w:cs="Arial" w:hint="eastAsia"/>
                <w:sz w:val="18"/>
                <w:szCs w:val="18"/>
                <w:lang w:eastAsia="ko-KR"/>
              </w:rPr>
              <w:t>남이섬은 유명합니다. 그래서 외국 사람들도 많이 갑니다.</w:t>
            </w:r>
          </w:p>
        </w:tc>
        <w:tc>
          <w:tcPr>
            <w:tcW w:w="4395" w:type="dxa"/>
          </w:tcPr>
          <w:p w14:paraId="0977E6E3" w14:textId="269B932F" w:rsidR="00884143" w:rsidRPr="00A42E86" w:rsidRDefault="1733730B"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Hello, I'm W</w:t>
            </w:r>
            <w:r w:rsidR="00F76AFC">
              <w:rPr>
                <w:rFonts w:asciiTheme="minorEastAsia" w:eastAsiaTheme="minorEastAsia" w:hAnsiTheme="minorEastAsia" w:cs="Arial"/>
                <w:color w:val="000000" w:themeColor="text1"/>
                <w:sz w:val="18"/>
                <w:szCs w:val="18"/>
              </w:rPr>
              <w:t>a</w:t>
            </w:r>
            <w:r w:rsidRPr="00A42E86">
              <w:rPr>
                <w:rFonts w:asciiTheme="minorEastAsia" w:eastAsiaTheme="minorEastAsia" w:hAnsiTheme="minorEastAsia" w:cs="Arial"/>
                <w:color w:val="000000" w:themeColor="text1"/>
                <w:sz w:val="18"/>
                <w:szCs w:val="18"/>
              </w:rPr>
              <w:t xml:space="preserve">an. </w:t>
            </w:r>
            <w:r w:rsidR="002777F9">
              <w:rPr>
                <w:rFonts w:asciiTheme="minorEastAsia" w:eastAsiaTheme="minorEastAsia" w:hAnsiTheme="minorEastAsia" w:cs="Arial"/>
                <w:color w:val="000000" w:themeColor="text1"/>
                <w:sz w:val="18"/>
                <w:szCs w:val="18"/>
              </w:rPr>
              <w:t xml:space="preserve">This weekend, </w:t>
            </w:r>
            <w:r w:rsidRPr="00A42E86">
              <w:rPr>
                <w:rFonts w:asciiTheme="minorEastAsia" w:eastAsiaTheme="minorEastAsia" w:hAnsiTheme="minorEastAsia" w:cs="Arial"/>
                <w:color w:val="000000" w:themeColor="text1"/>
                <w:sz w:val="18"/>
                <w:szCs w:val="18"/>
              </w:rPr>
              <w:t>I'm going to Nami Island.</w:t>
            </w:r>
            <w:r w:rsidR="0052792B">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Nami Island is located in Chuncheon. I take a train at Yongsan Station. I get off at Gapyeong Station and transfer to a bus. And I buy tickets at the Nami Island ticket office.</w:t>
            </w:r>
            <w:r w:rsidR="002777F9">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I board a boat at the dock. Then </w:t>
            </w:r>
            <w:r w:rsidR="002777F9">
              <w:rPr>
                <w:rFonts w:asciiTheme="minorEastAsia" w:eastAsiaTheme="minorEastAsia" w:hAnsiTheme="minorEastAsia" w:cs="Arial"/>
                <w:color w:val="000000" w:themeColor="text1"/>
                <w:sz w:val="18"/>
                <w:szCs w:val="18"/>
              </w:rPr>
              <w:t>I</w:t>
            </w:r>
            <w:r w:rsidRPr="00A42E86">
              <w:rPr>
                <w:rFonts w:asciiTheme="minorEastAsia" w:eastAsiaTheme="minorEastAsia" w:hAnsiTheme="minorEastAsia" w:cs="Arial"/>
                <w:color w:val="000000" w:themeColor="text1"/>
                <w:sz w:val="18"/>
                <w:szCs w:val="18"/>
              </w:rPr>
              <w:t xml:space="preserve"> arrive at Nami Island.</w:t>
            </w:r>
          </w:p>
          <w:p w14:paraId="1FDCFD4F" w14:textId="5571FD21" w:rsidR="4C5FD99F" w:rsidRPr="00A42E86" w:rsidRDefault="4C5FD99F" w:rsidP="005A1EF2">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br/>
            </w:r>
            <w:r w:rsidR="1733730B" w:rsidRPr="00A42E86">
              <w:rPr>
                <w:rFonts w:asciiTheme="minorEastAsia" w:eastAsiaTheme="minorEastAsia" w:hAnsiTheme="minorEastAsia" w:cs="Arial"/>
                <w:color w:val="000000" w:themeColor="text1"/>
                <w:sz w:val="18"/>
                <w:szCs w:val="18"/>
              </w:rPr>
              <w:t>There are many flowers and trees on Nami Island. The river is very beautiful.</w:t>
            </w:r>
            <w:r w:rsidR="00FE2048">
              <w:rPr>
                <w:rFonts w:asciiTheme="minorEastAsia" w:eastAsiaTheme="minorEastAsia" w:hAnsiTheme="minorEastAsia" w:cs="Arial"/>
                <w:color w:val="000000" w:themeColor="text1"/>
                <w:sz w:val="18"/>
                <w:szCs w:val="18"/>
              </w:rPr>
              <w:t xml:space="preserve"> </w:t>
            </w:r>
            <w:r w:rsidR="1733730B" w:rsidRPr="00A42E86">
              <w:rPr>
                <w:rFonts w:asciiTheme="minorEastAsia" w:eastAsiaTheme="minorEastAsia" w:hAnsiTheme="minorEastAsia" w:cs="Arial"/>
                <w:color w:val="000000" w:themeColor="text1"/>
                <w:sz w:val="18"/>
                <w:szCs w:val="18"/>
              </w:rPr>
              <w:t xml:space="preserve">So people </w:t>
            </w:r>
            <w:r w:rsidR="00FE2048">
              <w:rPr>
                <w:rFonts w:asciiTheme="minorEastAsia" w:eastAsiaTheme="minorEastAsia" w:hAnsiTheme="minorEastAsia" w:cs="Arial"/>
                <w:color w:val="000000" w:themeColor="text1"/>
                <w:sz w:val="18"/>
                <w:szCs w:val="18"/>
              </w:rPr>
              <w:t xml:space="preserve">often </w:t>
            </w:r>
            <w:r w:rsidR="1733730B" w:rsidRPr="00A42E86">
              <w:rPr>
                <w:rFonts w:asciiTheme="minorEastAsia" w:eastAsiaTheme="minorEastAsia" w:hAnsiTheme="minorEastAsia" w:cs="Arial"/>
                <w:color w:val="000000" w:themeColor="text1"/>
                <w:sz w:val="18"/>
                <w:szCs w:val="18"/>
              </w:rPr>
              <w:t>take walks</w:t>
            </w:r>
            <w:r w:rsidR="00FE2048">
              <w:rPr>
                <w:rFonts w:asciiTheme="minorEastAsia" w:eastAsiaTheme="minorEastAsia" w:hAnsiTheme="minorEastAsia" w:cs="Arial"/>
                <w:color w:val="000000" w:themeColor="text1"/>
                <w:sz w:val="18"/>
                <w:szCs w:val="18"/>
              </w:rPr>
              <w:t xml:space="preserve"> (here)</w:t>
            </w:r>
            <w:r w:rsidR="1733730B" w:rsidRPr="00A42E86">
              <w:rPr>
                <w:rFonts w:asciiTheme="minorEastAsia" w:eastAsiaTheme="minorEastAsia" w:hAnsiTheme="minorEastAsia" w:cs="Arial"/>
                <w:color w:val="000000" w:themeColor="text1"/>
                <w:sz w:val="18"/>
                <w:szCs w:val="18"/>
              </w:rPr>
              <w:t>. I rent a bicycle and ride it.</w:t>
            </w:r>
            <w:r w:rsidR="005A1EF2">
              <w:rPr>
                <w:rFonts w:asciiTheme="minorEastAsia" w:eastAsiaTheme="minorEastAsia" w:hAnsiTheme="minorEastAsia" w:cs="Arial"/>
                <w:color w:val="000000" w:themeColor="text1"/>
                <w:sz w:val="18"/>
                <w:szCs w:val="18"/>
              </w:rPr>
              <w:t xml:space="preserve"> </w:t>
            </w:r>
            <w:r w:rsidR="1733730B" w:rsidRPr="00A42E86">
              <w:rPr>
                <w:rFonts w:asciiTheme="minorEastAsia" w:eastAsiaTheme="minorEastAsia" w:hAnsiTheme="minorEastAsia" w:cs="Arial"/>
                <w:color w:val="000000" w:themeColor="text1"/>
                <w:sz w:val="18"/>
                <w:szCs w:val="18"/>
              </w:rPr>
              <w:t xml:space="preserve">There is a dessert shop </w:t>
            </w:r>
            <w:r w:rsidR="005A1EF2">
              <w:rPr>
                <w:rFonts w:asciiTheme="minorEastAsia" w:eastAsiaTheme="minorEastAsia" w:hAnsiTheme="minorEastAsia" w:cs="Arial"/>
                <w:color w:val="000000" w:themeColor="text1"/>
                <w:sz w:val="18"/>
                <w:szCs w:val="18"/>
              </w:rPr>
              <w:t>o</w:t>
            </w:r>
            <w:r w:rsidR="1733730B" w:rsidRPr="00A42E86">
              <w:rPr>
                <w:rFonts w:asciiTheme="minorEastAsia" w:eastAsiaTheme="minorEastAsia" w:hAnsiTheme="minorEastAsia" w:cs="Arial"/>
                <w:color w:val="000000" w:themeColor="text1"/>
                <w:sz w:val="18"/>
                <w:szCs w:val="18"/>
              </w:rPr>
              <w:t xml:space="preserve">n Nami Island. People go to </w:t>
            </w:r>
            <w:r w:rsidR="005A1EF2">
              <w:rPr>
                <w:rFonts w:asciiTheme="minorEastAsia" w:eastAsiaTheme="minorEastAsia" w:hAnsiTheme="minorEastAsia" w:cs="Arial"/>
                <w:color w:val="000000" w:themeColor="text1"/>
                <w:sz w:val="18"/>
                <w:szCs w:val="18"/>
              </w:rPr>
              <w:t>the</w:t>
            </w:r>
            <w:r w:rsidR="1733730B" w:rsidRPr="00A42E86">
              <w:rPr>
                <w:rFonts w:asciiTheme="minorEastAsia" w:eastAsiaTheme="minorEastAsia" w:hAnsiTheme="minorEastAsia" w:cs="Arial"/>
                <w:color w:val="000000" w:themeColor="text1"/>
                <w:sz w:val="18"/>
                <w:szCs w:val="18"/>
              </w:rPr>
              <w:t xml:space="preserve"> dessert s</w:t>
            </w:r>
            <w:r w:rsidR="005A1EF2">
              <w:rPr>
                <w:rFonts w:asciiTheme="minorEastAsia" w:eastAsiaTheme="minorEastAsia" w:hAnsiTheme="minorEastAsia" w:cs="Arial"/>
                <w:color w:val="000000" w:themeColor="text1"/>
                <w:sz w:val="18"/>
                <w:szCs w:val="18"/>
              </w:rPr>
              <w:t>hop</w:t>
            </w:r>
            <w:r w:rsidR="1733730B" w:rsidRPr="00A42E86">
              <w:rPr>
                <w:rFonts w:asciiTheme="minorEastAsia" w:eastAsiaTheme="minorEastAsia" w:hAnsiTheme="minorEastAsia" w:cs="Arial"/>
                <w:color w:val="000000" w:themeColor="text1"/>
                <w:sz w:val="18"/>
                <w:szCs w:val="18"/>
              </w:rPr>
              <w:t xml:space="preserve"> and eat coffee and ice cream. The ice cream is very delicious.</w:t>
            </w:r>
            <w:r w:rsidR="005A1EF2">
              <w:rPr>
                <w:rFonts w:asciiTheme="minorEastAsia" w:eastAsiaTheme="minorEastAsia" w:hAnsiTheme="minorEastAsia" w:cs="Arial"/>
                <w:color w:val="000000" w:themeColor="text1"/>
                <w:sz w:val="18"/>
                <w:szCs w:val="18"/>
              </w:rPr>
              <w:t xml:space="preserve"> </w:t>
            </w:r>
            <w:r w:rsidR="1733730B" w:rsidRPr="00A42E86">
              <w:rPr>
                <w:rFonts w:asciiTheme="minorEastAsia" w:eastAsiaTheme="minorEastAsia" w:hAnsiTheme="minorEastAsia" w:cs="Arial"/>
                <w:color w:val="000000" w:themeColor="text1"/>
                <w:sz w:val="18"/>
                <w:szCs w:val="18"/>
              </w:rPr>
              <w:t>Nami Island is famous. So many foreigners go there.</w:t>
            </w:r>
          </w:p>
        </w:tc>
      </w:tr>
      <w:tr w:rsidR="4C5FD99F" w:rsidRPr="00A42E86" w14:paraId="1C7FE799" w14:textId="77777777" w:rsidTr="00105498">
        <w:trPr>
          <w:trHeight w:val="300"/>
        </w:trPr>
        <w:tc>
          <w:tcPr>
            <w:tcW w:w="988" w:type="dxa"/>
            <w:vAlign w:val="center"/>
          </w:tcPr>
          <w:p w14:paraId="5CA7C415" w14:textId="5ED16ED5"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6</w:t>
            </w:r>
          </w:p>
        </w:tc>
        <w:tc>
          <w:tcPr>
            <w:tcW w:w="3977" w:type="dxa"/>
          </w:tcPr>
          <w:p w14:paraId="07E56E83" w14:textId="77777777" w:rsidR="00116C9F" w:rsidRPr="00C16010" w:rsidRDefault="00116C9F" w:rsidP="00116C9F">
            <w:pPr>
              <w:rPr>
                <w:rFonts w:asciiTheme="minorEastAsia" w:eastAsiaTheme="minorEastAsia" w:hAnsiTheme="minorEastAsia" w:cs="Arial"/>
                <w:b/>
                <w:bCs/>
                <w:sz w:val="18"/>
                <w:szCs w:val="18"/>
                <w:lang w:eastAsia="ko-KR"/>
              </w:rPr>
            </w:pPr>
            <w:r w:rsidRPr="00C16010">
              <w:rPr>
                <w:rFonts w:asciiTheme="minorEastAsia" w:eastAsiaTheme="minorEastAsia" w:hAnsiTheme="minorEastAsia" w:cs="Arial" w:hint="eastAsia"/>
                <w:b/>
                <w:bCs/>
                <w:sz w:val="18"/>
                <w:szCs w:val="18"/>
                <w:lang w:eastAsia="ko-KR"/>
              </w:rPr>
              <w:t>&lt;완 씨의 하루&gt;</w:t>
            </w:r>
          </w:p>
          <w:p w14:paraId="07CD4F7D" w14:textId="77777777" w:rsidR="00116C9F" w:rsidRPr="00116C9F" w:rsidRDefault="00116C9F" w:rsidP="00116C9F">
            <w:pPr>
              <w:rPr>
                <w:rFonts w:asciiTheme="minorEastAsia" w:eastAsiaTheme="minorEastAsia" w:hAnsiTheme="minorEastAsia" w:cs="Arial"/>
                <w:sz w:val="18"/>
                <w:szCs w:val="18"/>
                <w:lang w:eastAsia="ko-KR"/>
              </w:rPr>
            </w:pPr>
            <w:r w:rsidRPr="00116C9F">
              <w:rPr>
                <w:rFonts w:asciiTheme="minorEastAsia" w:eastAsiaTheme="minorEastAsia" w:hAnsiTheme="minorEastAsia" w:cs="Arial" w:hint="eastAsia"/>
                <w:sz w:val="18"/>
                <w:szCs w:val="18"/>
                <w:lang w:eastAsia="ko-KR"/>
              </w:rPr>
              <w:t>저는 보통 아침에 일찍 일어나요. 여섯 시에 일어나서 세수를 해요. 면도도 해요. 그리고</w:t>
            </w:r>
          </w:p>
          <w:p w14:paraId="3E8AB3FC" w14:textId="13B8CDB7" w:rsidR="4C5FD99F" w:rsidRPr="00A42E86" w:rsidRDefault="00116C9F" w:rsidP="00C16010">
            <w:pPr>
              <w:rPr>
                <w:rFonts w:asciiTheme="minorEastAsia" w:eastAsiaTheme="minorEastAsia" w:hAnsiTheme="minorEastAsia" w:cs="Arial"/>
                <w:sz w:val="18"/>
                <w:szCs w:val="18"/>
                <w:lang w:eastAsia="ko-KR"/>
              </w:rPr>
            </w:pPr>
            <w:r w:rsidRPr="00116C9F">
              <w:rPr>
                <w:rFonts w:asciiTheme="minorEastAsia" w:eastAsiaTheme="minorEastAsia" w:hAnsiTheme="minorEastAsia" w:cs="Arial" w:hint="eastAsia"/>
                <w:sz w:val="18"/>
                <w:szCs w:val="18"/>
                <w:lang w:eastAsia="ko-KR"/>
              </w:rPr>
              <w:t>아침을 먹어요. 저는 요리를 안 해요. 그리고 아침에 식당은 문을 안 열어요. 그래서 편의점에서</w:t>
            </w:r>
            <w:r>
              <w:rPr>
                <w:rFonts w:asciiTheme="minorEastAsia" w:eastAsiaTheme="minorEastAsia" w:hAnsiTheme="minorEastAsia" w:cs="Arial" w:hint="eastAsia"/>
                <w:sz w:val="18"/>
                <w:szCs w:val="18"/>
                <w:lang w:eastAsia="ko-KR"/>
              </w:rPr>
              <w:t xml:space="preserve"> </w:t>
            </w:r>
            <w:r w:rsidRPr="00116C9F">
              <w:rPr>
                <w:rFonts w:asciiTheme="minorEastAsia" w:eastAsiaTheme="minorEastAsia" w:hAnsiTheme="minorEastAsia" w:cs="Arial" w:hint="eastAsia"/>
                <w:sz w:val="18"/>
                <w:szCs w:val="18"/>
                <w:lang w:eastAsia="ko-KR"/>
              </w:rPr>
              <w:t>사서 먹어요. 그리고 여덟 시 반쯤에 학교에 가요. 학교에서 신이 씨를 만나요. 신이 씨도</w:t>
            </w:r>
            <w:r>
              <w:rPr>
                <w:rFonts w:asciiTheme="minorEastAsia" w:eastAsiaTheme="minorEastAsia" w:hAnsiTheme="minorEastAsia" w:cs="Arial" w:hint="eastAsia"/>
                <w:sz w:val="18"/>
                <w:szCs w:val="18"/>
                <w:lang w:eastAsia="ko-KR"/>
              </w:rPr>
              <w:t xml:space="preserve"> </w:t>
            </w:r>
            <w:r w:rsidRPr="00116C9F">
              <w:rPr>
                <w:rFonts w:asciiTheme="minorEastAsia" w:eastAsiaTheme="minorEastAsia" w:hAnsiTheme="minorEastAsia" w:cs="Arial" w:hint="eastAsia"/>
                <w:sz w:val="18"/>
                <w:szCs w:val="18"/>
                <w:lang w:eastAsia="ko-KR"/>
              </w:rPr>
              <w:t>학생이에요. 우리는 아홉 시에 수업을 들어요. 한 시에 수업이 끝나요. 그리고 점심을 먹어요.</w:t>
            </w:r>
            <w:r w:rsidR="00C16010">
              <w:rPr>
                <w:rFonts w:asciiTheme="minorEastAsia" w:eastAsiaTheme="minorEastAsia" w:hAnsiTheme="minorEastAsia" w:cs="Arial"/>
                <w:sz w:val="18"/>
                <w:szCs w:val="18"/>
                <w:lang w:eastAsia="ko-KR"/>
              </w:rPr>
              <w:t xml:space="preserve"> </w:t>
            </w:r>
            <w:r w:rsidRPr="00116C9F">
              <w:rPr>
                <w:rFonts w:asciiTheme="minorEastAsia" w:eastAsiaTheme="minorEastAsia" w:hAnsiTheme="minorEastAsia" w:cs="Arial" w:hint="eastAsia"/>
                <w:sz w:val="18"/>
                <w:szCs w:val="18"/>
                <w:lang w:eastAsia="ko-KR"/>
              </w:rPr>
              <w:t>우리는 학교 옆 식당에 자주 가요. 거기 음식이 싸요. 그리고 맛있어요. 우리는 산책을 좋아해요.</w:t>
            </w:r>
            <w:r>
              <w:rPr>
                <w:rFonts w:asciiTheme="minorEastAsia" w:eastAsiaTheme="minorEastAsia" w:hAnsiTheme="minorEastAsia" w:cs="Arial"/>
                <w:sz w:val="18"/>
                <w:szCs w:val="18"/>
                <w:lang w:eastAsia="ko-KR"/>
              </w:rPr>
              <w:t xml:space="preserve"> </w:t>
            </w:r>
            <w:r w:rsidRPr="00116C9F">
              <w:rPr>
                <w:rFonts w:asciiTheme="minorEastAsia" w:eastAsiaTheme="minorEastAsia" w:hAnsiTheme="minorEastAsia" w:cs="Arial" w:hint="eastAsia"/>
                <w:sz w:val="18"/>
                <w:szCs w:val="18"/>
                <w:lang w:eastAsia="ko-KR"/>
              </w:rPr>
              <w:t>그래서 학교 운동장에서 자주 걸어요. 우리 집은 학교 근처에 있어요. 그래서 저는 집에 걸어서</w:t>
            </w:r>
            <w:r>
              <w:rPr>
                <w:rFonts w:asciiTheme="minorEastAsia" w:eastAsiaTheme="minorEastAsia" w:hAnsiTheme="minorEastAsia" w:cs="Arial" w:hint="eastAsia"/>
                <w:sz w:val="18"/>
                <w:szCs w:val="18"/>
                <w:lang w:eastAsia="ko-KR"/>
              </w:rPr>
              <w:t xml:space="preserve"> </w:t>
            </w:r>
            <w:r w:rsidRPr="00116C9F">
              <w:rPr>
                <w:rFonts w:asciiTheme="minorEastAsia" w:eastAsiaTheme="minorEastAsia" w:hAnsiTheme="minorEastAsia" w:cs="Arial" w:hint="eastAsia"/>
                <w:sz w:val="18"/>
                <w:szCs w:val="18"/>
                <w:lang w:eastAsia="ko-KR"/>
              </w:rPr>
              <w:t>가요. 그리고 집 근처 서점에서 아르바이트를 해요. 아르바이트는 다섯 시에 시작해요. 서점은</w:t>
            </w:r>
            <w:r>
              <w:rPr>
                <w:rFonts w:asciiTheme="minorEastAsia" w:eastAsiaTheme="minorEastAsia" w:hAnsiTheme="minorEastAsia" w:cs="Arial" w:hint="eastAsia"/>
                <w:sz w:val="18"/>
                <w:szCs w:val="18"/>
                <w:lang w:eastAsia="ko-KR"/>
              </w:rPr>
              <w:t xml:space="preserve"> </w:t>
            </w:r>
            <w:r w:rsidRPr="00116C9F">
              <w:rPr>
                <w:rFonts w:asciiTheme="minorEastAsia" w:eastAsiaTheme="minorEastAsia" w:hAnsiTheme="minorEastAsia" w:cs="Arial" w:hint="eastAsia"/>
                <w:sz w:val="18"/>
                <w:szCs w:val="18"/>
                <w:lang w:eastAsia="ko-KR"/>
              </w:rPr>
              <w:t>아홉 시에 문을 닫아요. 그렇지만 저는 열 시에 아르바이트가 끝나요. 열 시 반에 집에 가서</w:t>
            </w:r>
            <w:r>
              <w:rPr>
                <w:rFonts w:asciiTheme="minorEastAsia" w:eastAsiaTheme="minorEastAsia" w:hAnsiTheme="minorEastAsia" w:cs="Arial" w:hint="eastAsia"/>
                <w:sz w:val="18"/>
                <w:szCs w:val="18"/>
                <w:lang w:eastAsia="ko-KR"/>
              </w:rPr>
              <w:t xml:space="preserve"> </w:t>
            </w:r>
            <w:r w:rsidRPr="00116C9F">
              <w:rPr>
                <w:rFonts w:asciiTheme="minorEastAsia" w:eastAsiaTheme="minorEastAsia" w:hAnsiTheme="minorEastAsia" w:cs="Arial" w:hint="eastAsia"/>
                <w:sz w:val="18"/>
                <w:szCs w:val="18"/>
                <w:lang w:eastAsia="ko-KR"/>
              </w:rPr>
              <w:lastRenderedPageBreak/>
              <w:t>샤워해요. 그리고 열두 시 십 분 전쯤 잠을 자요.</w:t>
            </w:r>
          </w:p>
        </w:tc>
        <w:tc>
          <w:tcPr>
            <w:tcW w:w="4395" w:type="dxa"/>
          </w:tcPr>
          <w:p w14:paraId="72249629" w14:textId="7518EE8C" w:rsidR="00022392" w:rsidRPr="00022392" w:rsidRDefault="00022392" w:rsidP="45224001">
            <w:pPr>
              <w:rPr>
                <w:rFonts w:asciiTheme="minorEastAsia" w:eastAsiaTheme="minorEastAsia" w:hAnsiTheme="minorEastAsia" w:cs="Arial"/>
                <w:b/>
                <w:bCs/>
                <w:color w:val="000000" w:themeColor="text1"/>
                <w:sz w:val="18"/>
                <w:szCs w:val="18"/>
                <w:lang w:eastAsia="ko-KR"/>
              </w:rPr>
            </w:pPr>
            <w:r w:rsidRPr="00022392">
              <w:rPr>
                <w:rFonts w:asciiTheme="minorEastAsia" w:eastAsiaTheme="minorEastAsia" w:hAnsiTheme="minorEastAsia" w:cs="Arial" w:hint="eastAsia"/>
                <w:b/>
                <w:bCs/>
                <w:color w:val="000000" w:themeColor="text1"/>
                <w:sz w:val="18"/>
                <w:szCs w:val="18"/>
                <w:lang w:eastAsia="ko-KR"/>
              </w:rPr>
              <w:lastRenderedPageBreak/>
              <w:t>&lt;</w:t>
            </w:r>
            <w:r w:rsidRPr="00022392">
              <w:rPr>
                <w:rFonts w:asciiTheme="minorEastAsia" w:eastAsiaTheme="minorEastAsia" w:hAnsiTheme="minorEastAsia" w:cs="Arial"/>
                <w:b/>
                <w:bCs/>
                <w:color w:val="000000" w:themeColor="text1"/>
                <w:sz w:val="18"/>
                <w:szCs w:val="18"/>
                <w:lang w:eastAsia="ko-KR"/>
              </w:rPr>
              <w:t>Waan’s Day&gt;</w:t>
            </w:r>
          </w:p>
          <w:p w14:paraId="350E9AAE" w14:textId="0AC7CB18" w:rsidR="4C5FD99F" w:rsidRPr="00A42E86" w:rsidRDefault="171C9157"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t xml:space="preserve">I usually get up early in the morning. I wake up at 6 and wash my face. I shave, too. And I eat breakfast. I don't cook. </w:t>
            </w:r>
            <w:r w:rsidR="00342CD2">
              <w:rPr>
                <w:rFonts w:asciiTheme="minorEastAsia" w:eastAsiaTheme="minorEastAsia" w:hAnsiTheme="minorEastAsia" w:cs="Arial"/>
                <w:color w:val="000000" w:themeColor="text1"/>
                <w:sz w:val="18"/>
                <w:szCs w:val="18"/>
              </w:rPr>
              <w:t>Restaurants also</w:t>
            </w:r>
            <w:r w:rsidRPr="00A42E86">
              <w:rPr>
                <w:rFonts w:asciiTheme="minorEastAsia" w:eastAsiaTheme="minorEastAsia" w:hAnsiTheme="minorEastAsia" w:cs="Arial"/>
                <w:color w:val="000000" w:themeColor="text1"/>
                <w:sz w:val="18"/>
                <w:szCs w:val="18"/>
              </w:rPr>
              <w:t xml:space="preserve"> don’t open in the morning. So I buy breakfast at a convenience store and eat it. And I go to school around 8:30. I'm meeting Shin</w:t>
            </w:r>
            <w:r w:rsidR="00AA15E2">
              <w:rPr>
                <w:rFonts w:asciiTheme="minorEastAsia" w:eastAsiaTheme="minorEastAsia" w:hAnsiTheme="minorEastAsia" w:cs="Arial"/>
                <w:color w:val="000000" w:themeColor="text1"/>
                <w:sz w:val="18"/>
                <w:szCs w:val="18"/>
              </w:rPr>
              <w:t>-</w:t>
            </w:r>
            <w:r w:rsidR="00342CD2">
              <w:rPr>
                <w:rFonts w:asciiTheme="minorEastAsia" w:eastAsiaTheme="minorEastAsia" w:hAnsiTheme="minorEastAsia" w:cs="Arial"/>
                <w:color w:val="000000" w:themeColor="text1"/>
                <w:sz w:val="18"/>
                <w:szCs w:val="18"/>
              </w:rPr>
              <w:t>y</w:t>
            </w:r>
            <w:r w:rsidRPr="00A42E86">
              <w:rPr>
                <w:rFonts w:asciiTheme="minorEastAsia" w:eastAsiaTheme="minorEastAsia" w:hAnsiTheme="minorEastAsia" w:cs="Arial"/>
                <w:color w:val="000000" w:themeColor="text1"/>
                <w:sz w:val="18"/>
                <w:szCs w:val="18"/>
              </w:rPr>
              <w:t>i at school. Shin</w:t>
            </w:r>
            <w:r w:rsidR="00AA15E2">
              <w:rPr>
                <w:rFonts w:asciiTheme="minorEastAsia" w:eastAsiaTheme="minorEastAsia" w:hAnsiTheme="minorEastAsia" w:cs="Arial"/>
                <w:color w:val="000000" w:themeColor="text1"/>
                <w:sz w:val="18"/>
                <w:szCs w:val="18"/>
              </w:rPr>
              <w:t>-</w:t>
            </w:r>
            <w:r w:rsidR="00342CD2">
              <w:rPr>
                <w:rFonts w:asciiTheme="minorEastAsia" w:eastAsiaTheme="minorEastAsia" w:hAnsiTheme="minorEastAsia" w:cs="Arial"/>
                <w:color w:val="000000" w:themeColor="text1"/>
                <w:sz w:val="18"/>
                <w:szCs w:val="18"/>
              </w:rPr>
              <w:t>y</w:t>
            </w:r>
            <w:r w:rsidRPr="00A42E86">
              <w:rPr>
                <w:rFonts w:asciiTheme="minorEastAsia" w:eastAsiaTheme="minorEastAsia" w:hAnsiTheme="minorEastAsia" w:cs="Arial"/>
                <w:color w:val="000000" w:themeColor="text1"/>
                <w:sz w:val="18"/>
                <w:szCs w:val="18"/>
              </w:rPr>
              <w:t>i is also a student. We take classes at nine. The class ends at one o'clock. And I eat lunch.</w:t>
            </w:r>
            <w:r w:rsidR="008D614A">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We </w:t>
            </w:r>
            <w:r w:rsidR="008D614A">
              <w:rPr>
                <w:rFonts w:asciiTheme="minorEastAsia" w:eastAsiaTheme="minorEastAsia" w:hAnsiTheme="minorEastAsia" w:cs="Arial"/>
                <w:color w:val="000000" w:themeColor="text1"/>
                <w:sz w:val="18"/>
                <w:szCs w:val="18"/>
              </w:rPr>
              <w:t>frequently</w:t>
            </w:r>
            <w:r w:rsidRPr="00A42E86">
              <w:rPr>
                <w:rFonts w:asciiTheme="minorEastAsia" w:eastAsiaTheme="minorEastAsia" w:hAnsiTheme="minorEastAsia" w:cs="Arial"/>
                <w:color w:val="000000" w:themeColor="text1"/>
                <w:sz w:val="18"/>
                <w:szCs w:val="18"/>
              </w:rPr>
              <w:t xml:space="preserve"> go to </w:t>
            </w:r>
            <w:r w:rsidR="00F04358">
              <w:rPr>
                <w:rFonts w:asciiTheme="minorEastAsia" w:eastAsiaTheme="minorEastAsia" w:hAnsiTheme="minorEastAsia" w:cs="Arial"/>
                <w:color w:val="000000" w:themeColor="text1"/>
                <w:sz w:val="18"/>
                <w:szCs w:val="18"/>
              </w:rPr>
              <w:t xml:space="preserve">the </w:t>
            </w:r>
            <w:r w:rsidRPr="00A42E86">
              <w:rPr>
                <w:rFonts w:asciiTheme="minorEastAsia" w:eastAsiaTheme="minorEastAsia" w:hAnsiTheme="minorEastAsia" w:cs="Arial"/>
                <w:color w:val="000000" w:themeColor="text1"/>
                <w:sz w:val="18"/>
                <w:szCs w:val="18"/>
              </w:rPr>
              <w:t>restaurant next to the school. The food is cheap there. And it's delicious. We like to take a walk.</w:t>
            </w:r>
            <w:r w:rsidR="00B56FD6">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So I often walk on the school playground. My house is near the school. So I walk home. And I work part-time at a bookstore near my house. The part-time job starts at five. The bookstore closes at nine. But I finish my part-time job at 10. I go home at 10:30 and take a shower. And I go to bed around 12:10 a.m.</w:t>
            </w:r>
          </w:p>
        </w:tc>
      </w:tr>
      <w:tr w:rsidR="4C5FD99F" w:rsidRPr="00A42E86" w14:paraId="095BB05D" w14:textId="77777777" w:rsidTr="00105498">
        <w:trPr>
          <w:trHeight w:val="300"/>
        </w:trPr>
        <w:tc>
          <w:tcPr>
            <w:tcW w:w="988" w:type="dxa"/>
            <w:vAlign w:val="center"/>
          </w:tcPr>
          <w:p w14:paraId="1B4C0E22" w14:textId="17B0FA16"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7</w:t>
            </w:r>
          </w:p>
        </w:tc>
        <w:tc>
          <w:tcPr>
            <w:tcW w:w="3977" w:type="dxa"/>
          </w:tcPr>
          <w:p w14:paraId="287E3EA8" w14:textId="77777777" w:rsidR="001A76CC" w:rsidRPr="001A76CC" w:rsidRDefault="001A76CC" w:rsidP="001A76CC">
            <w:pPr>
              <w:rPr>
                <w:rFonts w:asciiTheme="minorEastAsia" w:eastAsiaTheme="minorEastAsia" w:hAnsiTheme="minorEastAsia" w:cs="Arial"/>
                <w:sz w:val="18"/>
                <w:szCs w:val="18"/>
                <w:lang w:eastAsia="ko-KR"/>
              </w:rPr>
            </w:pPr>
            <w:r w:rsidRPr="001A76CC">
              <w:rPr>
                <w:rFonts w:asciiTheme="minorEastAsia" w:eastAsiaTheme="minorEastAsia" w:hAnsiTheme="minorEastAsia" w:cs="Arial" w:hint="eastAsia"/>
                <w:sz w:val="18"/>
                <w:szCs w:val="18"/>
                <w:lang w:eastAsia="ko-KR"/>
              </w:rPr>
              <w:t>안녕하세요. 저는 사나예요. 저는 지난주에 아주 바빴어요. 화요일에 시험이 있었어요.</w:t>
            </w:r>
          </w:p>
          <w:p w14:paraId="420F3E9A" w14:textId="59FA344D" w:rsidR="001A76CC" w:rsidRDefault="001A76CC" w:rsidP="001A76CC">
            <w:pPr>
              <w:rPr>
                <w:rFonts w:asciiTheme="minorEastAsia" w:eastAsiaTheme="minorEastAsia" w:hAnsiTheme="minorEastAsia" w:cs="Arial"/>
                <w:sz w:val="18"/>
                <w:szCs w:val="18"/>
                <w:lang w:eastAsia="ko-KR"/>
              </w:rPr>
            </w:pPr>
            <w:r w:rsidRPr="001A76CC">
              <w:rPr>
                <w:rFonts w:asciiTheme="minorEastAsia" w:eastAsiaTheme="minorEastAsia" w:hAnsiTheme="minorEastAsia" w:cs="Arial" w:hint="eastAsia"/>
                <w:sz w:val="18"/>
                <w:szCs w:val="18"/>
                <w:lang w:eastAsia="ko-KR"/>
              </w:rPr>
              <w:t>그래서 월요일에 도서관에서 공부했어요. 수요일에는 머리가 아팠어요. 그래서 병원에 갔어요.</w:t>
            </w:r>
            <w:r w:rsidR="00000096">
              <w:rPr>
                <w:rFonts w:asciiTheme="minorEastAsia" w:eastAsiaTheme="minorEastAsia" w:hAnsiTheme="minorEastAsia" w:cs="Arial"/>
                <w:sz w:val="18"/>
                <w:szCs w:val="18"/>
                <w:lang w:eastAsia="ko-KR"/>
              </w:rPr>
              <w:t xml:space="preserve"> </w:t>
            </w:r>
            <w:r w:rsidRPr="001A76CC">
              <w:rPr>
                <w:rFonts w:asciiTheme="minorEastAsia" w:eastAsiaTheme="minorEastAsia" w:hAnsiTheme="minorEastAsia" w:cs="Arial" w:hint="eastAsia"/>
                <w:sz w:val="18"/>
                <w:szCs w:val="18"/>
                <w:lang w:eastAsia="ko-KR"/>
              </w:rPr>
              <w:t>약국에서 약도 받았어요. 그래서 밥을 먹고 약을 먹었어요. 그리고 쉬었어요. 목요일에는</w:t>
            </w:r>
            <w:r w:rsidR="00000096">
              <w:rPr>
                <w:rFonts w:asciiTheme="minorEastAsia" w:eastAsiaTheme="minorEastAsia" w:hAnsiTheme="minorEastAsia" w:cs="Arial" w:hint="eastAsia"/>
                <w:sz w:val="18"/>
                <w:szCs w:val="18"/>
                <w:lang w:eastAsia="ko-KR"/>
              </w:rPr>
              <w:t xml:space="preserve"> </w:t>
            </w:r>
            <w:r w:rsidRPr="001A76CC">
              <w:rPr>
                <w:rFonts w:asciiTheme="minorEastAsia" w:eastAsiaTheme="minorEastAsia" w:hAnsiTheme="minorEastAsia" w:cs="Arial" w:hint="eastAsia"/>
                <w:sz w:val="18"/>
                <w:szCs w:val="18"/>
                <w:lang w:eastAsia="ko-KR"/>
              </w:rPr>
              <w:t>친구를 만나서 놀았어요. 우리는 식당에 가서 불고기를 먹었어요. 불고기가 정말 맛있었어요.</w:t>
            </w:r>
            <w:r w:rsidR="00000096">
              <w:rPr>
                <w:rFonts w:asciiTheme="minorEastAsia" w:eastAsiaTheme="minorEastAsia" w:hAnsiTheme="minorEastAsia" w:cs="Arial"/>
                <w:sz w:val="18"/>
                <w:szCs w:val="18"/>
                <w:lang w:eastAsia="ko-KR"/>
              </w:rPr>
              <w:t xml:space="preserve"> </w:t>
            </w:r>
            <w:r w:rsidRPr="001A76CC">
              <w:rPr>
                <w:rFonts w:asciiTheme="minorEastAsia" w:eastAsiaTheme="minorEastAsia" w:hAnsiTheme="minorEastAsia" w:cs="Arial" w:hint="eastAsia"/>
                <w:sz w:val="18"/>
                <w:szCs w:val="18"/>
                <w:lang w:eastAsia="ko-KR"/>
              </w:rPr>
              <w:t>금요일에는 미용실에 가서 머리를 했어요. 저는 한국 미용실에 처음 갔어요. 한국 미용실은 아주</w:t>
            </w:r>
            <w:r>
              <w:rPr>
                <w:rFonts w:asciiTheme="minorEastAsia" w:eastAsiaTheme="minorEastAsia" w:hAnsiTheme="minorEastAsia" w:cs="Arial" w:hint="eastAsia"/>
                <w:sz w:val="18"/>
                <w:szCs w:val="18"/>
                <w:lang w:eastAsia="ko-KR"/>
              </w:rPr>
              <w:t xml:space="preserve"> </w:t>
            </w:r>
            <w:r w:rsidRPr="001A76CC">
              <w:rPr>
                <w:rFonts w:asciiTheme="minorEastAsia" w:eastAsiaTheme="minorEastAsia" w:hAnsiTheme="minorEastAsia" w:cs="Arial" w:hint="eastAsia"/>
                <w:sz w:val="18"/>
                <w:szCs w:val="18"/>
                <w:lang w:eastAsia="ko-KR"/>
              </w:rPr>
              <w:t>좋았어요. 미용실이 아주 크고 직원이 친절했어요. 가격도 쌌어요.</w:t>
            </w:r>
          </w:p>
          <w:p w14:paraId="6FFF4877" w14:textId="77777777" w:rsidR="001A76CC" w:rsidRPr="001A76CC" w:rsidRDefault="001A76CC" w:rsidP="001A76CC">
            <w:pPr>
              <w:rPr>
                <w:rFonts w:asciiTheme="minorEastAsia" w:eastAsiaTheme="minorEastAsia" w:hAnsiTheme="minorEastAsia" w:cs="Arial"/>
                <w:sz w:val="18"/>
                <w:szCs w:val="18"/>
                <w:lang w:eastAsia="ko-KR"/>
              </w:rPr>
            </w:pPr>
          </w:p>
          <w:p w14:paraId="5DE171FC" w14:textId="77777777" w:rsidR="001A76CC" w:rsidRPr="001A76CC" w:rsidRDefault="001A76CC" w:rsidP="001A76CC">
            <w:pPr>
              <w:rPr>
                <w:rFonts w:asciiTheme="minorEastAsia" w:eastAsiaTheme="minorEastAsia" w:hAnsiTheme="minorEastAsia" w:cs="Arial"/>
                <w:sz w:val="18"/>
                <w:szCs w:val="18"/>
                <w:lang w:eastAsia="ko-KR"/>
              </w:rPr>
            </w:pPr>
            <w:r w:rsidRPr="001A76CC">
              <w:rPr>
                <w:rFonts w:asciiTheme="minorEastAsia" w:eastAsiaTheme="minorEastAsia" w:hAnsiTheme="minorEastAsia" w:cs="Arial" w:hint="eastAsia"/>
                <w:sz w:val="18"/>
                <w:szCs w:val="18"/>
                <w:lang w:eastAsia="ko-KR"/>
              </w:rPr>
              <w:t>주말에도 바빴어요. 토요일에 고향 친구가 한국에 왔어요. 그래서 함께 서울 여기저기를</w:t>
            </w:r>
          </w:p>
          <w:p w14:paraId="2CDEBACC" w14:textId="77777777" w:rsidR="001A76CC" w:rsidRPr="001A76CC" w:rsidRDefault="001A76CC" w:rsidP="001A76CC">
            <w:pPr>
              <w:rPr>
                <w:rFonts w:asciiTheme="minorEastAsia" w:eastAsiaTheme="minorEastAsia" w:hAnsiTheme="minorEastAsia" w:cs="Arial"/>
                <w:sz w:val="18"/>
                <w:szCs w:val="18"/>
                <w:lang w:eastAsia="ko-KR"/>
              </w:rPr>
            </w:pPr>
            <w:r w:rsidRPr="001A76CC">
              <w:rPr>
                <w:rFonts w:asciiTheme="minorEastAsia" w:eastAsiaTheme="minorEastAsia" w:hAnsiTheme="minorEastAsia" w:cs="Arial" w:hint="eastAsia"/>
                <w:sz w:val="18"/>
                <w:szCs w:val="18"/>
                <w:lang w:eastAsia="ko-KR"/>
              </w:rPr>
              <w:t>구경하고 쇼핑을 했어요. 일요일에는 집안일을 했어요. 청소도 하고 빨래도 했어요. 쓰레기도</w:t>
            </w:r>
          </w:p>
          <w:p w14:paraId="61BC16A0" w14:textId="77B0ED50" w:rsidR="4C5FD99F" w:rsidRPr="00A42E86" w:rsidRDefault="001A76CC" w:rsidP="001A76CC">
            <w:pPr>
              <w:rPr>
                <w:rFonts w:asciiTheme="minorEastAsia" w:eastAsiaTheme="minorEastAsia" w:hAnsiTheme="minorEastAsia" w:cs="Arial"/>
                <w:sz w:val="18"/>
                <w:szCs w:val="18"/>
                <w:lang w:eastAsia="ko-KR"/>
              </w:rPr>
            </w:pPr>
            <w:r w:rsidRPr="001A76CC">
              <w:rPr>
                <w:rFonts w:asciiTheme="minorEastAsia" w:eastAsiaTheme="minorEastAsia" w:hAnsiTheme="minorEastAsia" w:cs="Arial" w:hint="eastAsia"/>
                <w:sz w:val="18"/>
                <w:szCs w:val="18"/>
                <w:lang w:eastAsia="ko-KR"/>
              </w:rPr>
              <w:t>버렸어요. 그리고 부모님과 통화를 하고 일기를 썼어요. 아홉 시에 샤워하고 밤 열 시에 잤어요.</w:t>
            </w:r>
          </w:p>
        </w:tc>
        <w:tc>
          <w:tcPr>
            <w:tcW w:w="4395" w:type="dxa"/>
          </w:tcPr>
          <w:p w14:paraId="14060B2F" w14:textId="284927E2" w:rsidR="00884143" w:rsidRPr="00A42E86" w:rsidRDefault="648B7BC4"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Hello, I'm Sana. I was very busy last week. I had a test on Tuesday. So I studied at the library on Monday. I had a headache on Wednesday. So I went to the hospital. I got some medicine from the pharmacy.</w:t>
            </w:r>
            <w:r w:rsidR="00EC3735">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So I ate and took medicine. And I rested. I met my friend and </w:t>
            </w:r>
            <w:r w:rsidR="00EC3735">
              <w:rPr>
                <w:rFonts w:asciiTheme="minorEastAsia" w:eastAsiaTheme="minorEastAsia" w:hAnsiTheme="minorEastAsia" w:cs="Arial"/>
                <w:color w:val="000000" w:themeColor="text1"/>
                <w:sz w:val="18"/>
                <w:szCs w:val="18"/>
              </w:rPr>
              <w:t>hung out with them</w:t>
            </w:r>
            <w:r w:rsidRPr="00A42E86">
              <w:rPr>
                <w:rFonts w:asciiTheme="minorEastAsia" w:eastAsiaTheme="minorEastAsia" w:hAnsiTheme="minorEastAsia" w:cs="Arial"/>
                <w:color w:val="000000" w:themeColor="text1"/>
                <w:sz w:val="18"/>
                <w:szCs w:val="18"/>
              </w:rPr>
              <w:t xml:space="preserve"> on Thursday. We went to a restaurant and ate bulgogi. The bulgogi was really good. I went to the hair salon and did my hair on Friday. It was my first time going to a Korean hair salon. The Korean hair salon was very good. The hair salon is very big</w:t>
            </w:r>
            <w:r w:rsidR="00884143" w:rsidRPr="00A42E86">
              <w:rPr>
                <w:rFonts w:asciiTheme="minorEastAsia" w:eastAsiaTheme="minorEastAsia" w:hAnsiTheme="minorEastAsia" w:cs="Arial"/>
                <w:color w:val="000000" w:themeColor="text1"/>
                <w:sz w:val="18"/>
                <w:szCs w:val="18"/>
              </w:rPr>
              <w:t>.</w:t>
            </w:r>
            <w:r w:rsidR="00EC3735">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The staff was kind. It was cheap, too.</w:t>
            </w:r>
          </w:p>
          <w:p w14:paraId="787BA705" w14:textId="4705D210" w:rsidR="4C5FD99F" w:rsidRPr="00A42E86" w:rsidRDefault="4C5FD99F" w:rsidP="45224001">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br/>
            </w:r>
            <w:r w:rsidR="648B7BC4" w:rsidRPr="00A42E86">
              <w:rPr>
                <w:rFonts w:asciiTheme="minorEastAsia" w:eastAsiaTheme="minorEastAsia" w:hAnsiTheme="minorEastAsia" w:cs="Arial"/>
                <w:color w:val="000000" w:themeColor="text1"/>
                <w:sz w:val="18"/>
                <w:szCs w:val="18"/>
              </w:rPr>
              <w:t>I was busy on the weekend, too. My hometown friend came to Korea on Saturday. So we</w:t>
            </w:r>
            <w:r w:rsidR="00EC3735">
              <w:rPr>
                <w:rFonts w:asciiTheme="minorEastAsia" w:eastAsiaTheme="minorEastAsia" w:hAnsiTheme="minorEastAsia" w:cs="Arial"/>
                <w:color w:val="000000" w:themeColor="text1"/>
                <w:sz w:val="18"/>
                <w:szCs w:val="18"/>
              </w:rPr>
              <w:t xml:space="preserve"> went sightseeing</w:t>
            </w:r>
            <w:r w:rsidR="648B7BC4" w:rsidRPr="00A42E86">
              <w:rPr>
                <w:rFonts w:asciiTheme="minorEastAsia" w:eastAsiaTheme="minorEastAsia" w:hAnsiTheme="minorEastAsia" w:cs="Arial"/>
                <w:color w:val="000000" w:themeColor="text1"/>
                <w:sz w:val="18"/>
                <w:szCs w:val="18"/>
              </w:rPr>
              <w:t xml:space="preserve"> around Seoul and went shopping together. I did housework on Sunday. I cleaned and did the laundry. I threw away the trash, too. And I talked to my parents on the phone and wrote </w:t>
            </w:r>
            <w:r w:rsidR="00EC3735">
              <w:rPr>
                <w:rFonts w:asciiTheme="minorEastAsia" w:eastAsiaTheme="minorEastAsia" w:hAnsiTheme="minorEastAsia" w:cs="Arial"/>
                <w:color w:val="000000" w:themeColor="text1"/>
                <w:sz w:val="18"/>
                <w:szCs w:val="18"/>
              </w:rPr>
              <w:t>in my</w:t>
            </w:r>
            <w:r w:rsidR="648B7BC4" w:rsidRPr="00A42E86">
              <w:rPr>
                <w:rFonts w:asciiTheme="minorEastAsia" w:eastAsiaTheme="minorEastAsia" w:hAnsiTheme="minorEastAsia" w:cs="Arial"/>
                <w:color w:val="000000" w:themeColor="text1"/>
                <w:sz w:val="18"/>
                <w:szCs w:val="18"/>
              </w:rPr>
              <w:t xml:space="preserve"> diary. I took a shower at 9 and went to bed at 10 p.m.</w:t>
            </w:r>
          </w:p>
        </w:tc>
      </w:tr>
      <w:tr w:rsidR="4C5FD99F" w:rsidRPr="00A42E86" w14:paraId="6E8A20F7" w14:textId="77777777" w:rsidTr="00105498">
        <w:trPr>
          <w:trHeight w:val="300"/>
        </w:trPr>
        <w:tc>
          <w:tcPr>
            <w:tcW w:w="988" w:type="dxa"/>
            <w:vAlign w:val="center"/>
          </w:tcPr>
          <w:p w14:paraId="491287A2" w14:textId="3C168CC8"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8</w:t>
            </w:r>
          </w:p>
        </w:tc>
        <w:tc>
          <w:tcPr>
            <w:tcW w:w="3977" w:type="dxa"/>
          </w:tcPr>
          <w:p w14:paraId="74ADEFA5" w14:textId="77777777" w:rsidR="00966D5F" w:rsidRPr="00966D5F" w:rsidRDefault="00966D5F" w:rsidP="00966D5F">
            <w:pPr>
              <w:rPr>
                <w:rFonts w:asciiTheme="minorEastAsia" w:eastAsiaTheme="minorEastAsia" w:hAnsiTheme="minorEastAsia" w:cs="Arial"/>
                <w:sz w:val="18"/>
                <w:szCs w:val="18"/>
                <w:lang w:eastAsia="ko-KR"/>
              </w:rPr>
            </w:pPr>
            <w:r w:rsidRPr="00966D5F">
              <w:rPr>
                <w:rFonts w:asciiTheme="minorEastAsia" w:eastAsiaTheme="minorEastAsia" w:hAnsiTheme="minorEastAsia" w:cs="Arial" w:hint="eastAsia"/>
                <w:sz w:val="18"/>
                <w:szCs w:val="18"/>
                <w:lang w:eastAsia="ko-KR"/>
              </w:rPr>
              <w:t>저는 사나예요. 저는 쇼핑을 아주 좋아해요. 어제도 쇼핑을 많이 했어요. 오전에 백화점에</w:t>
            </w:r>
          </w:p>
          <w:p w14:paraId="4FCF9589" w14:textId="77777777" w:rsidR="00966D5F" w:rsidRPr="00966D5F" w:rsidRDefault="00966D5F" w:rsidP="00966D5F">
            <w:pPr>
              <w:rPr>
                <w:rFonts w:asciiTheme="minorEastAsia" w:eastAsiaTheme="minorEastAsia" w:hAnsiTheme="minorEastAsia" w:cs="Arial"/>
                <w:sz w:val="18"/>
                <w:szCs w:val="18"/>
                <w:lang w:eastAsia="ko-KR"/>
              </w:rPr>
            </w:pPr>
            <w:r w:rsidRPr="00966D5F">
              <w:rPr>
                <w:rFonts w:asciiTheme="minorEastAsia" w:eastAsiaTheme="minorEastAsia" w:hAnsiTheme="minorEastAsia" w:cs="Arial" w:hint="eastAsia"/>
                <w:sz w:val="18"/>
                <w:szCs w:val="18"/>
                <w:lang w:eastAsia="ko-KR"/>
              </w:rPr>
              <w:t>가서 모자를 한 개 샀어요. 모자가 비쌌어요. 그렇지만 예뻤어요. 그리고 화장품도 샀어요.</w:t>
            </w:r>
          </w:p>
          <w:p w14:paraId="33ACF4B0" w14:textId="024A4377" w:rsidR="00966D5F" w:rsidRDefault="00966D5F" w:rsidP="00966D5F">
            <w:pPr>
              <w:rPr>
                <w:rFonts w:asciiTheme="minorEastAsia" w:eastAsiaTheme="minorEastAsia" w:hAnsiTheme="minorEastAsia" w:cs="Arial"/>
                <w:sz w:val="18"/>
                <w:szCs w:val="18"/>
                <w:lang w:eastAsia="ko-KR"/>
              </w:rPr>
            </w:pPr>
            <w:r w:rsidRPr="00966D5F">
              <w:rPr>
                <w:rFonts w:asciiTheme="minorEastAsia" w:eastAsiaTheme="minorEastAsia" w:hAnsiTheme="minorEastAsia" w:cs="Arial" w:hint="eastAsia"/>
                <w:sz w:val="18"/>
                <w:szCs w:val="18"/>
                <w:lang w:eastAsia="ko-KR"/>
              </w:rPr>
              <w:t>백화점 근처 식당에서 비빔밥 한 그릇을 먹고 식당 옆 커피숍에서 주스를 한 잔 마셨어요. 집에</w:t>
            </w:r>
            <w:r>
              <w:rPr>
                <w:rFonts w:asciiTheme="minorEastAsia" w:eastAsiaTheme="minorEastAsia" w:hAnsiTheme="minorEastAsia" w:cs="Arial" w:hint="eastAsia"/>
                <w:sz w:val="18"/>
                <w:szCs w:val="18"/>
                <w:lang w:eastAsia="ko-KR"/>
              </w:rPr>
              <w:t xml:space="preserve"> </w:t>
            </w:r>
            <w:r w:rsidRPr="00966D5F">
              <w:rPr>
                <w:rFonts w:asciiTheme="minorEastAsia" w:eastAsiaTheme="minorEastAsia" w:hAnsiTheme="minorEastAsia" w:cs="Arial" w:hint="eastAsia"/>
                <w:sz w:val="18"/>
                <w:szCs w:val="18"/>
                <w:lang w:eastAsia="ko-KR"/>
              </w:rPr>
              <w:t>과일이 없어요. 그래서 슈퍼마켓에서 사과와 바나나도 샀어요. 사과는 한 개에 천 원, 바나나는</w:t>
            </w:r>
            <w:r>
              <w:rPr>
                <w:rFonts w:asciiTheme="minorEastAsia" w:eastAsiaTheme="minorEastAsia" w:hAnsiTheme="minorEastAsia" w:cs="Arial" w:hint="eastAsia"/>
                <w:sz w:val="18"/>
                <w:szCs w:val="18"/>
                <w:lang w:eastAsia="ko-KR"/>
              </w:rPr>
              <w:t xml:space="preserve"> </w:t>
            </w:r>
            <w:r w:rsidRPr="00966D5F">
              <w:rPr>
                <w:rFonts w:asciiTheme="minorEastAsia" w:eastAsiaTheme="minorEastAsia" w:hAnsiTheme="minorEastAsia" w:cs="Arial" w:hint="eastAsia"/>
                <w:sz w:val="18"/>
                <w:szCs w:val="18"/>
                <w:lang w:eastAsia="ko-KR"/>
              </w:rPr>
              <w:t>다섯 개에 삼천 원이었어요. 사과를 세 개, 바나나를 다섯 개 샀어요. 한국의 과일이 싸고</w:t>
            </w:r>
            <w:r>
              <w:rPr>
                <w:rFonts w:asciiTheme="minorEastAsia" w:eastAsiaTheme="minorEastAsia" w:hAnsiTheme="minorEastAsia" w:cs="Arial" w:hint="eastAsia"/>
                <w:sz w:val="18"/>
                <w:szCs w:val="18"/>
                <w:lang w:eastAsia="ko-KR"/>
              </w:rPr>
              <w:t xml:space="preserve"> </w:t>
            </w:r>
            <w:r w:rsidRPr="00966D5F">
              <w:rPr>
                <w:rFonts w:asciiTheme="minorEastAsia" w:eastAsiaTheme="minorEastAsia" w:hAnsiTheme="minorEastAsia" w:cs="Arial" w:hint="eastAsia"/>
                <w:sz w:val="18"/>
                <w:szCs w:val="18"/>
                <w:lang w:eastAsia="ko-KR"/>
              </w:rPr>
              <w:t>맛있어요. 저녁에는 켈리 씨를 만나서 집 근처 식당에 갔어요. 우리는 식당에서 불고기 2인분과</w:t>
            </w:r>
            <w:r>
              <w:rPr>
                <w:rFonts w:asciiTheme="minorEastAsia" w:eastAsiaTheme="minorEastAsia" w:hAnsiTheme="minorEastAsia" w:cs="Arial" w:hint="eastAsia"/>
                <w:sz w:val="18"/>
                <w:szCs w:val="18"/>
                <w:lang w:eastAsia="ko-KR"/>
              </w:rPr>
              <w:t xml:space="preserve"> </w:t>
            </w:r>
            <w:r w:rsidRPr="00966D5F">
              <w:rPr>
                <w:rFonts w:asciiTheme="minorEastAsia" w:eastAsiaTheme="minorEastAsia" w:hAnsiTheme="minorEastAsia" w:cs="Arial" w:hint="eastAsia"/>
                <w:sz w:val="18"/>
                <w:szCs w:val="18"/>
                <w:lang w:eastAsia="ko-KR"/>
              </w:rPr>
              <w:t>된장찌개를 먹었어요. 모두 맛있었어요.</w:t>
            </w:r>
          </w:p>
          <w:p w14:paraId="64C2594D" w14:textId="77777777" w:rsidR="00966D5F" w:rsidRPr="00966D5F" w:rsidRDefault="00966D5F" w:rsidP="00966D5F">
            <w:pPr>
              <w:rPr>
                <w:rFonts w:asciiTheme="minorEastAsia" w:eastAsiaTheme="minorEastAsia" w:hAnsiTheme="minorEastAsia" w:cs="Arial"/>
                <w:sz w:val="18"/>
                <w:szCs w:val="18"/>
                <w:lang w:eastAsia="ko-KR"/>
              </w:rPr>
            </w:pPr>
          </w:p>
          <w:p w14:paraId="0D33E127" w14:textId="77777777" w:rsidR="00966D5F" w:rsidRPr="00966D5F" w:rsidRDefault="00966D5F" w:rsidP="00966D5F">
            <w:pPr>
              <w:rPr>
                <w:rFonts w:asciiTheme="minorEastAsia" w:eastAsiaTheme="minorEastAsia" w:hAnsiTheme="minorEastAsia" w:cs="Arial"/>
                <w:sz w:val="18"/>
                <w:szCs w:val="18"/>
                <w:lang w:eastAsia="ko-KR"/>
              </w:rPr>
            </w:pPr>
            <w:r w:rsidRPr="00966D5F">
              <w:rPr>
                <w:rFonts w:asciiTheme="minorEastAsia" w:eastAsiaTheme="minorEastAsia" w:hAnsiTheme="minorEastAsia" w:cs="Arial" w:hint="eastAsia"/>
                <w:sz w:val="18"/>
                <w:szCs w:val="18"/>
                <w:lang w:eastAsia="ko-KR"/>
              </w:rPr>
              <w:t>내일은 문구점과 서점에 가고 싶어요. 저는 펜이 필요해요. 민아 씨는 서점에서 책을 사고</w:t>
            </w:r>
          </w:p>
          <w:p w14:paraId="0838B073" w14:textId="1A514726" w:rsidR="4C5FD99F" w:rsidRPr="00A42E86" w:rsidRDefault="00966D5F" w:rsidP="00966D5F">
            <w:pPr>
              <w:rPr>
                <w:rFonts w:asciiTheme="minorEastAsia" w:eastAsiaTheme="minorEastAsia" w:hAnsiTheme="minorEastAsia" w:cs="Arial"/>
                <w:sz w:val="18"/>
                <w:szCs w:val="18"/>
                <w:lang w:eastAsia="ko-KR"/>
              </w:rPr>
            </w:pPr>
            <w:r w:rsidRPr="00966D5F">
              <w:rPr>
                <w:rFonts w:asciiTheme="minorEastAsia" w:eastAsiaTheme="minorEastAsia" w:hAnsiTheme="minorEastAsia" w:cs="Arial" w:hint="eastAsia"/>
                <w:sz w:val="18"/>
                <w:szCs w:val="18"/>
                <w:lang w:eastAsia="ko-KR"/>
              </w:rPr>
              <w:t>싶어해요. 그래서 민아 씨와 같이 가고 싶어요.</w:t>
            </w:r>
          </w:p>
        </w:tc>
        <w:tc>
          <w:tcPr>
            <w:tcW w:w="4395" w:type="dxa"/>
          </w:tcPr>
          <w:p w14:paraId="5EDB2874" w14:textId="3333A643" w:rsidR="00130A2A" w:rsidRDefault="4288030F" w:rsidP="00130A2A">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I'm Sana. I love shopping. I went shopping a lot yesterday, too. I went to the department store in the morning and bought a hat. The hat was expensive. But it was pretty. I also bought cosmetics.</w:t>
            </w:r>
            <w:r w:rsidR="00130A2A">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I ate a bowl of bibimbap at a restaurant near the department store and drank a cup of juice at a coffee shop next to the restaurant. I don't have any fruit at home. So I bought apples and bananas at the supermarket. It was 1,000 won for one apple and 3,000 won for five bananas. I bought three apples and five bananas. Korean fruits are cheap and delicious. In the evening, I met Kelly and went to a restaurant near my house. We ate </w:t>
            </w:r>
            <w:r w:rsidR="0015010A">
              <w:rPr>
                <w:rFonts w:asciiTheme="minorEastAsia" w:eastAsiaTheme="minorEastAsia" w:hAnsiTheme="minorEastAsia" w:cs="Arial"/>
                <w:color w:val="000000" w:themeColor="text1"/>
                <w:sz w:val="18"/>
                <w:szCs w:val="18"/>
              </w:rPr>
              <w:t>two</w:t>
            </w:r>
            <w:r w:rsidRPr="00A42E86">
              <w:rPr>
                <w:rFonts w:asciiTheme="minorEastAsia" w:eastAsiaTheme="minorEastAsia" w:hAnsiTheme="minorEastAsia" w:cs="Arial"/>
                <w:color w:val="000000" w:themeColor="text1"/>
                <w:sz w:val="18"/>
                <w:szCs w:val="18"/>
              </w:rPr>
              <w:t xml:space="preserve"> servings of bulgogi and soybean paste stew at the restaurant. Everything was delicious.</w:t>
            </w:r>
          </w:p>
          <w:p w14:paraId="3EB842FF" w14:textId="2457FEEA" w:rsidR="4C5FD99F" w:rsidRPr="00A42E86" w:rsidRDefault="4C5FD99F" w:rsidP="00130A2A">
            <w:pP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br/>
            </w:r>
            <w:r w:rsidR="4288030F" w:rsidRPr="00A42E86">
              <w:rPr>
                <w:rFonts w:asciiTheme="minorEastAsia" w:eastAsiaTheme="minorEastAsia" w:hAnsiTheme="minorEastAsia" w:cs="Arial"/>
                <w:color w:val="000000" w:themeColor="text1"/>
                <w:sz w:val="18"/>
                <w:szCs w:val="18"/>
              </w:rPr>
              <w:t xml:space="preserve">I want to go to a stationery store and a bookstore </w:t>
            </w:r>
            <w:r w:rsidR="4288030F" w:rsidRPr="00A42E86">
              <w:rPr>
                <w:rFonts w:asciiTheme="minorEastAsia" w:eastAsiaTheme="minorEastAsia" w:hAnsiTheme="minorEastAsia" w:cs="Arial"/>
                <w:color w:val="000000" w:themeColor="text1"/>
                <w:sz w:val="18"/>
                <w:szCs w:val="18"/>
              </w:rPr>
              <w:lastRenderedPageBreak/>
              <w:t>tomorrow. I need a pen. Mina wants to buy a book at a bookstore. So I want to go with Mina.</w:t>
            </w:r>
          </w:p>
        </w:tc>
      </w:tr>
      <w:tr w:rsidR="4C5FD99F" w:rsidRPr="00A42E86" w14:paraId="61AC980D" w14:textId="77777777" w:rsidTr="00105498">
        <w:trPr>
          <w:trHeight w:val="300"/>
        </w:trPr>
        <w:tc>
          <w:tcPr>
            <w:tcW w:w="988" w:type="dxa"/>
            <w:vAlign w:val="center"/>
          </w:tcPr>
          <w:p w14:paraId="56020CC1" w14:textId="74005438"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lastRenderedPageBreak/>
              <w:t>9</w:t>
            </w:r>
          </w:p>
        </w:tc>
        <w:tc>
          <w:tcPr>
            <w:tcW w:w="3977" w:type="dxa"/>
          </w:tcPr>
          <w:p w14:paraId="2AB08213" w14:textId="5321EF50" w:rsidR="005C3FCE" w:rsidRDefault="005C3FCE" w:rsidP="005C3FCE">
            <w:pPr>
              <w:rPr>
                <w:rFonts w:asciiTheme="minorEastAsia" w:eastAsiaTheme="minorEastAsia" w:hAnsiTheme="minorEastAsia" w:cs="Arial"/>
                <w:sz w:val="18"/>
                <w:szCs w:val="18"/>
                <w:lang w:eastAsia="ko-KR"/>
              </w:rPr>
            </w:pPr>
            <w:r w:rsidRPr="005C3FCE">
              <w:rPr>
                <w:rFonts w:asciiTheme="minorEastAsia" w:eastAsiaTheme="minorEastAsia" w:hAnsiTheme="minorEastAsia" w:cs="Arial" w:hint="eastAsia"/>
                <w:sz w:val="18"/>
                <w:szCs w:val="18"/>
                <w:lang w:eastAsia="ko-KR"/>
              </w:rPr>
              <w:t>한국에서는 출퇴근 시간에 대중교통 을 타요. 사람들은 보통 버스와 지하철을 많이</w:t>
            </w:r>
            <w:r w:rsidR="00FF0FC4">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타요. 시내버스는 도시 안을 다녀요. 지하철역보다 버스 정류장이 많아서 여러 장소에서</w:t>
            </w:r>
            <w:r>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타고 내려요. 버스 정류장에는 버스 정보 안내기가 있어요. 안내기에서 버스 도착 시간을</w:t>
            </w:r>
            <w:r>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봐요. 그래서 편리해요. 지하철은 도시에 있어요. 도시 지하로 다녀서 빨라요. 길이 막히지</w:t>
            </w:r>
            <w:r>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않아서 도착 시간이 항상 같아요. 택시는 편하고 빨라요. 하지만 요금이 비싸요. 밤하고</w:t>
            </w:r>
            <w:r>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새벽에 버스와 지하철이 다니지 않아서 사람들이 많이 타요.</w:t>
            </w:r>
          </w:p>
          <w:p w14:paraId="5A564D98" w14:textId="77777777" w:rsidR="005C3FCE" w:rsidRPr="005C3FCE" w:rsidRDefault="005C3FCE" w:rsidP="005C3FCE">
            <w:pPr>
              <w:rPr>
                <w:rFonts w:asciiTheme="minorEastAsia" w:eastAsiaTheme="minorEastAsia" w:hAnsiTheme="minorEastAsia" w:cs="Arial"/>
                <w:sz w:val="18"/>
                <w:szCs w:val="18"/>
                <w:lang w:eastAsia="ko-KR"/>
              </w:rPr>
            </w:pPr>
          </w:p>
          <w:p w14:paraId="507AD06B" w14:textId="77777777" w:rsidR="005C3FCE" w:rsidRPr="005C3FCE" w:rsidRDefault="005C3FCE" w:rsidP="005C3FCE">
            <w:pPr>
              <w:rPr>
                <w:rFonts w:asciiTheme="minorEastAsia" w:eastAsiaTheme="minorEastAsia" w:hAnsiTheme="minorEastAsia" w:cs="Arial"/>
                <w:sz w:val="18"/>
                <w:szCs w:val="18"/>
                <w:lang w:eastAsia="ko-KR"/>
              </w:rPr>
            </w:pPr>
            <w:r w:rsidRPr="005C3FCE">
              <w:rPr>
                <w:rFonts w:asciiTheme="minorEastAsia" w:eastAsiaTheme="minorEastAsia" w:hAnsiTheme="minorEastAsia" w:cs="Arial" w:hint="eastAsia"/>
                <w:sz w:val="18"/>
                <w:szCs w:val="18"/>
                <w:lang w:eastAsia="ko-KR"/>
              </w:rPr>
              <w:t>저는 집에서 회사까지 버스로 가요. 처음에는 교통카드가 없어서 불편했어요. 지금은</w:t>
            </w:r>
          </w:p>
          <w:p w14:paraId="104716F2" w14:textId="4249C9B3" w:rsidR="4C5FD99F" w:rsidRPr="00A42E86" w:rsidRDefault="005C3FCE" w:rsidP="005C3FCE">
            <w:pPr>
              <w:rPr>
                <w:rFonts w:asciiTheme="minorEastAsia" w:eastAsiaTheme="minorEastAsia" w:hAnsiTheme="minorEastAsia" w:cs="Arial"/>
                <w:sz w:val="18"/>
                <w:szCs w:val="18"/>
                <w:lang w:eastAsia="ko-KR"/>
              </w:rPr>
            </w:pPr>
            <w:r w:rsidRPr="005C3FCE">
              <w:rPr>
                <w:rFonts w:asciiTheme="minorEastAsia" w:eastAsiaTheme="minorEastAsia" w:hAnsiTheme="minorEastAsia" w:cs="Arial" w:hint="eastAsia"/>
                <w:sz w:val="18"/>
                <w:szCs w:val="18"/>
                <w:lang w:eastAsia="ko-KR"/>
              </w:rPr>
              <w:t>교통카드도 있고 하차 벨도 잘 눌러요. 한국 버스하고 지하철은 고향과 조금 달라요. 하지만</w:t>
            </w:r>
            <w:r>
              <w:rPr>
                <w:rFonts w:asciiTheme="minorEastAsia" w:eastAsiaTheme="minorEastAsia" w:hAnsiTheme="minorEastAsia" w:cs="Arial" w:hint="eastAsia"/>
                <w:sz w:val="18"/>
                <w:szCs w:val="18"/>
                <w:lang w:eastAsia="ko-KR"/>
              </w:rPr>
              <w:t xml:space="preserve"> </w:t>
            </w:r>
            <w:r w:rsidRPr="005C3FCE">
              <w:rPr>
                <w:rFonts w:asciiTheme="minorEastAsia" w:eastAsiaTheme="minorEastAsia" w:hAnsiTheme="minorEastAsia" w:cs="Arial" w:hint="eastAsia"/>
                <w:sz w:val="18"/>
                <w:szCs w:val="18"/>
                <w:lang w:eastAsia="ko-KR"/>
              </w:rPr>
              <w:t>어렵지 않아요.</w:t>
            </w:r>
          </w:p>
        </w:tc>
        <w:tc>
          <w:tcPr>
            <w:tcW w:w="4395" w:type="dxa"/>
          </w:tcPr>
          <w:p w14:paraId="2E3757D1" w14:textId="46C13A2A" w:rsidR="4C5FD99F" w:rsidRPr="00A42E86" w:rsidRDefault="304B7DB6"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t>In Korea, we take public transportation during rush hour. People usually take</w:t>
            </w:r>
            <w:r w:rsidR="00680409">
              <w:rPr>
                <w:rFonts w:asciiTheme="minorEastAsia" w:eastAsiaTheme="minorEastAsia" w:hAnsiTheme="minorEastAsia" w:cs="Arial"/>
                <w:color w:val="000000" w:themeColor="text1"/>
                <w:sz w:val="18"/>
                <w:szCs w:val="18"/>
              </w:rPr>
              <w:t xml:space="preserve"> the </w:t>
            </w:r>
            <w:r w:rsidRPr="00A42E86">
              <w:rPr>
                <w:rFonts w:asciiTheme="minorEastAsia" w:eastAsiaTheme="minorEastAsia" w:hAnsiTheme="minorEastAsia" w:cs="Arial"/>
                <w:color w:val="000000" w:themeColor="text1"/>
                <w:sz w:val="18"/>
                <w:szCs w:val="18"/>
              </w:rPr>
              <w:t xml:space="preserve"> buses and subway.</w:t>
            </w:r>
            <w:r w:rsidR="00AB4D03">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City buses run through</w:t>
            </w:r>
            <w:r w:rsidR="00680409">
              <w:rPr>
                <w:rFonts w:asciiTheme="minorEastAsia" w:eastAsiaTheme="minorEastAsia" w:hAnsiTheme="minorEastAsia" w:cs="Arial"/>
                <w:color w:val="000000" w:themeColor="text1"/>
                <w:sz w:val="18"/>
                <w:szCs w:val="18"/>
              </w:rPr>
              <w:t>out</w:t>
            </w:r>
            <w:r w:rsidRPr="00A42E86">
              <w:rPr>
                <w:rFonts w:asciiTheme="minorEastAsia" w:eastAsiaTheme="minorEastAsia" w:hAnsiTheme="minorEastAsia" w:cs="Arial"/>
                <w:color w:val="000000" w:themeColor="text1"/>
                <w:sz w:val="18"/>
                <w:szCs w:val="18"/>
              </w:rPr>
              <w:t xml:space="preserve"> the city. There are more bus stops than subway stations, so I get on and off at various places.</w:t>
            </w:r>
            <w:r w:rsidR="00680409">
              <w:rPr>
                <w:rFonts w:asciiTheme="minorEastAsia" w:eastAsiaTheme="minorEastAsia" w:hAnsiTheme="minorEastAsia" w:cs="Arial"/>
                <w:color w:val="000000" w:themeColor="text1"/>
                <w:sz w:val="18"/>
                <w:szCs w:val="18"/>
              </w:rPr>
              <w:t xml:space="preserve"> </w:t>
            </w:r>
            <w:r w:rsidRPr="00A42E86">
              <w:rPr>
                <w:rFonts w:asciiTheme="minorEastAsia" w:eastAsiaTheme="minorEastAsia" w:hAnsiTheme="minorEastAsia" w:cs="Arial"/>
                <w:color w:val="000000" w:themeColor="text1"/>
                <w:sz w:val="18"/>
                <w:szCs w:val="18"/>
              </w:rPr>
              <w:t xml:space="preserve">There is a bus </w:t>
            </w:r>
            <w:r w:rsidR="00AE5A84">
              <w:rPr>
                <w:rFonts w:asciiTheme="minorEastAsia" w:eastAsiaTheme="minorEastAsia" w:hAnsiTheme="minorEastAsia" w:cs="Arial"/>
                <w:color w:val="000000" w:themeColor="text1"/>
                <w:sz w:val="18"/>
                <w:szCs w:val="18"/>
              </w:rPr>
              <w:t>arrival announcement board</w:t>
            </w:r>
            <w:r w:rsidRPr="00A42E86">
              <w:rPr>
                <w:rFonts w:asciiTheme="minorEastAsia" w:eastAsiaTheme="minorEastAsia" w:hAnsiTheme="minorEastAsia" w:cs="Arial"/>
                <w:color w:val="000000" w:themeColor="text1"/>
                <w:sz w:val="18"/>
                <w:szCs w:val="18"/>
              </w:rPr>
              <w:t xml:space="preserve"> at the bus stop. </w:t>
            </w:r>
            <w:r w:rsidR="00AE5A84">
              <w:rPr>
                <w:rFonts w:asciiTheme="minorEastAsia" w:eastAsiaTheme="minorEastAsia" w:hAnsiTheme="minorEastAsia" w:cs="Arial"/>
                <w:color w:val="000000" w:themeColor="text1"/>
                <w:sz w:val="18"/>
                <w:szCs w:val="18"/>
              </w:rPr>
              <w:t xml:space="preserve">I see </w:t>
            </w:r>
            <w:r w:rsidRPr="00A42E86">
              <w:rPr>
                <w:rFonts w:asciiTheme="minorEastAsia" w:eastAsiaTheme="minorEastAsia" w:hAnsiTheme="minorEastAsia" w:cs="Arial"/>
                <w:color w:val="000000" w:themeColor="text1"/>
                <w:sz w:val="18"/>
                <w:szCs w:val="18"/>
              </w:rPr>
              <w:t>the arrival time</w:t>
            </w:r>
            <w:r w:rsidR="00AE5A84">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of the bus</w:t>
            </w:r>
            <w:r w:rsidR="00AE5A84">
              <w:rPr>
                <w:rFonts w:asciiTheme="minorEastAsia" w:eastAsiaTheme="minorEastAsia" w:hAnsiTheme="minorEastAsia" w:cs="Arial"/>
                <w:color w:val="000000" w:themeColor="text1"/>
                <w:sz w:val="18"/>
                <w:szCs w:val="18"/>
              </w:rPr>
              <w:t>es</w:t>
            </w:r>
            <w:r w:rsidRPr="00A42E86">
              <w:rPr>
                <w:rFonts w:asciiTheme="minorEastAsia" w:eastAsiaTheme="minorEastAsia" w:hAnsiTheme="minorEastAsia" w:cs="Arial"/>
                <w:color w:val="000000" w:themeColor="text1"/>
                <w:sz w:val="18"/>
                <w:szCs w:val="18"/>
              </w:rPr>
              <w:t xml:space="preserve"> </w:t>
            </w:r>
            <w:r w:rsidR="00AE5A84">
              <w:rPr>
                <w:rFonts w:asciiTheme="minorEastAsia" w:eastAsiaTheme="minorEastAsia" w:hAnsiTheme="minorEastAsia" w:cs="Arial"/>
                <w:color w:val="000000" w:themeColor="text1"/>
                <w:sz w:val="18"/>
                <w:szCs w:val="18"/>
              </w:rPr>
              <w:t>on</w:t>
            </w:r>
            <w:r w:rsidRPr="00A42E86">
              <w:rPr>
                <w:rFonts w:asciiTheme="minorEastAsia" w:eastAsiaTheme="minorEastAsia" w:hAnsiTheme="minorEastAsia" w:cs="Arial"/>
                <w:color w:val="000000" w:themeColor="text1"/>
                <w:sz w:val="18"/>
                <w:szCs w:val="18"/>
              </w:rPr>
              <w:t xml:space="preserve"> the </w:t>
            </w:r>
            <w:r w:rsidR="00AE5A84">
              <w:rPr>
                <w:rFonts w:asciiTheme="minorEastAsia" w:eastAsiaTheme="minorEastAsia" w:hAnsiTheme="minorEastAsia" w:cs="Arial"/>
                <w:color w:val="000000" w:themeColor="text1"/>
                <w:sz w:val="18"/>
                <w:szCs w:val="18"/>
              </w:rPr>
              <w:t>bus arrival board</w:t>
            </w:r>
            <w:r w:rsidRPr="00A42E86">
              <w:rPr>
                <w:rFonts w:asciiTheme="minorEastAsia" w:eastAsiaTheme="minorEastAsia" w:hAnsiTheme="minorEastAsia" w:cs="Arial"/>
                <w:color w:val="000000" w:themeColor="text1"/>
                <w:sz w:val="18"/>
                <w:szCs w:val="18"/>
              </w:rPr>
              <w:t>. So it's convenient. The subway is in the city. It's fast because it's und</w:t>
            </w:r>
            <w:r w:rsidR="004B33A5">
              <w:rPr>
                <w:rFonts w:asciiTheme="minorEastAsia" w:eastAsiaTheme="minorEastAsia" w:hAnsiTheme="minorEastAsia" w:cs="Arial"/>
                <w:color w:val="000000" w:themeColor="text1"/>
                <w:sz w:val="18"/>
                <w:szCs w:val="18"/>
              </w:rPr>
              <w:t>er the city</w:t>
            </w:r>
            <w:r w:rsidRPr="00A42E86">
              <w:rPr>
                <w:rFonts w:asciiTheme="minorEastAsia" w:eastAsiaTheme="minorEastAsia" w:hAnsiTheme="minorEastAsia" w:cs="Arial"/>
                <w:color w:val="000000" w:themeColor="text1"/>
                <w:sz w:val="18"/>
                <w:szCs w:val="18"/>
              </w:rPr>
              <w:t xml:space="preserve">. There's no traffic, so the arrival time is always the same. Taxis are comfortable and </w:t>
            </w:r>
            <w:r w:rsidR="004B33A5">
              <w:rPr>
                <w:rFonts w:asciiTheme="minorEastAsia" w:eastAsiaTheme="minorEastAsia" w:hAnsiTheme="minorEastAsia" w:cs="Arial"/>
                <w:color w:val="000000" w:themeColor="text1"/>
                <w:sz w:val="18"/>
                <w:szCs w:val="18"/>
              </w:rPr>
              <w:t>quick</w:t>
            </w:r>
            <w:r w:rsidRPr="00A42E86">
              <w:rPr>
                <w:rFonts w:asciiTheme="minorEastAsia" w:eastAsiaTheme="minorEastAsia" w:hAnsiTheme="minorEastAsia" w:cs="Arial"/>
                <w:color w:val="000000" w:themeColor="text1"/>
                <w:sz w:val="18"/>
                <w:szCs w:val="18"/>
              </w:rPr>
              <w:t>. But fare</w:t>
            </w:r>
            <w:r w:rsidR="004B33A5">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w:t>
            </w:r>
            <w:r w:rsidR="004B33A5">
              <w:rPr>
                <w:rFonts w:asciiTheme="minorEastAsia" w:eastAsiaTheme="minorEastAsia" w:hAnsiTheme="minorEastAsia" w:cs="Arial"/>
                <w:color w:val="000000" w:themeColor="text1"/>
                <w:sz w:val="18"/>
                <w:szCs w:val="18"/>
              </w:rPr>
              <w:t>are</w:t>
            </w:r>
            <w:r w:rsidRPr="00A42E86">
              <w:rPr>
                <w:rFonts w:asciiTheme="minorEastAsia" w:eastAsiaTheme="minorEastAsia" w:hAnsiTheme="minorEastAsia" w:cs="Arial"/>
                <w:color w:val="000000" w:themeColor="text1"/>
                <w:sz w:val="18"/>
                <w:szCs w:val="18"/>
              </w:rPr>
              <w:t xml:space="preserve"> expensive. There are no buses and subways at night and early in the morning, so a lot of people </w:t>
            </w:r>
            <w:r w:rsidR="007F5CEF">
              <w:rPr>
                <w:rFonts w:asciiTheme="minorEastAsia" w:eastAsiaTheme="minorEastAsia" w:hAnsiTheme="minorEastAsia" w:cs="Arial"/>
                <w:color w:val="000000" w:themeColor="text1"/>
                <w:sz w:val="18"/>
                <w:szCs w:val="18"/>
              </w:rPr>
              <w:t>ride them</w:t>
            </w:r>
            <w:r w:rsidRPr="00A42E86">
              <w:rPr>
                <w:rFonts w:asciiTheme="minorEastAsia" w:eastAsiaTheme="minorEastAsia" w:hAnsiTheme="minorEastAsia" w:cs="Arial"/>
                <w:color w:val="000000" w:themeColor="text1"/>
                <w:sz w:val="18"/>
                <w:szCs w:val="18"/>
              </w:rPr>
              <w:t>.</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I go by bus from home to work. At first, it was uncomfortable because I didn't have a transportation card. Now I have a transportation card and </w:t>
            </w:r>
            <w:r w:rsidR="007F5CEF">
              <w:rPr>
                <w:rFonts w:asciiTheme="minorEastAsia" w:eastAsiaTheme="minorEastAsia" w:hAnsiTheme="minorEastAsia" w:cs="Arial"/>
                <w:color w:val="000000" w:themeColor="text1"/>
                <w:sz w:val="18"/>
                <w:szCs w:val="18"/>
              </w:rPr>
              <w:t>know when to press the button</w:t>
            </w:r>
            <w:r w:rsidRPr="00A42E86">
              <w:rPr>
                <w:rFonts w:asciiTheme="minorEastAsia" w:eastAsiaTheme="minorEastAsia" w:hAnsiTheme="minorEastAsia" w:cs="Arial"/>
                <w:color w:val="000000" w:themeColor="text1"/>
                <w:sz w:val="18"/>
                <w:szCs w:val="18"/>
              </w:rPr>
              <w:t xml:space="preserve">. Korean buses and subways are a little different from </w:t>
            </w:r>
            <w:r w:rsidR="00474ADB">
              <w:rPr>
                <w:rFonts w:asciiTheme="minorEastAsia" w:eastAsiaTheme="minorEastAsia" w:hAnsiTheme="minorEastAsia" w:cs="Arial"/>
                <w:color w:val="000000" w:themeColor="text1"/>
                <w:sz w:val="18"/>
                <w:szCs w:val="18"/>
              </w:rPr>
              <w:t>my</w:t>
            </w:r>
            <w:r w:rsidRPr="00A42E86">
              <w:rPr>
                <w:rFonts w:asciiTheme="minorEastAsia" w:eastAsiaTheme="minorEastAsia" w:hAnsiTheme="minorEastAsia" w:cs="Arial"/>
                <w:color w:val="000000" w:themeColor="text1"/>
                <w:sz w:val="18"/>
                <w:szCs w:val="18"/>
              </w:rPr>
              <w:t xml:space="preserve"> hometown. But it's not hard.</w:t>
            </w:r>
          </w:p>
        </w:tc>
      </w:tr>
      <w:tr w:rsidR="4C5FD99F" w:rsidRPr="00A42E86" w14:paraId="5E50F6A3" w14:textId="77777777" w:rsidTr="00105498">
        <w:trPr>
          <w:trHeight w:val="300"/>
        </w:trPr>
        <w:tc>
          <w:tcPr>
            <w:tcW w:w="988" w:type="dxa"/>
            <w:vAlign w:val="center"/>
          </w:tcPr>
          <w:p w14:paraId="3D433206" w14:textId="2352FF6F"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10</w:t>
            </w:r>
          </w:p>
        </w:tc>
        <w:tc>
          <w:tcPr>
            <w:tcW w:w="3977" w:type="dxa"/>
          </w:tcPr>
          <w:p w14:paraId="3540DB7C" w14:textId="7B25CA87" w:rsidR="00CA5DE4"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저는 지금 한국에 삽니다. 작년에 한국에 왔습니다. 작년 10월부터 올해 8월까지 어학당에서</w:t>
            </w:r>
            <w:r>
              <w:rPr>
                <w:rFonts w:asciiTheme="minorEastAsia" w:eastAsiaTheme="minorEastAsia" w:hAnsiTheme="minorEastAsia" w:cs="Arial" w:hint="eastAsia"/>
                <w:sz w:val="18"/>
                <w:szCs w:val="18"/>
                <w:lang w:eastAsia="ko-KR"/>
              </w:rPr>
              <w:t xml:space="preserve"> </w:t>
            </w:r>
            <w:r w:rsidRPr="00CA5DE4">
              <w:rPr>
                <w:rFonts w:asciiTheme="minorEastAsia" w:eastAsiaTheme="minorEastAsia" w:hAnsiTheme="minorEastAsia" w:cs="Arial" w:hint="eastAsia"/>
                <w:sz w:val="18"/>
                <w:szCs w:val="18"/>
                <w:lang w:eastAsia="ko-KR"/>
              </w:rPr>
              <w:t>한국어를 배웠습니다. 한국어를 배운 후에 한국 회사에 취직했습니다.</w:t>
            </w:r>
          </w:p>
          <w:p w14:paraId="400EE3FC" w14:textId="77777777" w:rsidR="00CA5DE4" w:rsidRPr="00CA5DE4" w:rsidRDefault="00CA5DE4" w:rsidP="00CA5DE4">
            <w:pPr>
              <w:rPr>
                <w:rFonts w:asciiTheme="minorEastAsia" w:eastAsiaTheme="minorEastAsia" w:hAnsiTheme="minorEastAsia" w:cs="Arial"/>
                <w:sz w:val="18"/>
                <w:szCs w:val="18"/>
                <w:lang w:eastAsia="ko-KR"/>
              </w:rPr>
            </w:pPr>
          </w:p>
          <w:p w14:paraId="1430EF21" w14:textId="77777777" w:rsidR="00CA5DE4" w:rsidRPr="00CA5DE4"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저는 지금 한국 회사에서 일합니다. 회사 일이 끝난 후에 운동을 합니다. 그리고 쇼핑을</w:t>
            </w:r>
          </w:p>
          <w:p w14:paraId="5AE9FEA4" w14:textId="5238BEA5" w:rsidR="00CA5DE4"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좋아해서 쇼핑도 자주 갑니다. 일찍 퇴근하면 친구를 만나서 쇼핑몰에 갑니다. 그리고 시간이</w:t>
            </w:r>
            <w:r>
              <w:rPr>
                <w:rFonts w:asciiTheme="minorEastAsia" w:eastAsiaTheme="minorEastAsia" w:hAnsiTheme="minorEastAsia" w:cs="Arial" w:hint="eastAsia"/>
                <w:sz w:val="18"/>
                <w:szCs w:val="18"/>
                <w:lang w:eastAsia="ko-KR"/>
              </w:rPr>
              <w:t xml:space="preserve"> </w:t>
            </w:r>
            <w:r w:rsidRPr="00CA5DE4">
              <w:rPr>
                <w:rFonts w:asciiTheme="minorEastAsia" w:eastAsiaTheme="minorEastAsia" w:hAnsiTheme="minorEastAsia" w:cs="Arial" w:hint="eastAsia"/>
                <w:sz w:val="18"/>
                <w:szCs w:val="18"/>
                <w:lang w:eastAsia="ko-KR"/>
              </w:rPr>
              <w:t>있으면 요리를 합니다.</w:t>
            </w:r>
          </w:p>
          <w:p w14:paraId="5045F4CA" w14:textId="77777777" w:rsidR="00CA5DE4" w:rsidRPr="00CA5DE4" w:rsidRDefault="00CA5DE4" w:rsidP="00CA5DE4">
            <w:pPr>
              <w:rPr>
                <w:rFonts w:asciiTheme="minorEastAsia" w:eastAsiaTheme="minorEastAsia" w:hAnsiTheme="minorEastAsia" w:cs="Arial"/>
                <w:sz w:val="18"/>
                <w:szCs w:val="18"/>
                <w:lang w:eastAsia="ko-KR"/>
              </w:rPr>
            </w:pPr>
          </w:p>
          <w:p w14:paraId="5DDAD116" w14:textId="77777777" w:rsidR="00CA5DE4" w:rsidRPr="00CA5DE4"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그렇지만 요즘은 야근이 많습니다. 회의도 많고 일도 많아서 바쁩니다. 매일 일이 늦게</w:t>
            </w:r>
          </w:p>
          <w:p w14:paraId="2E942E55" w14:textId="77777777" w:rsidR="00CA5DE4"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끝납니다. 그래서 요즘 운동을 거의 안 합니다. 친구도 거의 만나지 않고 쇼핑도 하지 않았습니다.</w:t>
            </w:r>
          </w:p>
          <w:p w14:paraId="5E489D97" w14:textId="77777777" w:rsidR="00CA5DE4" w:rsidRPr="00CA5DE4" w:rsidRDefault="00CA5DE4" w:rsidP="00CA5DE4">
            <w:pPr>
              <w:rPr>
                <w:rFonts w:asciiTheme="minorEastAsia" w:eastAsiaTheme="minorEastAsia" w:hAnsiTheme="minorEastAsia" w:cs="Arial"/>
                <w:sz w:val="18"/>
                <w:szCs w:val="18"/>
                <w:lang w:eastAsia="ko-KR"/>
              </w:rPr>
            </w:pPr>
          </w:p>
          <w:p w14:paraId="17593009" w14:textId="61AF24CF" w:rsidR="4C5FD99F" w:rsidRPr="00A42E86" w:rsidRDefault="00CA5DE4" w:rsidP="00CA5DE4">
            <w:pPr>
              <w:rPr>
                <w:rFonts w:asciiTheme="minorEastAsia" w:eastAsiaTheme="minorEastAsia" w:hAnsiTheme="minorEastAsia" w:cs="Arial"/>
                <w:sz w:val="18"/>
                <w:szCs w:val="18"/>
                <w:lang w:eastAsia="ko-KR"/>
              </w:rPr>
            </w:pPr>
            <w:r w:rsidRPr="00CA5DE4">
              <w:rPr>
                <w:rFonts w:asciiTheme="minorEastAsia" w:eastAsiaTheme="minorEastAsia" w:hAnsiTheme="minorEastAsia" w:cs="Arial" w:hint="eastAsia"/>
                <w:sz w:val="18"/>
                <w:szCs w:val="18"/>
                <w:lang w:eastAsia="ko-KR"/>
              </w:rPr>
              <w:t xml:space="preserve">저는 한 달 후에 휴가를 갑니다. 다음 달 4일부터 9일까지 휴가입니다. 다음 달에 </w:t>
            </w:r>
            <w:r w:rsidRPr="00CA5DE4">
              <w:rPr>
                <w:rFonts w:asciiTheme="minorEastAsia" w:eastAsiaTheme="minorEastAsia" w:hAnsiTheme="minorEastAsia" w:cs="Arial" w:hint="eastAsia"/>
                <w:sz w:val="18"/>
                <w:szCs w:val="18"/>
                <w:lang w:eastAsia="ko-KR"/>
              </w:rPr>
              <w:lastRenderedPageBreak/>
              <w:t>친구를</w:t>
            </w:r>
            <w:r>
              <w:rPr>
                <w:rFonts w:asciiTheme="minorEastAsia" w:eastAsiaTheme="minorEastAsia" w:hAnsiTheme="minorEastAsia" w:cs="Arial" w:hint="eastAsia"/>
                <w:sz w:val="18"/>
                <w:szCs w:val="18"/>
                <w:lang w:eastAsia="ko-KR"/>
              </w:rPr>
              <w:t xml:space="preserve"> </w:t>
            </w:r>
            <w:r w:rsidRPr="00CA5DE4">
              <w:rPr>
                <w:rFonts w:asciiTheme="minorEastAsia" w:eastAsiaTheme="minorEastAsia" w:hAnsiTheme="minorEastAsia" w:cs="Arial" w:hint="eastAsia"/>
                <w:sz w:val="18"/>
                <w:szCs w:val="18"/>
                <w:lang w:eastAsia="ko-KR"/>
              </w:rPr>
              <w:t>만나서 쇼핑할 겁니다. 그리고 요리도 하고 운동도 할 겁니다.</w:t>
            </w:r>
          </w:p>
        </w:tc>
        <w:tc>
          <w:tcPr>
            <w:tcW w:w="4395" w:type="dxa"/>
          </w:tcPr>
          <w:p w14:paraId="4A68A0C1" w14:textId="2DA1A6E0" w:rsidR="4C5FD99F" w:rsidRPr="00A42E86" w:rsidRDefault="36B2141A"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lastRenderedPageBreak/>
              <w:t xml:space="preserve">I live in Korea now. I came to Korea last year. From </w:t>
            </w:r>
            <w:r w:rsidR="00AA1426">
              <w:rPr>
                <w:rFonts w:asciiTheme="minorEastAsia" w:eastAsiaTheme="minorEastAsia" w:hAnsiTheme="minorEastAsia" w:cs="Arial"/>
                <w:color w:val="000000" w:themeColor="text1"/>
                <w:sz w:val="18"/>
                <w:szCs w:val="18"/>
              </w:rPr>
              <w:t>last October</w:t>
            </w:r>
            <w:r w:rsidRPr="00A42E86">
              <w:rPr>
                <w:rFonts w:asciiTheme="minorEastAsia" w:eastAsiaTheme="minorEastAsia" w:hAnsiTheme="minorEastAsia" w:cs="Arial"/>
                <w:color w:val="000000" w:themeColor="text1"/>
                <w:sz w:val="18"/>
                <w:szCs w:val="18"/>
              </w:rPr>
              <w:t xml:space="preserve"> to August this year, I </w:t>
            </w:r>
            <w:r w:rsidR="00AA1426">
              <w:rPr>
                <w:rFonts w:asciiTheme="minorEastAsia" w:eastAsiaTheme="minorEastAsia" w:hAnsiTheme="minorEastAsia" w:cs="Arial"/>
                <w:color w:val="000000" w:themeColor="text1"/>
                <w:sz w:val="18"/>
                <w:szCs w:val="18"/>
              </w:rPr>
              <w:t>studied</w:t>
            </w:r>
            <w:r w:rsidRPr="00A42E86">
              <w:rPr>
                <w:rFonts w:asciiTheme="minorEastAsia" w:eastAsiaTheme="minorEastAsia" w:hAnsiTheme="minorEastAsia" w:cs="Arial"/>
                <w:color w:val="000000" w:themeColor="text1"/>
                <w:sz w:val="18"/>
                <w:szCs w:val="18"/>
              </w:rPr>
              <w:t xml:space="preserve"> Korean at a language school. I got a job at a Korean company after learning Korean.</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I work for a Korean company now. I work out after work. And I like shopping, so I go shopping often. If I get off work early, I meet friend</w:t>
            </w:r>
            <w:r w:rsidR="00173572">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and</w:t>
            </w:r>
            <w:r w:rsidR="00173572">
              <w:rPr>
                <w:rFonts w:asciiTheme="minorEastAsia" w:eastAsiaTheme="minorEastAsia" w:hAnsiTheme="minorEastAsia" w:cs="Arial"/>
                <w:color w:val="000000" w:themeColor="text1"/>
                <w:sz w:val="18"/>
                <w:szCs w:val="18"/>
              </w:rPr>
              <w:t xml:space="preserve"> we</w:t>
            </w:r>
            <w:r w:rsidRPr="00A42E86">
              <w:rPr>
                <w:rFonts w:asciiTheme="minorEastAsia" w:eastAsiaTheme="minorEastAsia" w:hAnsiTheme="minorEastAsia" w:cs="Arial"/>
                <w:color w:val="000000" w:themeColor="text1"/>
                <w:sz w:val="18"/>
                <w:szCs w:val="18"/>
              </w:rPr>
              <w:t xml:space="preserve"> go to the mall. And if I have time, I cook.</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But these days, I work overtime a lot. I'm busy because I have a lot of meetings and work. I finish work late every day. So I rarely work out these days. I </w:t>
            </w:r>
            <w:r w:rsidR="00E271EB">
              <w:rPr>
                <w:rFonts w:asciiTheme="minorEastAsia" w:eastAsiaTheme="minorEastAsia" w:hAnsiTheme="minorEastAsia" w:cs="Arial"/>
                <w:color w:val="000000" w:themeColor="text1"/>
                <w:sz w:val="18"/>
                <w:szCs w:val="18"/>
              </w:rPr>
              <w:t>rarely</w:t>
            </w:r>
            <w:r w:rsidRPr="00A42E86">
              <w:rPr>
                <w:rFonts w:asciiTheme="minorEastAsia" w:eastAsiaTheme="minorEastAsia" w:hAnsiTheme="minorEastAsia" w:cs="Arial"/>
                <w:color w:val="000000" w:themeColor="text1"/>
                <w:sz w:val="18"/>
                <w:szCs w:val="18"/>
              </w:rPr>
              <w:t xml:space="preserve"> me</w:t>
            </w:r>
            <w:r w:rsidR="00E271EB">
              <w:rPr>
                <w:rFonts w:asciiTheme="minorEastAsia" w:eastAsiaTheme="minorEastAsia" w:hAnsiTheme="minorEastAsia" w:cs="Arial"/>
                <w:color w:val="000000" w:themeColor="text1"/>
                <w:sz w:val="18"/>
                <w:szCs w:val="18"/>
              </w:rPr>
              <w:t>e</w:t>
            </w:r>
            <w:r w:rsidRPr="00A42E86">
              <w:rPr>
                <w:rFonts w:asciiTheme="minorEastAsia" w:eastAsiaTheme="minorEastAsia" w:hAnsiTheme="minorEastAsia" w:cs="Arial"/>
                <w:color w:val="000000" w:themeColor="text1"/>
                <w:sz w:val="18"/>
                <w:szCs w:val="18"/>
              </w:rPr>
              <w:t>t my friends and go shopping.</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I'm going on vacation in a month. I'm on vacation from the 4th to the 9th of next month. I'm going to meet my friend and go shopping next month. And I will cook and exercise.</w:t>
            </w:r>
          </w:p>
        </w:tc>
      </w:tr>
      <w:tr w:rsidR="4C5FD99F" w:rsidRPr="00A42E86" w14:paraId="426BECFB" w14:textId="77777777" w:rsidTr="00105498">
        <w:trPr>
          <w:trHeight w:val="300"/>
        </w:trPr>
        <w:tc>
          <w:tcPr>
            <w:tcW w:w="988" w:type="dxa"/>
            <w:vAlign w:val="center"/>
          </w:tcPr>
          <w:p w14:paraId="79C41149" w14:textId="30E23D38"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11</w:t>
            </w:r>
          </w:p>
        </w:tc>
        <w:tc>
          <w:tcPr>
            <w:tcW w:w="3977" w:type="dxa"/>
          </w:tcPr>
          <w:p w14:paraId="7F92B4AB" w14:textId="5A6BBBCC" w:rsidR="00C70262" w:rsidRDefault="00C70262" w:rsidP="00C70262">
            <w:pPr>
              <w:rPr>
                <w:rFonts w:asciiTheme="minorEastAsia" w:eastAsiaTheme="minorEastAsia" w:hAnsiTheme="minorEastAsia" w:cs="Arial"/>
                <w:sz w:val="18"/>
                <w:szCs w:val="18"/>
                <w:lang w:eastAsia="ko-KR"/>
              </w:rPr>
            </w:pPr>
            <w:r w:rsidRPr="00C70262">
              <w:rPr>
                <w:rFonts w:asciiTheme="minorEastAsia" w:eastAsiaTheme="minorEastAsia" w:hAnsiTheme="minorEastAsia" w:cs="Arial" w:hint="eastAsia"/>
                <w:sz w:val="18"/>
                <w:szCs w:val="18"/>
                <w:lang w:eastAsia="ko-KR"/>
              </w:rPr>
              <w:t>저는 완입니다. 제 친구 메이는 이번 달</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27일에 고향으로 돌아갑니다. 저는 처음에 한국</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생활이 많이 어려웠습니다. 메이는 저를 많이 도와줬습니다. 그래서 저는 메이가 태국에</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돌아가기 전에 파티를 준비할 겁니다. 우리 집에 메이와 친구들을 초대해서 같이 음식을</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먹고 싶습니다. 한국 친구와 미국 친구를 초대할 겁니다. 여러 나라 음식을 준비할 겁니다.</w:t>
            </w:r>
          </w:p>
          <w:p w14:paraId="7E0014B8" w14:textId="77777777" w:rsidR="00C70262" w:rsidRPr="00C70262" w:rsidRDefault="00C70262" w:rsidP="00C70262">
            <w:pPr>
              <w:rPr>
                <w:rFonts w:asciiTheme="minorEastAsia" w:eastAsiaTheme="minorEastAsia" w:hAnsiTheme="minorEastAsia" w:cs="Arial"/>
                <w:sz w:val="18"/>
                <w:szCs w:val="18"/>
                <w:lang w:eastAsia="ko-KR"/>
              </w:rPr>
            </w:pPr>
          </w:p>
          <w:p w14:paraId="3A2A0A05" w14:textId="77777777" w:rsidR="00C70262" w:rsidRPr="00C70262" w:rsidRDefault="00C70262" w:rsidP="00C70262">
            <w:pPr>
              <w:rPr>
                <w:rFonts w:asciiTheme="minorEastAsia" w:eastAsiaTheme="minorEastAsia" w:hAnsiTheme="minorEastAsia" w:cs="Arial"/>
                <w:sz w:val="18"/>
                <w:szCs w:val="18"/>
                <w:lang w:eastAsia="ko-KR"/>
              </w:rPr>
            </w:pPr>
            <w:r w:rsidRPr="00C70262">
              <w:rPr>
                <w:rFonts w:asciiTheme="minorEastAsia" w:eastAsiaTheme="minorEastAsia" w:hAnsiTheme="minorEastAsia" w:cs="Arial" w:hint="eastAsia"/>
                <w:sz w:val="18"/>
                <w:szCs w:val="18"/>
                <w:lang w:eastAsia="ko-KR"/>
              </w:rPr>
              <w:t>저는 태국 요리는 잘하지만 한국 요리는 못합니다. 그래서 태국 음식을 요리하고 한국</w:t>
            </w:r>
          </w:p>
          <w:p w14:paraId="1BDA889B" w14:textId="05D98601" w:rsidR="00C70262" w:rsidRPr="00C70262" w:rsidRDefault="00C70262" w:rsidP="00C70262">
            <w:pPr>
              <w:rPr>
                <w:rFonts w:asciiTheme="minorEastAsia" w:eastAsiaTheme="minorEastAsia" w:hAnsiTheme="minorEastAsia" w:cs="Arial"/>
                <w:sz w:val="18"/>
                <w:szCs w:val="18"/>
                <w:lang w:eastAsia="ko-KR"/>
              </w:rPr>
            </w:pPr>
            <w:r w:rsidRPr="00C70262">
              <w:rPr>
                <w:rFonts w:asciiTheme="minorEastAsia" w:eastAsiaTheme="minorEastAsia" w:hAnsiTheme="minorEastAsia" w:cs="Arial" w:hint="eastAsia"/>
                <w:sz w:val="18"/>
                <w:szCs w:val="18"/>
                <w:lang w:eastAsia="ko-KR"/>
              </w:rPr>
              <w:t>음식은 주문할 겁니다. 한국에서는 음식 배달이 정말 빠릅니다. 그리고 미국 음식은 켈리 씨가</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만들어서 올 겁니다. 친구들이 오기 전에 집을 청소하고 음식도 준비할 겁니다.</w:t>
            </w:r>
          </w:p>
          <w:p w14:paraId="672A8713" w14:textId="77777777" w:rsidR="00C70262" w:rsidRDefault="00C70262" w:rsidP="00C70262">
            <w:pPr>
              <w:rPr>
                <w:rFonts w:asciiTheme="minorEastAsia" w:eastAsiaTheme="minorEastAsia" w:hAnsiTheme="minorEastAsia" w:cs="Arial"/>
                <w:sz w:val="18"/>
                <w:szCs w:val="18"/>
                <w:lang w:eastAsia="ko-KR"/>
              </w:rPr>
            </w:pPr>
          </w:p>
          <w:p w14:paraId="444F82F0" w14:textId="35FDDD96" w:rsidR="4C5FD99F" w:rsidRPr="00A42E86" w:rsidRDefault="00C70262" w:rsidP="00C70262">
            <w:pPr>
              <w:rPr>
                <w:rFonts w:asciiTheme="minorEastAsia" w:eastAsiaTheme="minorEastAsia" w:hAnsiTheme="minorEastAsia" w:cs="Arial"/>
                <w:sz w:val="18"/>
                <w:szCs w:val="18"/>
                <w:lang w:eastAsia="ko-KR"/>
              </w:rPr>
            </w:pPr>
            <w:r w:rsidRPr="00C70262">
              <w:rPr>
                <w:rFonts w:asciiTheme="minorEastAsia" w:eastAsiaTheme="minorEastAsia" w:hAnsiTheme="minorEastAsia" w:cs="Arial" w:hint="eastAsia"/>
                <w:sz w:val="18"/>
                <w:szCs w:val="18"/>
                <w:lang w:eastAsia="ko-KR"/>
              </w:rPr>
              <w:t>친구들과 같이 음식을 먹고 이야기도 많이 하고 싶습니다. 그리고 노래를 부르러 노래방에</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갈 겁니다. 같이 춤도 추고 재미있게 놀고 싶습니다. 메이가 돌아가기 전에 사진도 많이 찍을</w:t>
            </w:r>
            <w:r>
              <w:rPr>
                <w:rFonts w:asciiTheme="minorEastAsia" w:eastAsiaTheme="minorEastAsia" w:hAnsiTheme="minorEastAsia" w:cs="Arial" w:hint="eastAsia"/>
                <w:sz w:val="18"/>
                <w:szCs w:val="18"/>
                <w:lang w:eastAsia="ko-KR"/>
              </w:rPr>
              <w:t xml:space="preserve"> </w:t>
            </w:r>
            <w:r w:rsidRPr="00C70262">
              <w:rPr>
                <w:rFonts w:asciiTheme="minorEastAsia" w:eastAsiaTheme="minorEastAsia" w:hAnsiTheme="minorEastAsia" w:cs="Arial" w:hint="eastAsia"/>
                <w:sz w:val="18"/>
                <w:szCs w:val="18"/>
                <w:lang w:eastAsia="ko-KR"/>
              </w:rPr>
              <w:t>겁니다.</w:t>
            </w:r>
          </w:p>
        </w:tc>
        <w:tc>
          <w:tcPr>
            <w:tcW w:w="4395" w:type="dxa"/>
          </w:tcPr>
          <w:p w14:paraId="5C6535D3" w14:textId="77777777" w:rsidR="00053CA1" w:rsidRDefault="47DC3F1C" w:rsidP="45224001">
            <w:pPr>
              <w:rPr>
                <w:rFonts w:asciiTheme="minorEastAsia" w:eastAsiaTheme="minorEastAsia" w:hAnsiTheme="minorEastAsia" w:cs="Arial"/>
                <w:color w:val="000000" w:themeColor="text1"/>
                <w:sz w:val="18"/>
                <w:szCs w:val="18"/>
              </w:rPr>
            </w:pPr>
            <w:r w:rsidRPr="00A42E86">
              <w:rPr>
                <w:rFonts w:asciiTheme="minorEastAsia" w:eastAsiaTheme="minorEastAsia" w:hAnsiTheme="minorEastAsia" w:cs="Arial"/>
                <w:color w:val="000000" w:themeColor="text1"/>
                <w:sz w:val="18"/>
                <w:szCs w:val="18"/>
              </w:rPr>
              <w:t>I'm W</w:t>
            </w:r>
            <w:r w:rsidR="00083947">
              <w:rPr>
                <w:rFonts w:asciiTheme="minorEastAsia" w:eastAsiaTheme="minorEastAsia" w:hAnsiTheme="minorEastAsia" w:cs="Arial"/>
                <w:color w:val="000000" w:themeColor="text1"/>
                <w:sz w:val="18"/>
                <w:szCs w:val="18"/>
              </w:rPr>
              <w:t>a</w:t>
            </w:r>
            <w:r w:rsidRPr="00A42E86">
              <w:rPr>
                <w:rFonts w:asciiTheme="minorEastAsia" w:eastAsiaTheme="minorEastAsia" w:hAnsiTheme="minorEastAsia" w:cs="Arial"/>
                <w:color w:val="000000" w:themeColor="text1"/>
                <w:sz w:val="18"/>
                <w:szCs w:val="18"/>
              </w:rPr>
              <w:t>an. My friend M</w:t>
            </w:r>
            <w:r w:rsidR="00083947">
              <w:rPr>
                <w:rFonts w:asciiTheme="minorEastAsia" w:eastAsiaTheme="minorEastAsia" w:hAnsiTheme="minorEastAsia" w:cs="Arial"/>
                <w:color w:val="000000" w:themeColor="text1"/>
                <w:sz w:val="18"/>
                <w:szCs w:val="18"/>
              </w:rPr>
              <w:t>ei</w:t>
            </w:r>
            <w:r w:rsidRPr="00A42E86">
              <w:rPr>
                <w:rFonts w:asciiTheme="minorEastAsia" w:eastAsiaTheme="minorEastAsia" w:hAnsiTheme="minorEastAsia" w:cs="Arial"/>
                <w:color w:val="000000" w:themeColor="text1"/>
                <w:sz w:val="18"/>
                <w:szCs w:val="18"/>
              </w:rPr>
              <w:t xml:space="preserve"> is going back to her hometown on the 27th of this month. Life in Korea was very difficult for me at first. M</w:t>
            </w:r>
            <w:r w:rsidR="00AC4005">
              <w:rPr>
                <w:rFonts w:asciiTheme="minorEastAsia" w:eastAsiaTheme="minorEastAsia" w:hAnsiTheme="minorEastAsia" w:cs="Arial"/>
                <w:color w:val="000000" w:themeColor="text1"/>
                <w:sz w:val="18"/>
                <w:szCs w:val="18"/>
              </w:rPr>
              <w:t>ei</w:t>
            </w:r>
            <w:r w:rsidRPr="00A42E86">
              <w:rPr>
                <w:rFonts w:asciiTheme="minorEastAsia" w:eastAsiaTheme="minorEastAsia" w:hAnsiTheme="minorEastAsia" w:cs="Arial"/>
                <w:color w:val="000000" w:themeColor="text1"/>
                <w:sz w:val="18"/>
                <w:szCs w:val="18"/>
              </w:rPr>
              <w:t xml:space="preserve"> helped me a lot. So I will prepare a party before M</w:t>
            </w:r>
            <w:r w:rsidR="00AC4005">
              <w:rPr>
                <w:rFonts w:asciiTheme="minorEastAsia" w:eastAsiaTheme="minorEastAsia" w:hAnsiTheme="minorEastAsia" w:cs="Arial"/>
                <w:color w:val="000000" w:themeColor="text1"/>
                <w:sz w:val="18"/>
                <w:szCs w:val="18"/>
              </w:rPr>
              <w:t>ei</w:t>
            </w:r>
            <w:r w:rsidRPr="00A42E86">
              <w:rPr>
                <w:rFonts w:asciiTheme="minorEastAsia" w:eastAsiaTheme="minorEastAsia" w:hAnsiTheme="minorEastAsia" w:cs="Arial"/>
                <w:color w:val="000000" w:themeColor="text1"/>
                <w:sz w:val="18"/>
                <w:szCs w:val="18"/>
              </w:rPr>
              <w:t xml:space="preserve"> goes back to Thailand. I want to invite M</w:t>
            </w:r>
            <w:r w:rsidR="00AC4005">
              <w:rPr>
                <w:rFonts w:asciiTheme="minorEastAsia" w:eastAsiaTheme="minorEastAsia" w:hAnsiTheme="minorEastAsia" w:cs="Arial"/>
                <w:color w:val="000000" w:themeColor="text1"/>
                <w:sz w:val="18"/>
                <w:szCs w:val="18"/>
              </w:rPr>
              <w:t>ei</w:t>
            </w:r>
            <w:r w:rsidRPr="00A42E86">
              <w:rPr>
                <w:rFonts w:asciiTheme="minorEastAsia" w:eastAsiaTheme="minorEastAsia" w:hAnsiTheme="minorEastAsia" w:cs="Arial"/>
                <w:color w:val="000000" w:themeColor="text1"/>
                <w:sz w:val="18"/>
                <w:szCs w:val="18"/>
              </w:rPr>
              <w:t xml:space="preserve"> and friends to my house and eat together. I will invite my Korean and American friends. I will prepare food from many countries. </w:t>
            </w:r>
          </w:p>
          <w:p w14:paraId="63BD1C49" w14:textId="77777777" w:rsidR="00053CA1" w:rsidRDefault="00053CA1" w:rsidP="45224001">
            <w:pPr>
              <w:rPr>
                <w:rFonts w:asciiTheme="minorEastAsia" w:eastAsiaTheme="minorEastAsia" w:hAnsiTheme="minorEastAsia" w:cs="Arial"/>
                <w:color w:val="000000" w:themeColor="text1"/>
                <w:sz w:val="18"/>
                <w:szCs w:val="18"/>
              </w:rPr>
            </w:pPr>
          </w:p>
          <w:p w14:paraId="27FFE435" w14:textId="6A5E83EE" w:rsidR="4C5FD99F" w:rsidRPr="00A42E86" w:rsidRDefault="47DC3F1C"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t xml:space="preserve">I am good at Thai food, but I am not good at Korean food. So I will cook Thai food and order Korean food. Food delivery is really fast in Korea. And American food will be made by Kelly. I will clean the house and prepare food before my friends </w:t>
            </w:r>
            <w:r w:rsidR="001A287F">
              <w:rPr>
                <w:rFonts w:asciiTheme="minorEastAsia" w:eastAsiaTheme="minorEastAsia" w:hAnsiTheme="minorEastAsia" w:cs="Arial"/>
                <w:color w:val="000000" w:themeColor="text1"/>
                <w:sz w:val="18"/>
                <w:szCs w:val="18"/>
              </w:rPr>
              <w:t>come</w:t>
            </w:r>
            <w:r w:rsidRPr="00A42E86">
              <w:rPr>
                <w:rFonts w:asciiTheme="minorEastAsia" w:eastAsiaTheme="minorEastAsia" w:hAnsiTheme="minorEastAsia" w:cs="Arial"/>
                <w:color w:val="000000" w:themeColor="text1"/>
                <w:sz w:val="18"/>
                <w:szCs w:val="18"/>
              </w:rPr>
              <w:t>.</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I want to eat food and talk a lot with my friends. And I'm going to karaoke to sing. I want to dance and have fun together. I'll take a lot of pictures before May goes back.</w:t>
            </w:r>
          </w:p>
        </w:tc>
      </w:tr>
      <w:tr w:rsidR="4C5FD99F" w:rsidRPr="00A42E86" w14:paraId="54FA8891" w14:textId="77777777" w:rsidTr="00105498">
        <w:trPr>
          <w:trHeight w:val="300"/>
        </w:trPr>
        <w:tc>
          <w:tcPr>
            <w:tcW w:w="988" w:type="dxa"/>
            <w:vAlign w:val="center"/>
          </w:tcPr>
          <w:p w14:paraId="0EA22ADB" w14:textId="04788D87"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12</w:t>
            </w:r>
          </w:p>
        </w:tc>
        <w:tc>
          <w:tcPr>
            <w:tcW w:w="3977" w:type="dxa"/>
          </w:tcPr>
          <w:p w14:paraId="2A1B9181" w14:textId="77777777" w:rsidR="00B56A45" w:rsidRP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저는 미유입니다. 저는 한국인 남자친구가 있습니다. 제 친구 사나 씨가 남자친구를</w:t>
            </w:r>
          </w:p>
          <w:p w14:paraId="5195A5A5" w14:textId="3184ACE0" w:rsid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소개했습니다. 그리고 지금까지 3년을 사귀었습니다. 한국어와 한국 문화가 많이 어려웠지만</w:t>
            </w:r>
            <w:r>
              <w:rPr>
                <w:rFonts w:asciiTheme="minorEastAsia" w:eastAsiaTheme="minorEastAsia" w:hAnsiTheme="minorEastAsia" w:cs="Arial" w:hint="eastAsia"/>
                <w:sz w:val="18"/>
                <w:szCs w:val="18"/>
                <w:lang w:eastAsia="ko-KR"/>
              </w:rPr>
              <w:t xml:space="preserve"> </w:t>
            </w:r>
            <w:r w:rsidRPr="00B56A45">
              <w:rPr>
                <w:rFonts w:asciiTheme="minorEastAsia" w:eastAsiaTheme="minorEastAsia" w:hAnsiTheme="minorEastAsia" w:cs="Arial" w:hint="eastAsia"/>
                <w:sz w:val="18"/>
                <w:szCs w:val="18"/>
                <w:lang w:eastAsia="ko-KR"/>
              </w:rPr>
              <w:t>남자친구가 저를 많이</w:t>
            </w:r>
            <w:r>
              <w:rPr>
                <w:rFonts w:asciiTheme="minorEastAsia" w:eastAsiaTheme="minorEastAsia" w:hAnsiTheme="minorEastAsia" w:cs="Arial" w:hint="eastAsia"/>
                <w:sz w:val="18"/>
                <w:szCs w:val="18"/>
                <w:lang w:eastAsia="ko-KR"/>
              </w:rPr>
              <w:t xml:space="preserve"> </w:t>
            </w:r>
            <w:r w:rsidRPr="00B56A45">
              <w:rPr>
                <w:rFonts w:asciiTheme="minorEastAsia" w:eastAsiaTheme="minorEastAsia" w:hAnsiTheme="minorEastAsia" w:cs="Arial" w:hint="eastAsia"/>
                <w:sz w:val="18"/>
                <w:szCs w:val="18"/>
                <w:lang w:eastAsia="ko-KR"/>
              </w:rPr>
              <w:t>도와줬습니다. 남자친구가 멋있고 친절해서 제가 먼저 고백했습니다.</w:t>
            </w:r>
          </w:p>
          <w:p w14:paraId="6D152BAE" w14:textId="77777777" w:rsidR="00B56A45" w:rsidRPr="00B56A45" w:rsidRDefault="00B56A45" w:rsidP="00B56A45">
            <w:pPr>
              <w:rPr>
                <w:rFonts w:asciiTheme="minorEastAsia" w:eastAsiaTheme="minorEastAsia" w:hAnsiTheme="minorEastAsia" w:cs="Arial"/>
                <w:sz w:val="18"/>
                <w:szCs w:val="18"/>
                <w:lang w:eastAsia="ko-KR"/>
              </w:rPr>
            </w:pPr>
          </w:p>
          <w:p w14:paraId="75008C1F" w14:textId="77777777" w:rsidR="00B56A45" w:rsidRP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그런데 한국 남자는 모두 군대에 가야 합니다. 그래서 남자친구도 올해 군대에 가려고</w:t>
            </w:r>
          </w:p>
          <w:p w14:paraId="310C71A8" w14:textId="60399DBB" w:rsidR="00B56A45" w:rsidRP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합니다. 남자친구가 군대에 가기 전에 우리는 데이트도 많이 하고 여행도 가려고 합니다.</w:t>
            </w:r>
          </w:p>
          <w:p w14:paraId="4570FF31" w14:textId="77777777" w:rsid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남자친구는 군대에 다녀온 후에 다시 공부해서 대학교를 졸업하려고 합니다.</w:t>
            </w:r>
          </w:p>
          <w:p w14:paraId="381BF14E" w14:textId="77777777" w:rsidR="00B56A45" w:rsidRPr="00B56A45" w:rsidRDefault="00B56A45" w:rsidP="00B56A45">
            <w:pPr>
              <w:rPr>
                <w:rFonts w:asciiTheme="minorEastAsia" w:eastAsiaTheme="minorEastAsia" w:hAnsiTheme="minorEastAsia" w:cs="Arial"/>
                <w:sz w:val="18"/>
                <w:szCs w:val="18"/>
                <w:lang w:eastAsia="ko-KR"/>
              </w:rPr>
            </w:pPr>
          </w:p>
          <w:p w14:paraId="1AFAC761" w14:textId="77777777" w:rsidR="00B56A45" w:rsidRPr="00B56A45"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t>저도 남자친구가 군대에 간 후에 영국에서 1년쯤 영어를 배우고 싶습니다. 그리고 한국에</w:t>
            </w:r>
          </w:p>
          <w:p w14:paraId="1F6C5B6D" w14:textId="21BFA025" w:rsidR="4C5FD99F" w:rsidRPr="00A42E86" w:rsidRDefault="00B56A45" w:rsidP="00B56A45">
            <w:pPr>
              <w:rPr>
                <w:rFonts w:asciiTheme="minorEastAsia" w:eastAsiaTheme="minorEastAsia" w:hAnsiTheme="minorEastAsia" w:cs="Arial"/>
                <w:sz w:val="18"/>
                <w:szCs w:val="18"/>
                <w:lang w:eastAsia="ko-KR"/>
              </w:rPr>
            </w:pPr>
            <w:r w:rsidRPr="00B56A45">
              <w:rPr>
                <w:rFonts w:asciiTheme="minorEastAsia" w:eastAsiaTheme="minorEastAsia" w:hAnsiTheme="minorEastAsia" w:cs="Arial" w:hint="eastAsia"/>
                <w:sz w:val="18"/>
                <w:szCs w:val="18"/>
                <w:lang w:eastAsia="ko-KR"/>
              </w:rPr>
              <w:lastRenderedPageBreak/>
              <w:t>돌아와서 대학교를 졸업한 후에 취직하려고 합니다.</w:t>
            </w:r>
          </w:p>
        </w:tc>
        <w:tc>
          <w:tcPr>
            <w:tcW w:w="4395" w:type="dxa"/>
          </w:tcPr>
          <w:p w14:paraId="27CABB6C" w14:textId="0AAAECB2" w:rsidR="4C5FD99F" w:rsidRPr="00A42E86" w:rsidRDefault="0C638890"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lastRenderedPageBreak/>
              <w:t>I'm Miyu. I have a Korean boyfriend. My friend Sana introduced her boyfriend. We met because Sana introduced us. And we've been dating for three years now. Korean language and Korean culture were very difficult, but my boyfriend helped me a lot. My boyfriend is cool and kind, so I confessed first.</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But all Korean men have to go to the army. So my boyfriend is going to join the army this year. We are going to go on a lot of dates and travel before my boyfriend goes to the army. My boyfriend is </w:t>
            </w:r>
            <w:r w:rsidR="00315204">
              <w:rPr>
                <w:rFonts w:asciiTheme="minorEastAsia" w:eastAsiaTheme="minorEastAsia" w:hAnsiTheme="minorEastAsia" w:cs="Arial"/>
                <w:color w:val="000000" w:themeColor="text1"/>
                <w:sz w:val="18"/>
                <w:szCs w:val="18"/>
              </w:rPr>
              <w:t>going to continue his studies</w:t>
            </w:r>
            <w:r w:rsidRPr="00A42E86">
              <w:rPr>
                <w:rFonts w:asciiTheme="minorEastAsia" w:eastAsiaTheme="minorEastAsia" w:hAnsiTheme="minorEastAsia" w:cs="Arial"/>
                <w:color w:val="000000" w:themeColor="text1"/>
                <w:sz w:val="18"/>
                <w:szCs w:val="18"/>
              </w:rPr>
              <w:t xml:space="preserve"> and graduate from university after serving in the army.</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I also want to learn English in England for about a year after my boyfriend joins the army. And I'm </w:t>
            </w:r>
            <w:r w:rsidRPr="00A42E86">
              <w:rPr>
                <w:rFonts w:asciiTheme="minorEastAsia" w:eastAsiaTheme="minorEastAsia" w:hAnsiTheme="minorEastAsia" w:cs="Arial"/>
                <w:color w:val="000000" w:themeColor="text1"/>
                <w:sz w:val="18"/>
                <w:szCs w:val="18"/>
              </w:rPr>
              <w:lastRenderedPageBreak/>
              <w:t>going to get a job after I graduate from university after I come back to Korea.</w:t>
            </w:r>
          </w:p>
        </w:tc>
      </w:tr>
      <w:tr w:rsidR="4C5FD99F" w:rsidRPr="00A42E86" w14:paraId="5C5E3295" w14:textId="77777777" w:rsidTr="00105498">
        <w:trPr>
          <w:trHeight w:val="300"/>
        </w:trPr>
        <w:tc>
          <w:tcPr>
            <w:tcW w:w="988" w:type="dxa"/>
            <w:vAlign w:val="center"/>
          </w:tcPr>
          <w:p w14:paraId="75747E9B" w14:textId="4A097B6D"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lastRenderedPageBreak/>
              <w:t>13</w:t>
            </w:r>
          </w:p>
        </w:tc>
        <w:tc>
          <w:tcPr>
            <w:tcW w:w="3977" w:type="dxa"/>
          </w:tcPr>
          <w:p w14:paraId="33897169" w14:textId="350F1C5D"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r>
              <w:rPr>
                <w:rFonts w:ascii="NotoSansCJKkr-Light" w:eastAsia="NotoSansCJKkr-Light" w:cs="NotoSansCJKkr-Light" w:hint="eastAsia"/>
                <w:noProof w:val="0"/>
                <w:sz w:val="20"/>
                <w:szCs w:val="20"/>
                <w:lang w:eastAsia="ko-KR"/>
              </w:rPr>
              <w:t>한국에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여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겨울</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계절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있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봄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보통</w:t>
            </w:r>
            <w:r>
              <w:rPr>
                <w:rFonts w:ascii="NotoSansCJKkr-Light" w:eastAsia="NotoSansCJKkr-Light" w:cs="NotoSansCJKkr-Light"/>
                <w:noProof w:val="0"/>
                <w:sz w:val="20"/>
                <w:szCs w:val="20"/>
                <w:lang w:eastAsia="ko-KR"/>
              </w:rPr>
              <w:t xml:space="preserve"> 3</w:t>
            </w:r>
            <w:r>
              <w:rPr>
                <w:rFonts w:ascii="NotoSansCJKkr-Light" w:eastAsia="NotoSansCJKkr-Light" w:cs="NotoSansCJKkr-Light" w:hint="eastAsia"/>
                <w:noProof w:val="0"/>
                <w:sz w:val="20"/>
                <w:szCs w:val="20"/>
                <w:lang w:eastAsia="ko-KR"/>
              </w:rPr>
              <w:t>월부터</w:t>
            </w:r>
            <w:r>
              <w:rPr>
                <w:rFonts w:ascii="NotoSansCJKkr-Light" w:eastAsia="NotoSansCJKkr-Light" w:cs="NotoSansCJKkr-Light"/>
                <w:noProof w:val="0"/>
                <w:sz w:val="20"/>
                <w:szCs w:val="20"/>
                <w:lang w:eastAsia="ko-KR"/>
              </w:rPr>
              <w:t xml:space="preserve"> 5</w:t>
            </w:r>
            <w:r>
              <w:rPr>
                <w:rFonts w:ascii="NotoSansCJKkr-Light" w:eastAsia="NotoSansCJKkr-Light" w:cs="NotoSansCJKkr-Light" w:hint="eastAsia"/>
                <w:noProof w:val="0"/>
                <w:sz w:val="20"/>
                <w:szCs w:val="20"/>
                <w:lang w:eastAsia="ko-KR"/>
              </w:rPr>
              <w:t>월까지예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날씨가 따뜻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꽃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많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피어서</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람들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꽃구경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리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날씨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좋으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공원으로</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소풍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요</w:t>
            </w:r>
            <w:r>
              <w:rPr>
                <w:rFonts w:ascii="NotoSansCJKkr-Light" w:eastAsia="NotoSansCJKkr-Light" w:cs="NotoSansCJKkr-Light"/>
                <w:noProof w:val="0"/>
                <w:sz w:val="20"/>
                <w:szCs w:val="20"/>
                <w:lang w:eastAsia="ko-KR"/>
              </w:rPr>
              <w:t>.</w:t>
            </w:r>
          </w:p>
          <w:p w14:paraId="60858421" w14:textId="77777777"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p>
          <w:p w14:paraId="7EF7A817" w14:textId="4D90A137"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r>
              <w:rPr>
                <w:rFonts w:ascii="NotoSansCJKkr-Light" w:eastAsia="NotoSansCJKkr-Light" w:cs="NotoSansCJKkr-Light" w:hint="eastAsia"/>
                <w:noProof w:val="0"/>
                <w:sz w:val="20"/>
                <w:szCs w:val="20"/>
                <w:lang w:eastAsia="ko-KR"/>
              </w:rPr>
              <w:t>여름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보통</w:t>
            </w:r>
            <w:r>
              <w:rPr>
                <w:rFonts w:ascii="NotoSansCJKkr-Light" w:eastAsia="NotoSansCJKkr-Light" w:cs="NotoSansCJKkr-Light"/>
                <w:noProof w:val="0"/>
                <w:sz w:val="20"/>
                <w:szCs w:val="20"/>
                <w:lang w:eastAsia="ko-KR"/>
              </w:rPr>
              <w:t xml:space="preserve"> 6</w:t>
            </w:r>
            <w:r>
              <w:rPr>
                <w:rFonts w:ascii="NotoSansCJKkr-Light" w:eastAsia="NotoSansCJKkr-Light" w:cs="NotoSansCJKkr-Light" w:hint="eastAsia"/>
                <w:noProof w:val="0"/>
                <w:sz w:val="20"/>
                <w:szCs w:val="20"/>
                <w:lang w:eastAsia="ko-KR"/>
              </w:rPr>
              <w:t>월부터</w:t>
            </w:r>
            <w:r>
              <w:rPr>
                <w:rFonts w:ascii="NotoSansCJKkr-Light" w:eastAsia="NotoSansCJKkr-Light" w:cs="NotoSansCJKkr-Light"/>
                <w:noProof w:val="0"/>
                <w:sz w:val="20"/>
                <w:szCs w:val="20"/>
                <w:lang w:eastAsia="ko-KR"/>
              </w:rPr>
              <w:t xml:space="preserve"> 8</w:t>
            </w:r>
            <w:r>
              <w:rPr>
                <w:rFonts w:ascii="NotoSansCJKkr-Light" w:eastAsia="NotoSansCJKkr-Light" w:cs="NotoSansCJKkr-Light" w:hint="eastAsia"/>
                <w:noProof w:val="0"/>
                <w:sz w:val="20"/>
                <w:szCs w:val="20"/>
                <w:lang w:eastAsia="ko-KR"/>
              </w:rPr>
              <w:t>월까지예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여름에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날씨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더워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여름에</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회사원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휴가를</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고 학생들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방학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있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람들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바다에</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서</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수영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리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너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더우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선풍기와 에어컨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켜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러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시원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한국</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람들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여름에</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수박과</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팥빙수를</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자주</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먹어요</w:t>
            </w:r>
            <w:r>
              <w:rPr>
                <w:rFonts w:ascii="NotoSansCJKkr-Light" w:eastAsia="NotoSansCJKkr-Light" w:cs="NotoSansCJKkr-Light"/>
                <w:noProof w:val="0"/>
                <w:sz w:val="20"/>
                <w:szCs w:val="20"/>
                <w:lang w:eastAsia="ko-KR"/>
              </w:rPr>
              <w:t>.</w:t>
            </w:r>
          </w:p>
          <w:p w14:paraId="2FECFF9B" w14:textId="77777777"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p>
          <w:p w14:paraId="69F71BD1" w14:textId="185E5FE7"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r>
              <w:rPr>
                <w:rFonts w:ascii="NotoSansCJKkr-Light" w:eastAsia="NotoSansCJKkr-Light" w:cs="NotoSansCJKkr-Light" w:hint="eastAsia"/>
                <w:noProof w:val="0"/>
                <w:sz w:val="20"/>
                <w:szCs w:val="20"/>
                <w:lang w:eastAsia="ko-KR"/>
              </w:rPr>
              <w:t>가을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보통</w:t>
            </w:r>
            <w:r>
              <w:rPr>
                <w:rFonts w:ascii="NotoSansCJKkr-Light" w:eastAsia="NotoSansCJKkr-Light" w:cs="NotoSansCJKkr-Light"/>
                <w:noProof w:val="0"/>
                <w:sz w:val="20"/>
                <w:szCs w:val="20"/>
                <w:lang w:eastAsia="ko-KR"/>
              </w:rPr>
              <w:t xml:space="preserve"> 9</w:t>
            </w:r>
            <w:r>
              <w:rPr>
                <w:rFonts w:ascii="NotoSansCJKkr-Light" w:eastAsia="NotoSansCJKkr-Light" w:cs="NotoSansCJKkr-Light" w:hint="eastAsia"/>
                <w:noProof w:val="0"/>
                <w:sz w:val="20"/>
                <w:szCs w:val="20"/>
                <w:lang w:eastAsia="ko-KR"/>
              </w:rPr>
              <w:t>월부터</w:t>
            </w:r>
            <w:r>
              <w:rPr>
                <w:rFonts w:ascii="NotoSansCJKkr-Light" w:eastAsia="NotoSansCJKkr-Light" w:cs="NotoSansCJKkr-Light"/>
                <w:noProof w:val="0"/>
                <w:sz w:val="20"/>
                <w:szCs w:val="20"/>
                <w:lang w:eastAsia="ko-KR"/>
              </w:rPr>
              <w:t xml:space="preserve"> 11</w:t>
            </w:r>
            <w:r>
              <w:rPr>
                <w:rFonts w:ascii="NotoSansCJKkr-Light" w:eastAsia="NotoSansCJKkr-Light" w:cs="NotoSansCJKkr-Light" w:hint="eastAsia"/>
                <w:noProof w:val="0"/>
                <w:sz w:val="20"/>
                <w:szCs w:val="20"/>
                <w:lang w:eastAsia="ko-KR"/>
              </w:rPr>
              <w:t>월까지예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을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날씨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쌀쌀해서</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단풍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들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러면 사람들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산에</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단풍</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구경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래서</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을에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산에</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람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아주</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많아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겨울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오기</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전에 낙엽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떨어져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단풍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보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싶으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너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늦게</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가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마세요</w:t>
            </w:r>
            <w:r>
              <w:rPr>
                <w:rFonts w:ascii="NotoSansCJKkr-Light" w:eastAsia="NotoSansCJKkr-Light" w:cs="NotoSansCJKkr-Light"/>
                <w:noProof w:val="0"/>
                <w:sz w:val="20"/>
                <w:szCs w:val="20"/>
                <w:lang w:eastAsia="ko-KR"/>
              </w:rPr>
              <w:t>.</w:t>
            </w:r>
          </w:p>
          <w:p w14:paraId="56CE75FB" w14:textId="77777777" w:rsidR="004E29AC" w:rsidRDefault="004E29AC" w:rsidP="004E29AC">
            <w:pPr>
              <w:widowControl w:val="0"/>
              <w:autoSpaceDE w:val="0"/>
              <w:autoSpaceDN w:val="0"/>
              <w:adjustRightInd w:val="0"/>
              <w:rPr>
                <w:rFonts w:ascii="NotoSansCJKkr-Light" w:eastAsia="NotoSansCJKkr-Light" w:cs="NotoSansCJKkr-Light"/>
                <w:noProof w:val="0"/>
                <w:sz w:val="20"/>
                <w:szCs w:val="20"/>
                <w:lang w:eastAsia="ko-KR"/>
              </w:rPr>
            </w:pPr>
          </w:p>
          <w:p w14:paraId="2CCAAEFD" w14:textId="4708B859" w:rsidR="4C5FD99F" w:rsidRPr="00A42E86" w:rsidRDefault="004E29AC" w:rsidP="004E29AC">
            <w:pPr>
              <w:widowControl w:val="0"/>
              <w:autoSpaceDE w:val="0"/>
              <w:autoSpaceDN w:val="0"/>
              <w:adjustRightInd w:val="0"/>
              <w:rPr>
                <w:rFonts w:asciiTheme="minorEastAsia" w:eastAsiaTheme="minorEastAsia" w:hAnsiTheme="minorEastAsia" w:cs="Arial"/>
                <w:sz w:val="18"/>
                <w:szCs w:val="18"/>
                <w:lang w:eastAsia="ko-KR"/>
              </w:rPr>
            </w:pPr>
            <w:r>
              <w:rPr>
                <w:rFonts w:ascii="NotoSansCJKkr-Light" w:eastAsia="NotoSansCJKkr-Light" w:cs="NotoSansCJKkr-Light" w:hint="eastAsia"/>
                <w:noProof w:val="0"/>
                <w:sz w:val="20"/>
                <w:szCs w:val="20"/>
                <w:lang w:eastAsia="ko-KR"/>
              </w:rPr>
              <w:t>겨울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보통</w:t>
            </w:r>
            <w:r>
              <w:rPr>
                <w:rFonts w:ascii="NotoSansCJKkr-Light" w:eastAsia="NotoSansCJKkr-Light" w:cs="NotoSansCJKkr-Light"/>
                <w:noProof w:val="0"/>
                <w:sz w:val="20"/>
                <w:szCs w:val="20"/>
                <w:lang w:eastAsia="ko-KR"/>
              </w:rPr>
              <w:t xml:space="preserve"> 12</w:t>
            </w:r>
            <w:r>
              <w:rPr>
                <w:rFonts w:ascii="NotoSansCJKkr-Light" w:eastAsia="NotoSansCJKkr-Light" w:cs="NotoSansCJKkr-Light" w:hint="eastAsia"/>
                <w:noProof w:val="0"/>
                <w:sz w:val="20"/>
                <w:szCs w:val="20"/>
                <w:lang w:eastAsia="ko-KR"/>
              </w:rPr>
              <w:t>월부터</w:t>
            </w:r>
            <w:r>
              <w:rPr>
                <w:rFonts w:ascii="NotoSansCJKkr-Light" w:eastAsia="NotoSansCJKkr-Light" w:cs="NotoSansCJKkr-Light"/>
                <w:noProof w:val="0"/>
                <w:sz w:val="20"/>
                <w:szCs w:val="20"/>
                <w:lang w:eastAsia="ko-KR"/>
              </w:rPr>
              <w:t xml:space="preserve"> 2</w:t>
            </w:r>
            <w:r>
              <w:rPr>
                <w:rFonts w:ascii="NotoSansCJKkr-Light" w:eastAsia="NotoSansCJKkr-Light" w:cs="NotoSansCJKkr-Light" w:hint="eastAsia"/>
                <w:noProof w:val="0"/>
                <w:sz w:val="20"/>
                <w:szCs w:val="20"/>
                <w:lang w:eastAsia="ko-KR"/>
              </w:rPr>
              <w:t>월까지예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날씨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많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춥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눈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와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눈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오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사람들이 눈사람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만들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눈싸움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해요</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그리고</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스키와</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스케이트도</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많이</w:t>
            </w:r>
            <w:r>
              <w:rPr>
                <w:rFonts w:ascii="NotoSansCJKkr-Light" w:eastAsia="NotoSansCJKkr-Light" w:cs="NotoSansCJKkr-Light"/>
                <w:noProof w:val="0"/>
                <w:sz w:val="20"/>
                <w:szCs w:val="20"/>
                <w:lang w:eastAsia="ko-KR"/>
              </w:rPr>
              <w:t xml:space="preserve"> </w:t>
            </w:r>
            <w:r>
              <w:rPr>
                <w:rFonts w:ascii="NotoSansCJKkr-Light" w:eastAsia="NotoSansCJKkr-Light" w:cs="NotoSansCJKkr-Light" w:hint="eastAsia"/>
                <w:noProof w:val="0"/>
                <w:sz w:val="20"/>
                <w:szCs w:val="20"/>
                <w:lang w:eastAsia="ko-KR"/>
              </w:rPr>
              <w:t>타요</w:t>
            </w:r>
            <w:r>
              <w:rPr>
                <w:rFonts w:ascii="NotoSansCJKkr-Light" w:eastAsia="NotoSansCJKkr-Light" w:cs="NotoSansCJKkr-Light"/>
                <w:noProof w:val="0"/>
                <w:sz w:val="20"/>
                <w:szCs w:val="20"/>
                <w:lang w:eastAsia="ko-KR"/>
              </w:rPr>
              <w:t>.</w:t>
            </w:r>
          </w:p>
        </w:tc>
        <w:tc>
          <w:tcPr>
            <w:tcW w:w="4395" w:type="dxa"/>
          </w:tcPr>
          <w:p w14:paraId="4BC88525" w14:textId="1FE5042A" w:rsidR="4C5FD99F" w:rsidRPr="00A42E86" w:rsidRDefault="1AA89762"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t xml:space="preserve">There are four seasons in Korea: spring, summer, fall, winter. Spring is usually from March to May. The weather is warm. There are a lot of flowers, so people </w:t>
            </w:r>
            <w:r w:rsidR="00360CBA">
              <w:rPr>
                <w:rFonts w:asciiTheme="minorEastAsia" w:eastAsiaTheme="minorEastAsia" w:hAnsiTheme="minorEastAsia" w:cs="Arial"/>
                <w:color w:val="000000" w:themeColor="text1"/>
                <w:sz w:val="18"/>
                <w:szCs w:val="18"/>
              </w:rPr>
              <w:t>go view</w:t>
            </w:r>
            <w:r w:rsidRPr="00A42E86">
              <w:rPr>
                <w:rFonts w:asciiTheme="minorEastAsia" w:eastAsiaTheme="minorEastAsia" w:hAnsiTheme="minorEastAsia" w:cs="Arial"/>
                <w:color w:val="000000" w:themeColor="text1"/>
                <w:sz w:val="18"/>
                <w:szCs w:val="18"/>
              </w:rPr>
              <w:t xml:space="preserve"> the flowers. And if the weather is nice, </w:t>
            </w:r>
            <w:r w:rsidR="00D45670">
              <w:rPr>
                <w:rFonts w:asciiTheme="minorEastAsia" w:eastAsiaTheme="minorEastAsia" w:hAnsiTheme="minorEastAsia" w:cs="Arial"/>
                <w:color w:val="000000" w:themeColor="text1"/>
                <w:sz w:val="18"/>
                <w:szCs w:val="18"/>
              </w:rPr>
              <w:t>they</w:t>
            </w:r>
            <w:r w:rsidRPr="00A42E86">
              <w:rPr>
                <w:rFonts w:asciiTheme="minorEastAsia" w:eastAsiaTheme="minorEastAsia" w:hAnsiTheme="minorEastAsia" w:cs="Arial"/>
                <w:color w:val="000000" w:themeColor="text1"/>
                <w:sz w:val="18"/>
                <w:szCs w:val="18"/>
              </w:rPr>
              <w:t xml:space="preserve"> go on a picnic to the park.</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Summer is usually from June to August. The weather is hot in summer. In summer, office workers go on vacation and students have </w:t>
            </w:r>
            <w:r w:rsidR="001B54DB">
              <w:rPr>
                <w:rFonts w:asciiTheme="minorEastAsia" w:eastAsiaTheme="minorEastAsia" w:hAnsiTheme="minorEastAsia" w:cs="Arial"/>
                <w:color w:val="000000" w:themeColor="text1"/>
                <w:sz w:val="18"/>
                <w:szCs w:val="18"/>
              </w:rPr>
              <w:t>a school break</w:t>
            </w:r>
            <w:r w:rsidRPr="00A42E86">
              <w:rPr>
                <w:rFonts w:asciiTheme="minorEastAsia" w:eastAsiaTheme="minorEastAsia" w:hAnsiTheme="minorEastAsia" w:cs="Arial"/>
                <w:color w:val="000000" w:themeColor="text1"/>
                <w:sz w:val="18"/>
                <w:szCs w:val="18"/>
              </w:rPr>
              <w:t>. People go to the sea and swim. And if it's too hot,</w:t>
            </w:r>
            <w:r w:rsidR="001B54DB">
              <w:rPr>
                <w:rFonts w:asciiTheme="minorEastAsia" w:eastAsiaTheme="minorEastAsia" w:hAnsiTheme="minorEastAsia" w:cs="Arial"/>
                <w:color w:val="000000" w:themeColor="text1"/>
                <w:sz w:val="18"/>
                <w:szCs w:val="18"/>
              </w:rPr>
              <w:t xml:space="preserve"> they</w:t>
            </w:r>
            <w:r w:rsidRPr="00A42E86">
              <w:rPr>
                <w:rFonts w:asciiTheme="minorEastAsia" w:eastAsiaTheme="minorEastAsia" w:hAnsiTheme="minorEastAsia" w:cs="Arial"/>
                <w:color w:val="000000" w:themeColor="text1"/>
                <w:sz w:val="18"/>
                <w:szCs w:val="18"/>
              </w:rPr>
              <w:t xml:space="preserve"> turn on fan</w:t>
            </w:r>
            <w:r w:rsidR="001B54DB">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and air conditioner</w:t>
            </w:r>
            <w:r w:rsidR="001B54DB">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Then it's cool. Koreans often eat watermelon</w:t>
            </w:r>
            <w:r w:rsidR="00D94475">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and </w:t>
            </w:r>
            <w:r w:rsidR="00D94475">
              <w:rPr>
                <w:rFonts w:asciiTheme="minorEastAsia" w:eastAsiaTheme="minorEastAsia" w:hAnsiTheme="minorEastAsia" w:cs="Arial"/>
                <w:color w:val="000000" w:themeColor="text1"/>
                <w:sz w:val="18"/>
                <w:szCs w:val="18"/>
              </w:rPr>
              <w:t>shaved ice</w:t>
            </w:r>
            <w:r w:rsidRPr="00A42E86">
              <w:rPr>
                <w:rFonts w:asciiTheme="minorEastAsia" w:eastAsiaTheme="minorEastAsia" w:hAnsiTheme="minorEastAsia" w:cs="Arial"/>
                <w:color w:val="000000" w:themeColor="text1"/>
                <w:sz w:val="18"/>
                <w:szCs w:val="18"/>
              </w:rPr>
              <w:t xml:space="preserve"> in summer.</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Autumn is usually from September to November. Autumn leaves turn red because the weather is chilly. Then people go to the mountains to see autumn leaves. So there are a lot of people in the mountains in the fall. The leaves fall before winter comes. If you want to see the autumn leaves, don't go too late.</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 xml:space="preserve">Winter is usually from December to February. The weather is very cold and snowy. When it snows, people make snowmen and have snowball fights. And </w:t>
            </w:r>
            <w:r w:rsidR="00D94475">
              <w:rPr>
                <w:rFonts w:asciiTheme="minorEastAsia" w:eastAsiaTheme="minorEastAsia" w:hAnsiTheme="minorEastAsia" w:cs="Arial"/>
                <w:color w:val="000000" w:themeColor="text1"/>
                <w:sz w:val="18"/>
                <w:szCs w:val="18"/>
              </w:rPr>
              <w:t>they</w:t>
            </w:r>
            <w:r w:rsidR="008A7C93">
              <w:rPr>
                <w:rFonts w:asciiTheme="minorEastAsia" w:eastAsiaTheme="minorEastAsia" w:hAnsiTheme="minorEastAsia" w:cs="Arial"/>
                <w:color w:val="000000" w:themeColor="text1"/>
                <w:sz w:val="18"/>
                <w:szCs w:val="18"/>
              </w:rPr>
              <w:t xml:space="preserve"> often go</w:t>
            </w:r>
            <w:r w:rsidRPr="00A42E86">
              <w:rPr>
                <w:rFonts w:asciiTheme="minorEastAsia" w:eastAsiaTheme="minorEastAsia" w:hAnsiTheme="minorEastAsia" w:cs="Arial"/>
                <w:color w:val="000000" w:themeColor="text1"/>
                <w:sz w:val="18"/>
                <w:szCs w:val="18"/>
              </w:rPr>
              <w:t xml:space="preserve"> ski</w:t>
            </w:r>
            <w:r w:rsidR="008A7C93">
              <w:rPr>
                <w:rFonts w:asciiTheme="minorEastAsia" w:eastAsiaTheme="minorEastAsia" w:hAnsiTheme="minorEastAsia" w:cs="Arial"/>
                <w:color w:val="000000" w:themeColor="text1"/>
                <w:sz w:val="18"/>
                <w:szCs w:val="18"/>
              </w:rPr>
              <w:t>ing</w:t>
            </w:r>
            <w:r w:rsidRPr="00A42E86">
              <w:rPr>
                <w:rFonts w:asciiTheme="minorEastAsia" w:eastAsiaTheme="minorEastAsia" w:hAnsiTheme="minorEastAsia" w:cs="Arial"/>
                <w:color w:val="000000" w:themeColor="text1"/>
                <w:sz w:val="18"/>
                <w:szCs w:val="18"/>
              </w:rPr>
              <w:t xml:space="preserve"> and </w:t>
            </w:r>
            <w:r w:rsidR="00D94475">
              <w:rPr>
                <w:rFonts w:asciiTheme="minorEastAsia" w:eastAsiaTheme="minorEastAsia" w:hAnsiTheme="minorEastAsia" w:cs="Arial"/>
                <w:color w:val="000000" w:themeColor="text1"/>
                <w:sz w:val="18"/>
                <w:szCs w:val="18"/>
              </w:rPr>
              <w:t xml:space="preserve">ice </w:t>
            </w:r>
            <w:r w:rsidRPr="00A42E86">
              <w:rPr>
                <w:rFonts w:asciiTheme="minorEastAsia" w:eastAsiaTheme="minorEastAsia" w:hAnsiTheme="minorEastAsia" w:cs="Arial"/>
                <w:color w:val="000000" w:themeColor="text1"/>
                <w:sz w:val="18"/>
                <w:szCs w:val="18"/>
              </w:rPr>
              <w:t>skat</w:t>
            </w:r>
            <w:r w:rsidR="008A7C93">
              <w:rPr>
                <w:rFonts w:asciiTheme="minorEastAsia" w:eastAsiaTheme="minorEastAsia" w:hAnsiTheme="minorEastAsia" w:cs="Arial"/>
                <w:color w:val="000000" w:themeColor="text1"/>
                <w:sz w:val="18"/>
                <w:szCs w:val="18"/>
              </w:rPr>
              <w:t>ing</w:t>
            </w:r>
            <w:r w:rsidRPr="00A42E86">
              <w:rPr>
                <w:rFonts w:asciiTheme="minorEastAsia" w:eastAsiaTheme="minorEastAsia" w:hAnsiTheme="minorEastAsia" w:cs="Arial"/>
                <w:color w:val="000000" w:themeColor="text1"/>
                <w:sz w:val="18"/>
                <w:szCs w:val="18"/>
              </w:rPr>
              <w:t>.</w:t>
            </w:r>
          </w:p>
        </w:tc>
      </w:tr>
      <w:tr w:rsidR="4C5FD99F" w:rsidRPr="00A42E86" w14:paraId="1807E922" w14:textId="77777777" w:rsidTr="00105498">
        <w:trPr>
          <w:trHeight w:val="300"/>
        </w:trPr>
        <w:tc>
          <w:tcPr>
            <w:tcW w:w="988" w:type="dxa"/>
            <w:vAlign w:val="center"/>
          </w:tcPr>
          <w:p w14:paraId="00BEE1D0" w14:textId="3A60157C"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t>14</w:t>
            </w:r>
          </w:p>
        </w:tc>
        <w:tc>
          <w:tcPr>
            <w:tcW w:w="3977" w:type="dxa"/>
          </w:tcPr>
          <w:p w14:paraId="19386E36" w14:textId="77777777" w:rsidR="00002B33" w:rsidRPr="00002B33" w:rsidRDefault="00002B33" w:rsidP="00002B33">
            <w:pPr>
              <w:rPr>
                <w:rFonts w:asciiTheme="minorEastAsia" w:eastAsiaTheme="minorEastAsia" w:hAnsiTheme="minorEastAsia" w:cs="Arial"/>
                <w:sz w:val="18"/>
                <w:szCs w:val="18"/>
                <w:lang w:eastAsia="ko-KR"/>
              </w:rPr>
            </w:pPr>
            <w:r w:rsidRPr="00002B33">
              <w:rPr>
                <w:rFonts w:asciiTheme="minorEastAsia" w:eastAsiaTheme="minorEastAsia" w:hAnsiTheme="minorEastAsia" w:cs="Arial" w:hint="eastAsia"/>
                <w:sz w:val="18"/>
                <w:szCs w:val="18"/>
                <w:lang w:eastAsia="ko-KR"/>
              </w:rPr>
              <w:t>저는 크리스입니다. 작년에 한국에 왔습니다. 저는 놀이공원을 정말 좋아합니다. 한국에는</w:t>
            </w:r>
          </w:p>
          <w:p w14:paraId="341F80DF" w14:textId="2CD6EE35" w:rsidR="00002B33" w:rsidRPr="00002B33" w:rsidRDefault="00002B33" w:rsidP="00002B33">
            <w:pPr>
              <w:rPr>
                <w:rFonts w:asciiTheme="minorEastAsia" w:eastAsiaTheme="minorEastAsia" w:hAnsiTheme="minorEastAsia" w:cs="Arial"/>
                <w:sz w:val="18"/>
                <w:szCs w:val="18"/>
                <w:lang w:eastAsia="ko-KR"/>
              </w:rPr>
            </w:pPr>
            <w:r w:rsidRPr="00002B33">
              <w:rPr>
                <w:rFonts w:asciiTheme="minorEastAsia" w:eastAsiaTheme="minorEastAsia" w:hAnsiTheme="minorEastAsia" w:cs="Arial" w:hint="eastAsia"/>
                <w:sz w:val="18"/>
                <w:szCs w:val="18"/>
                <w:lang w:eastAsia="ko-KR"/>
              </w:rPr>
              <w:t>롯데월드와 에버랜드가 있습니다. 롯데월드보다 에버랜드가 더 큽니다. 롯데월드는 서울에</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있고 에버랜드는 용인에 있습니다. 에버랜드에는 동물원도 있고 놀이 기구도 많습니다.</w:t>
            </w:r>
            <w:r>
              <w:rPr>
                <w:rFonts w:asciiTheme="minorEastAsia" w:eastAsiaTheme="minorEastAsia" w:hAnsiTheme="minorEastAsia" w:cs="Arial"/>
                <w:sz w:val="18"/>
                <w:szCs w:val="18"/>
                <w:lang w:eastAsia="ko-KR"/>
              </w:rPr>
              <w:t xml:space="preserve"> </w:t>
            </w:r>
            <w:r w:rsidRPr="00002B33">
              <w:rPr>
                <w:rFonts w:asciiTheme="minorEastAsia" w:eastAsiaTheme="minorEastAsia" w:hAnsiTheme="minorEastAsia" w:cs="Arial" w:hint="eastAsia"/>
                <w:sz w:val="18"/>
                <w:szCs w:val="18"/>
                <w:lang w:eastAsia="ko-KR"/>
              </w:rPr>
              <w:t>지난달에는 친구하고 에버랜드에 다녀왔습니다. 에버랜드의 놀이 기구는 고향의 놀이 기구와</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 xml:space="preserve">비슷했습니다. 하지만 한국에서 처음 놀이 기구를 타서 </w:t>
            </w:r>
            <w:r w:rsidRPr="00002B33">
              <w:rPr>
                <w:rFonts w:asciiTheme="minorEastAsia" w:eastAsiaTheme="minorEastAsia" w:hAnsiTheme="minorEastAsia" w:cs="Arial" w:hint="eastAsia"/>
                <w:sz w:val="18"/>
                <w:szCs w:val="18"/>
                <w:lang w:eastAsia="ko-KR"/>
              </w:rPr>
              <w:lastRenderedPageBreak/>
              <w:t>즐거웠습니다. 퍼레이드도 구경하고</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간식도 많이 먹었습니다. 집에 가기 전에 기념품 가게에서 기념품도 샀습니다. 에버랜드</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이용권이 비쌌지만 정말 재미있었습니다.</w:t>
            </w:r>
          </w:p>
          <w:p w14:paraId="3FA5F3C4" w14:textId="77777777" w:rsidR="00002B33" w:rsidRDefault="00002B33" w:rsidP="00002B33">
            <w:pPr>
              <w:rPr>
                <w:rFonts w:asciiTheme="minorEastAsia" w:eastAsiaTheme="minorEastAsia" w:hAnsiTheme="minorEastAsia" w:cs="Arial"/>
                <w:sz w:val="18"/>
                <w:szCs w:val="18"/>
                <w:lang w:eastAsia="ko-KR"/>
              </w:rPr>
            </w:pPr>
          </w:p>
          <w:p w14:paraId="6539C95C" w14:textId="345F1B45" w:rsidR="4C5FD99F" w:rsidRPr="00A42E86" w:rsidRDefault="00002B33" w:rsidP="00002B33">
            <w:pPr>
              <w:rPr>
                <w:rFonts w:asciiTheme="minorEastAsia" w:eastAsiaTheme="minorEastAsia" w:hAnsiTheme="minorEastAsia" w:cs="Arial"/>
                <w:sz w:val="18"/>
                <w:szCs w:val="18"/>
                <w:lang w:eastAsia="ko-KR"/>
              </w:rPr>
            </w:pPr>
            <w:r w:rsidRPr="00002B33">
              <w:rPr>
                <w:rFonts w:asciiTheme="minorEastAsia" w:eastAsiaTheme="minorEastAsia" w:hAnsiTheme="minorEastAsia" w:cs="Arial" w:hint="eastAsia"/>
                <w:sz w:val="18"/>
                <w:szCs w:val="18"/>
                <w:lang w:eastAsia="ko-KR"/>
              </w:rPr>
              <w:t>오늘은 친구하고 오션월드에 갑니다. 오션월드는 워터파크입니다. 여기에도 놀이 기구가</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있어서 많이 기대됩니다. 제가 에버랜드에서 잘 놀아서 친구가 여기를 추천했습니다. 이곳에</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가서 놀이 기구도 타고 수영도 할 겁니다. 특히 놀이 기구를 좋아하니까 친구하고 함께 타려고</w:t>
            </w:r>
            <w:r>
              <w:rPr>
                <w:rFonts w:asciiTheme="minorEastAsia" w:eastAsiaTheme="minorEastAsia" w:hAnsiTheme="minorEastAsia" w:cs="Arial" w:hint="eastAsia"/>
                <w:sz w:val="18"/>
                <w:szCs w:val="18"/>
                <w:lang w:eastAsia="ko-KR"/>
              </w:rPr>
              <w:t xml:space="preserve"> </w:t>
            </w:r>
            <w:r w:rsidRPr="00002B33">
              <w:rPr>
                <w:rFonts w:asciiTheme="minorEastAsia" w:eastAsiaTheme="minorEastAsia" w:hAnsiTheme="minorEastAsia" w:cs="Arial" w:hint="eastAsia"/>
                <w:sz w:val="18"/>
                <w:szCs w:val="18"/>
                <w:lang w:eastAsia="ko-KR"/>
              </w:rPr>
              <w:t>합니다. 그리고 여기에서 여러 가지 간식을 팝니다. 재미있게 놀고 간식도 많이 먹을 겁니다.</w:t>
            </w:r>
          </w:p>
        </w:tc>
        <w:tc>
          <w:tcPr>
            <w:tcW w:w="4395" w:type="dxa"/>
          </w:tcPr>
          <w:p w14:paraId="3429C0A3" w14:textId="00021B5A" w:rsidR="4C5FD99F" w:rsidRPr="00A42E86" w:rsidRDefault="061C00F3"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lastRenderedPageBreak/>
              <w:t xml:space="preserve">My name is Chris. I came to Korea last year. I really like amusement parks. There are Lotte World and Everland in Korea. Everland is bigger than Lotte World. Lotte World is in Seoul and Everland is in Yongin. Everland has a zoo and many rides. I went to Everland with my friend last month. The rides in Everland were similar to those in my hometown. But it was fun to ride a ride for the first time in Korea. I watched the parade and ate a lot of snacks. I also bought souvenirs at the </w:t>
            </w:r>
            <w:r w:rsidRPr="00A42E86">
              <w:rPr>
                <w:rFonts w:asciiTheme="minorEastAsia" w:eastAsiaTheme="minorEastAsia" w:hAnsiTheme="minorEastAsia" w:cs="Arial"/>
                <w:color w:val="000000" w:themeColor="text1"/>
                <w:sz w:val="18"/>
                <w:szCs w:val="18"/>
              </w:rPr>
              <w:lastRenderedPageBreak/>
              <w:t>souvenir shop before going home. Everland tickets were expensive, but it was really fun.</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Today, I</w:t>
            </w:r>
            <w:r w:rsidR="00435262">
              <w:rPr>
                <w:rFonts w:asciiTheme="minorEastAsia" w:eastAsiaTheme="minorEastAsia" w:hAnsiTheme="minorEastAsia" w:cs="Arial"/>
                <w:color w:val="000000" w:themeColor="text1"/>
                <w:sz w:val="18"/>
                <w:szCs w:val="18"/>
              </w:rPr>
              <w:t>’m</w:t>
            </w:r>
            <w:r w:rsidRPr="00A42E86">
              <w:rPr>
                <w:rFonts w:asciiTheme="minorEastAsia" w:eastAsiaTheme="minorEastAsia" w:hAnsiTheme="minorEastAsia" w:cs="Arial"/>
                <w:color w:val="000000" w:themeColor="text1"/>
                <w:sz w:val="18"/>
                <w:szCs w:val="18"/>
              </w:rPr>
              <w:t xml:space="preserve"> go</w:t>
            </w:r>
            <w:r w:rsidR="00435262">
              <w:rPr>
                <w:rFonts w:asciiTheme="minorEastAsia" w:eastAsiaTheme="minorEastAsia" w:hAnsiTheme="minorEastAsia" w:cs="Arial"/>
                <w:color w:val="000000" w:themeColor="text1"/>
                <w:sz w:val="18"/>
                <w:szCs w:val="18"/>
              </w:rPr>
              <w:t>ing</w:t>
            </w:r>
            <w:r w:rsidRPr="00A42E86">
              <w:rPr>
                <w:rFonts w:asciiTheme="minorEastAsia" w:eastAsiaTheme="minorEastAsia" w:hAnsiTheme="minorEastAsia" w:cs="Arial"/>
                <w:color w:val="000000" w:themeColor="text1"/>
                <w:sz w:val="18"/>
                <w:szCs w:val="18"/>
              </w:rPr>
              <w:t xml:space="preserve"> to Ocean World with my friend. Ocean World is a water park. There are rides here too, so I'm looking forward to it. My friend recommended this place because I</w:t>
            </w:r>
            <w:r w:rsidR="00435262">
              <w:rPr>
                <w:rFonts w:asciiTheme="minorEastAsia" w:eastAsiaTheme="minorEastAsia" w:hAnsiTheme="minorEastAsia" w:cs="Arial"/>
                <w:color w:val="000000" w:themeColor="text1"/>
                <w:sz w:val="18"/>
                <w:szCs w:val="18"/>
              </w:rPr>
              <w:t xml:space="preserve"> enjoyed</w:t>
            </w:r>
            <w:r w:rsidRPr="00A42E86">
              <w:rPr>
                <w:rFonts w:asciiTheme="minorEastAsia" w:eastAsiaTheme="minorEastAsia" w:hAnsiTheme="minorEastAsia" w:cs="Arial"/>
                <w:color w:val="000000" w:themeColor="text1"/>
                <w:sz w:val="18"/>
                <w:szCs w:val="18"/>
              </w:rPr>
              <w:t xml:space="preserve"> Everland</w:t>
            </w:r>
            <w:r w:rsidR="00435262">
              <w:rPr>
                <w:rFonts w:asciiTheme="minorEastAsia" w:eastAsiaTheme="minorEastAsia" w:hAnsiTheme="minorEastAsia" w:cs="Arial"/>
                <w:color w:val="000000" w:themeColor="text1"/>
                <w:sz w:val="18"/>
                <w:szCs w:val="18"/>
              </w:rPr>
              <w:t xml:space="preserve"> so much</w:t>
            </w:r>
            <w:r w:rsidRPr="00A42E86">
              <w:rPr>
                <w:rFonts w:asciiTheme="minorEastAsia" w:eastAsiaTheme="minorEastAsia" w:hAnsiTheme="minorEastAsia" w:cs="Arial"/>
                <w:color w:val="000000" w:themeColor="text1"/>
                <w:sz w:val="18"/>
                <w:szCs w:val="18"/>
              </w:rPr>
              <w:t xml:space="preserve">. I'm going to go ride </w:t>
            </w:r>
            <w:r w:rsidR="00C2042B">
              <w:rPr>
                <w:rFonts w:asciiTheme="minorEastAsia" w:eastAsiaTheme="minorEastAsia" w:hAnsiTheme="minorEastAsia" w:cs="Arial"/>
                <w:color w:val="000000" w:themeColor="text1"/>
                <w:sz w:val="18"/>
                <w:szCs w:val="18"/>
              </w:rPr>
              <w:t>the</w:t>
            </w:r>
            <w:r w:rsidRPr="00A42E86">
              <w:rPr>
                <w:rFonts w:asciiTheme="minorEastAsia" w:eastAsiaTheme="minorEastAsia" w:hAnsiTheme="minorEastAsia" w:cs="Arial"/>
                <w:color w:val="000000" w:themeColor="text1"/>
                <w:sz w:val="18"/>
                <w:szCs w:val="18"/>
              </w:rPr>
              <w:t xml:space="preserve"> ride</w:t>
            </w:r>
            <w:r w:rsidR="00C2042B">
              <w:rPr>
                <w:rFonts w:asciiTheme="minorEastAsia" w:eastAsiaTheme="minorEastAsia" w:hAnsiTheme="minorEastAsia" w:cs="Arial"/>
                <w:color w:val="000000" w:themeColor="text1"/>
                <w:sz w:val="18"/>
                <w:szCs w:val="18"/>
              </w:rPr>
              <w:t>s</w:t>
            </w:r>
            <w:r w:rsidRPr="00A42E86">
              <w:rPr>
                <w:rFonts w:asciiTheme="minorEastAsia" w:eastAsiaTheme="minorEastAsia" w:hAnsiTheme="minorEastAsia" w:cs="Arial"/>
                <w:color w:val="000000" w:themeColor="text1"/>
                <w:sz w:val="18"/>
                <w:szCs w:val="18"/>
              </w:rPr>
              <w:t xml:space="preserve"> and swim </w:t>
            </w:r>
            <w:r w:rsidR="00C2042B">
              <w:rPr>
                <w:rFonts w:asciiTheme="minorEastAsia" w:eastAsiaTheme="minorEastAsia" w:hAnsiTheme="minorEastAsia" w:cs="Arial"/>
                <w:color w:val="000000" w:themeColor="text1"/>
                <w:sz w:val="18"/>
                <w:szCs w:val="18"/>
              </w:rPr>
              <w:t>t</w:t>
            </w:r>
            <w:r w:rsidRPr="00A42E86">
              <w:rPr>
                <w:rFonts w:asciiTheme="minorEastAsia" w:eastAsiaTheme="minorEastAsia" w:hAnsiTheme="minorEastAsia" w:cs="Arial"/>
                <w:color w:val="000000" w:themeColor="text1"/>
                <w:sz w:val="18"/>
                <w:szCs w:val="18"/>
              </w:rPr>
              <w:t xml:space="preserve">here. I especially like rides, so I'm going to ride </w:t>
            </w:r>
            <w:r w:rsidR="00C2042B">
              <w:rPr>
                <w:rFonts w:asciiTheme="minorEastAsia" w:eastAsiaTheme="minorEastAsia" w:hAnsiTheme="minorEastAsia" w:cs="Arial"/>
                <w:color w:val="000000" w:themeColor="text1"/>
                <w:sz w:val="18"/>
                <w:szCs w:val="18"/>
              </w:rPr>
              <w:t>them</w:t>
            </w:r>
            <w:r w:rsidRPr="00A42E86">
              <w:rPr>
                <w:rFonts w:asciiTheme="minorEastAsia" w:eastAsiaTheme="minorEastAsia" w:hAnsiTheme="minorEastAsia" w:cs="Arial"/>
                <w:color w:val="000000" w:themeColor="text1"/>
                <w:sz w:val="18"/>
                <w:szCs w:val="18"/>
              </w:rPr>
              <w:t xml:space="preserve"> with my friend. And they sell various snacks here. I will have fun and eat a lot of snacks.</w:t>
            </w:r>
          </w:p>
        </w:tc>
      </w:tr>
      <w:tr w:rsidR="4C5FD99F" w:rsidRPr="00A42E86" w14:paraId="3CAF09F2" w14:textId="77777777" w:rsidTr="00105498">
        <w:trPr>
          <w:trHeight w:val="300"/>
        </w:trPr>
        <w:tc>
          <w:tcPr>
            <w:tcW w:w="988" w:type="dxa"/>
            <w:vAlign w:val="center"/>
          </w:tcPr>
          <w:p w14:paraId="4E7A553F" w14:textId="72C68E49" w:rsidR="4970A9EE" w:rsidRPr="00A42E86" w:rsidRDefault="793C1B40" w:rsidP="008075BC">
            <w:pPr>
              <w:jc w:val="center"/>
              <w:rPr>
                <w:rFonts w:asciiTheme="minorEastAsia" w:eastAsiaTheme="minorEastAsia" w:hAnsiTheme="minorEastAsia" w:cs="Arial"/>
                <w:sz w:val="18"/>
                <w:szCs w:val="18"/>
              </w:rPr>
            </w:pPr>
            <w:r w:rsidRPr="00A42E86">
              <w:rPr>
                <w:rFonts w:asciiTheme="minorEastAsia" w:eastAsiaTheme="minorEastAsia" w:hAnsiTheme="minorEastAsia" w:cs="Arial"/>
                <w:sz w:val="18"/>
                <w:szCs w:val="18"/>
              </w:rPr>
              <w:lastRenderedPageBreak/>
              <w:t>15</w:t>
            </w:r>
          </w:p>
        </w:tc>
        <w:tc>
          <w:tcPr>
            <w:tcW w:w="3977" w:type="dxa"/>
          </w:tcPr>
          <w:p w14:paraId="6E473657" w14:textId="77777777" w:rsidR="006C6A06" w:rsidRP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저는 완입니다. 저는 4개월 전에 한국에 왔습니다. 지금 어학당에서 한국어를 배웁니다.</w:t>
            </w:r>
          </w:p>
          <w:p w14:paraId="5915B3C0" w14:textId="0ECD9DEA" w:rsidR="006C6A06" w:rsidRP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처음에는 한국 생활이 많이 힘들었는데 지금은 괜찮습니다. 전에는 한국 음식이 매워서 못</w:t>
            </w:r>
            <w:r w:rsidR="002D4193">
              <w:rPr>
                <w:rFonts w:asciiTheme="minorEastAsia" w:eastAsiaTheme="minorEastAsia" w:hAnsiTheme="minorEastAsia" w:cs="Arial" w:hint="eastAsia"/>
                <w:sz w:val="18"/>
                <w:szCs w:val="18"/>
                <w:lang w:eastAsia="ko-KR"/>
              </w:rPr>
              <w:t xml:space="preserve"> </w:t>
            </w:r>
            <w:r w:rsidRPr="006C6A06">
              <w:rPr>
                <w:rFonts w:asciiTheme="minorEastAsia" w:eastAsiaTheme="minorEastAsia" w:hAnsiTheme="minorEastAsia" w:cs="Arial" w:hint="eastAsia"/>
                <w:sz w:val="18"/>
                <w:szCs w:val="18"/>
                <w:lang w:eastAsia="ko-KR"/>
              </w:rPr>
              <w:t>먹었는데 지금은 잘 먹습니다. 그래서 요즘 한국 식당에도 자주 갑니다. 저는 한국 음식 중에서</w:t>
            </w:r>
            <w:r w:rsidR="002D4193">
              <w:rPr>
                <w:rFonts w:asciiTheme="minorEastAsia" w:eastAsiaTheme="minorEastAsia" w:hAnsiTheme="minorEastAsia" w:cs="Arial" w:hint="eastAsia"/>
                <w:sz w:val="18"/>
                <w:szCs w:val="18"/>
                <w:lang w:eastAsia="ko-KR"/>
              </w:rPr>
              <w:t xml:space="preserve"> </w:t>
            </w:r>
            <w:r w:rsidRPr="006C6A06">
              <w:rPr>
                <w:rFonts w:asciiTheme="minorEastAsia" w:eastAsiaTheme="minorEastAsia" w:hAnsiTheme="minorEastAsia" w:cs="Arial" w:hint="eastAsia"/>
                <w:sz w:val="18"/>
                <w:szCs w:val="18"/>
                <w:lang w:eastAsia="ko-KR"/>
              </w:rPr>
              <w:t>비빔밥을 자주 먹습니다.</w:t>
            </w:r>
          </w:p>
          <w:p w14:paraId="643C4199" w14:textId="77777777" w:rsidR="002D4193" w:rsidRDefault="002D4193" w:rsidP="006C6A06">
            <w:pPr>
              <w:rPr>
                <w:rFonts w:asciiTheme="minorEastAsia" w:eastAsiaTheme="minorEastAsia" w:hAnsiTheme="minorEastAsia" w:cs="Arial"/>
                <w:sz w:val="18"/>
                <w:szCs w:val="18"/>
                <w:lang w:eastAsia="ko-KR"/>
              </w:rPr>
            </w:pPr>
          </w:p>
          <w:p w14:paraId="2F904C8A" w14:textId="46952F16" w:rsidR="006C6A06" w:rsidRP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다음 주에 우리 부모님이 한국에 오십니다. 저는 4개월 동안 부모님을 못 만났습니다. 태국과</w:t>
            </w:r>
            <w:r w:rsidR="002D4193">
              <w:rPr>
                <w:rFonts w:asciiTheme="minorEastAsia" w:eastAsiaTheme="minorEastAsia" w:hAnsiTheme="minorEastAsia" w:cs="Arial" w:hint="eastAsia"/>
                <w:sz w:val="18"/>
                <w:szCs w:val="18"/>
                <w:lang w:eastAsia="ko-KR"/>
              </w:rPr>
              <w:t xml:space="preserve"> </w:t>
            </w:r>
            <w:r w:rsidRPr="006C6A06">
              <w:rPr>
                <w:rFonts w:asciiTheme="minorEastAsia" w:eastAsiaTheme="minorEastAsia" w:hAnsiTheme="minorEastAsia" w:cs="Arial" w:hint="eastAsia"/>
                <w:sz w:val="18"/>
                <w:szCs w:val="18"/>
                <w:lang w:eastAsia="ko-KR"/>
              </w:rPr>
              <w:t>한국은 시차가 있어서 자주 전화하지 못했습니다. 그래서 부모님은 항상 저를 걱정하십니다.</w:t>
            </w:r>
          </w:p>
          <w:p w14:paraId="79797C59" w14:textId="77777777" w:rsidR="006C6A06" w:rsidRDefault="006C6A06" w:rsidP="006C6A06">
            <w:pPr>
              <w:rPr>
                <w:rFonts w:asciiTheme="minorEastAsia" w:eastAsiaTheme="minorEastAsia" w:hAnsiTheme="minorEastAsia" w:cs="Arial"/>
                <w:sz w:val="18"/>
                <w:szCs w:val="18"/>
                <w:lang w:eastAsia="ko-KR"/>
              </w:rPr>
            </w:pPr>
          </w:p>
          <w:p w14:paraId="4DD51C7A" w14:textId="75D7F907" w:rsidR="006C6A06" w:rsidRP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우리 부모님은 태국에서 식당을 하십니다. 한국 음식을 좋아하시고 한국 문화에도 관심이</w:t>
            </w:r>
          </w:p>
          <w:p w14:paraId="03B26611" w14:textId="77777777" w:rsid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많으십니다. 그래서 부모님이 오시면 한국 식당에 많이 가려고 합니다.</w:t>
            </w:r>
          </w:p>
          <w:p w14:paraId="7D49087F" w14:textId="77777777" w:rsidR="006C6A06" w:rsidRPr="006C6A06" w:rsidRDefault="006C6A06" w:rsidP="006C6A06">
            <w:pPr>
              <w:rPr>
                <w:rFonts w:asciiTheme="minorEastAsia" w:eastAsiaTheme="minorEastAsia" w:hAnsiTheme="minorEastAsia" w:cs="Arial"/>
                <w:sz w:val="18"/>
                <w:szCs w:val="18"/>
                <w:lang w:eastAsia="ko-KR"/>
              </w:rPr>
            </w:pPr>
          </w:p>
          <w:p w14:paraId="6E02434F" w14:textId="77777777" w:rsidR="006C6A06" w:rsidRPr="006C6A0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제 친구 켈리 씨가 춘천을 추천했습니다. 부모님과 함께 춘천에서 닭갈비를 먹고 호수도</w:t>
            </w:r>
          </w:p>
          <w:p w14:paraId="5516055E" w14:textId="67DD232F" w:rsidR="4C5FD99F" w:rsidRPr="00A42E86" w:rsidRDefault="006C6A06" w:rsidP="006C6A06">
            <w:pPr>
              <w:rPr>
                <w:rFonts w:asciiTheme="minorEastAsia" w:eastAsiaTheme="minorEastAsia" w:hAnsiTheme="minorEastAsia" w:cs="Arial"/>
                <w:sz w:val="18"/>
                <w:szCs w:val="18"/>
                <w:lang w:eastAsia="ko-KR"/>
              </w:rPr>
            </w:pPr>
            <w:r w:rsidRPr="006C6A06">
              <w:rPr>
                <w:rFonts w:asciiTheme="minorEastAsia" w:eastAsiaTheme="minorEastAsia" w:hAnsiTheme="minorEastAsia" w:cs="Arial" w:hint="eastAsia"/>
                <w:sz w:val="18"/>
                <w:szCs w:val="18"/>
                <w:lang w:eastAsia="ko-KR"/>
              </w:rPr>
              <w:t>구경할 겁니다. 정말 기대됩니다.</w:t>
            </w:r>
          </w:p>
        </w:tc>
        <w:tc>
          <w:tcPr>
            <w:tcW w:w="4395" w:type="dxa"/>
          </w:tcPr>
          <w:p w14:paraId="1726D419" w14:textId="2D44DC3F" w:rsidR="4C5FD99F" w:rsidRPr="00A42E86" w:rsidRDefault="161F42D5" w:rsidP="45224001">
            <w:pPr>
              <w:rPr>
                <w:rFonts w:asciiTheme="minorEastAsia" w:eastAsiaTheme="minorEastAsia" w:hAnsiTheme="minorEastAsia" w:cs="Arial"/>
                <w:sz w:val="18"/>
                <w:szCs w:val="18"/>
              </w:rPr>
            </w:pPr>
            <w:r w:rsidRPr="00A42E86">
              <w:rPr>
                <w:rFonts w:asciiTheme="minorEastAsia" w:eastAsiaTheme="minorEastAsia" w:hAnsiTheme="minorEastAsia" w:cs="Arial"/>
                <w:color w:val="000000" w:themeColor="text1"/>
                <w:sz w:val="18"/>
                <w:szCs w:val="18"/>
              </w:rPr>
              <w:t>I'm W</w:t>
            </w:r>
            <w:r w:rsidR="008F4581">
              <w:rPr>
                <w:rFonts w:asciiTheme="minorEastAsia" w:eastAsiaTheme="minorEastAsia" w:hAnsiTheme="minorEastAsia" w:cs="Arial"/>
                <w:color w:val="000000" w:themeColor="text1"/>
                <w:sz w:val="18"/>
                <w:szCs w:val="18"/>
              </w:rPr>
              <w:t>a</w:t>
            </w:r>
            <w:r w:rsidRPr="00A42E86">
              <w:rPr>
                <w:rFonts w:asciiTheme="minorEastAsia" w:eastAsiaTheme="minorEastAsia" w:hAnsiTheme="minorEastAsia" w:cs="Arial"/>
                <w:color w:val="000000" w:themeColor="text1"/>
                <w:sz w:val="18"/>
                <w:szCs w:val="18"/>
              </w:rPr>
              <w:t xml:space="preserve">an. I came to Korea 4 months ago. I am </w:t>
            </w:r>
            <w:r w:rsidR="008F4581">
              <w:rPr>
                <w:rFonts w:asciiTheme="minorEastAsia" w:eastAsiaTheme="minorEastAsia" w:hAnsiTheme="minorEastAsia" w:cs="Arial"/>
                <w:color w:val="000000" w:themeColor="text1"/>
                <w:sz w:val="18"/>
                <w:szCs w:val="18"/>
              </w:rPr>
              <w:t>studying</w:t>
            </w:r>
            <w:r w:rsidRPr="00A42E86">
              <w:rPr>
                <w:rFonts w:asciiTheme="minorEastAsia" w:eastAsiaTheme="minorEastAsia" w:hAnsiTheme="minorEastAsia" w:cs="Arial"/>
                <w:color w:val="000000" w:themeColor="text1"/>
                <w:sz w:val="18"/>
                <w:szCs w:val="18"/>
              </w:rPr>
              <w:t xml:space="preserve"> Korean at the language school now. At first, life in Korea was very difficult, but now it's okay. I couldn't eat Korean food before because it was spicy, but now I eat it well. So I often go to Korean restaurants these days. I often eat bibimbap among Korean food.</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My parents are coming to Korea next week. I haven't met my parents in four schools. I couldn't call you often because there was a time difference between Thailand and Korea. So my parents always worry about me.</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My parents run a restaurant in Thailand. He likes Korean food and is interested in Korean culture. So I try to go to many Korean restaurants when my parents come.</w:t>
            </w:r>
            <w:r w:rsidR="4C5FD99F" w:rsidRPr="00A42E86">
              <w:rPr>
                <w:rFonts w:asciiTheme="minorEastAsia" w:eastAsiaTheme="minorEastAsia" w:hAnsiTheme="minorEastAsia" w:cs="Arial"/>
                <w:sz w:val="18"/>
                <w:szCs w:val="18"/>
              </w:rPr>
              <w:br/>
            </w:r>
            <w:r w:rsidR="4C5FD99F" w:rsidRPr="00A42E86">
              <w:rPr>
                <w:rFonts w:asciiTheme="minorEastAsia" w:eastAsiaTheme="minorEastAsia" w:hAnsiTheme="minorEastAsia" w:cs="Arial"/>
                <w:sz w:val="18"/>
                <w:szCs w:val="18"/>
              </w:rPr>
              <w:br/>
            </w:r>
            <w:r w:rsidRPr="00A42E86">
              <w:rPr>
                <w:rFonts w:asciiTheme="minorEastAsia" w:eastAsiaTheme="minorEastAsia" w:hAnsiTheme="minorEastAsia" w:cs="Arial"/>
                <w:color w:val="000000" w:themeColor="text1"/>
                <w:sz w:val="18"/>
                <w:szCs w:val="18"/>
              </w:rPr>
              <w:t>My friend Kelly recommended Chuncheon. I will eat dakgalbi in Chuncheon with my parents and look around the lake. I'm really looking forward to it.</w:t>
            </w:r>
          </w:p>
        </w:tc>
      </w:tr>
    </w:tbl>
    <w:p w14:paraId="74D33EF6" w14:textId="40E94853" w:rsidR="4C5FD99F" w:rsidRPr="00E82817" w:rsidRDefault="4C5FD99F" w:rsidP="4C5FD99F">
      <w:pPr>
        <w:rPr>
          <w:rFonts w:cstheme="minorHAnsi"/>
        </w:rPr>
      </w:pPr>
    </w:p>
    <w:sectPr w:rsidR="4C5FD99F" w:rsidRPr="00E8281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34039" w14:textId="77777777" w:rsidR="009F3A10" w:rsidRDefault="009F3A10" w:rsidP="004D50A6">
      <w:pPr>
        <w:spacing w:after="0" w:line="240" w:lineRule="auto"/>
      </w:pPr>
      <w:r>
        <w:separator/>
      </w:r>
    </w:p>
  </w:endnote>
  <w:endnote w:type="continuationSeparator" w:id="0">
    <w:p w14:paraId="333C5A62" w14:textId="77777777" w:rsidR="009F3A10" w:rsidRDefault="009F3A10" w:rsidP="004D50A6">
      <w:pPr>
        <w:spacing w:after="0" w:line="240" w:lineRule="auto"/>
      </w:pPr>
      <w:r>
        <w:continuationSeparator/>
      </w:r>
    </w:p>
  </w:endnote>
  <w:endnote w:type="continuationNotice" w:id="1">
    <w:p w14:paraId="75413E26" w14:textId="77777777" w:rsidR="009F3A10" w:rsidRDefault="009F3A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NotoSansCJKkr-Light">
    <w:altName w:val="맑은 고딕"/>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464BB" w14:textId="77777777" w:rsidR="009F3A10" w:rsidRDefault="009F3A10" w:rsidP="004D50A6">
      <w:pPr>
        <w:spacing w:after="0" w:line="240" w:lineRule="auto"/>
      </w:pPr>
      <w:r>
        <w:separator/>
      </w:r>
    </w:p>
  </w:footnote>
  <w:footnote w:type="continuationSeparator" w:id="0">
    <w:p w14:paraId="2FDE9BE2" w14:textId="77777777" w:rsidR="009F3A10" w:rsidRDefault="009F3A10" w:rsidP="004D50A6">
      <w:pPr>
        <w:spacing w:after="0" w:line="240" w:lineRule="auto"/>
      </w:pPr>
      <w:r>
        <w:continuationSeparator/>
      </w:r>
    </w:p>
  </w:footnote>
  <w:footnote w:type="continuationNotice" w:id="1">
    <w:p w14:paraId="79A789F7" w14:textId="77777777" w:rsidR="009F3A10" w:rsidRDefault="009F3A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49092" w14:textId="13611455" w:rsidR="00BC7478" w:rsidRDefault="00412944">
    <w:pPr>
      <w:pStyle w:val="Header"/>
    </w:pPr>
    <w:r w:rsidRPr="003D6729">
      <w:drawing>
        <wp:inline distT="0" distB="0" distL="0" distR="0" wp14:anchorId="54233AF3" wp14:editId="3E38A0E9">
          <wp:extent cx="620973" cy="423173"/>
          <wp:effectExtent l="0" t="0" r="8255" b="0"/>
          <wp:docPr id="2145304415"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04415" name="Picture 2"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665" cy="435911"/>
                  </a:xfrm>
                  <a:prstGeom prst="rect">
                    <a:avLst/>
                  </a:prstGeom>
                  <a:noFill/>
                  <a:ln>
                    <a:noFill/>
                  </a:ln>
                </pic:spPr>
              </pic:pic>
            </a:graphicData>
          </a:graphic>
        </wp:inline>
      </w:drawing>
    </w:r>
    <w:r w:rsidR="00BC7478" w:rsidRPr="003D6729">
      <w:drawing>
        <wp:anchor distT="0" distB="0" distL="114300" distR="114300" simplePos="0" relativeHeight="251658240" behindDoc="0" locked="0" layoutInCell="1" allowOverlap="1" wp14:anchorId="70C12233" wp14:editId="325C9390">
          <wp:simplePos x="0" y="0"/>
          <wp:positionH relativeFrom="column">
            <wp:posOffset>5247565</wp:posOffset>
          </wp:positionH>
          <wp:positionV relativeFrom="paragraph">
            <wp:posOffset>0</wp:posOffset>
          </wp:positionV>
          <wp:extent cx="662106" cy="405226"/>
          <wp:effectExtent l="0" t="0" r="5080" b="0"/>
          <wp:wrapNone/>
          <wp:docPr id="990976404" name="Picture 1" descr="A logo with colorful circles and a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76404" name="Picture 1" descr="A logo with colorful circles and a su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2106" cy="405226"/>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DI3M7Q0MTOxMDNR0lEKTi0uzszPAykwqgUAjr8gIiwAAAA="/>
  </w:docVars>
  <w:rsids>
    <w:rsidRoot w:val="3702C288"/>
    <w:rsid w:val="00000096"/>
    <w:rsid w:val="00002B33"/>
    <w:rsid w:val="00022392"/>
    <w:rsid w:val="00040B48"/>
    <w:rsid w:val="00053CA1"/>
    <w:rsid w:val="00083947"/>
    <w:rsid w:val="00094FE3"/>
    <w:rsid w:val="00096081"/>
    <w:rsid w:val="000A7B7A"/>
    <w:rsid w:val="000B73D9"/>
    <w:rsid w:val="0010263B"/>
    <w:rsid w:val="00105498"/>
    <w:rsid w:val="00116C9F"/>
    <w:rsid w:val="00130A2A"/>
    <w:rsid w:val="0015010A"/>
    <w:rsid w:val="00151641"/>
    <w:rsid w:val="00156525"/>
    <w:rsid w:val="0016334C"/>
    <w:rsid w:val="00173572"/>
    <w:rsid w:val="001A287F"/>
    <w:rsid w:val="001A76CC"/>
    <w:rsid w:val="001B54DB"/>
    <w:rsid w:val="001C1C9A"/>
    <w:rsid w:val="00200EB1"/>
    <w:rsid w:val="002777F9"/>
    <w:rsid w:val="002C04BB"/>
    <w:rsid w:val="002D4193"/>
    <w:rsid w:val="002E332D"/>
    <w:rsid w:val="00315204"/>
    <w:rsid w:val="00323D2B"/>
    <w:rsid w:val="00342CD2"/>
    <w:rsid w:val="00360CBA"/>
    <w:rsid w:val="00412944"/>
    <w:rsid w:val="00435262"/>
    <w:rsid w:val="00457A33"/>
    <w:rsid w:val="00474ADB"/>
    <w:rsid w:val="004B33A5"/>
    <w:rsid w:val="004D50A6"/>
    <w:rsid w:val="004E29AC"/>
    <w:rsid w:val="004E5F87"/>
    <w:rsid w:val="0051066F"/>
    <w:rsid w:val="00517DC0"/>
    <w:rsid w:val="0052792B"/>
    <w:rsid w:val="00586883"/>
    <w:rsid w:val="005A1EF2"/>
    <w:rsid w:val="005C3FCE"/>
    <w:rsid w:val="00600D9E"/>
    <w:rsid w:val="00680409"/>
    <w:rsid w:val="006C6A06"/>
    <w:rsid w:val="00710B12"/>
    <w:rsid w:val="007540D1"/>
    <w:rsid w:val="007635D3"/>
    <w:rsid w:val="00767B08"/>
    <w:rsid w:val="007F5CEF"/>
    <w:rsid w:val="008075BC"/>
    <w:rsid w:val="0082559C"/>
    <w:rsid w:val="0087215D"/>
    <w:rsid w:val="00884143"/>
    <w:rsid w:val="00885109"/>
    <w:rsid w:val="008A5B3F"/>
    <w:rsid w:val="008A7C93"/>
    <w:rsid w:val="008C619E"/>
    <w:rsid w:val="008D614A"/>
    <w:rsid w:val="008E5C8C"/>
    <w:rsid w:val="008F4581"/>
    <w:rsid w:val="008F5DD3"/>
    <w:rsid w:val="00911557"/>
    <w:rsid w:val="00924D5B"/>
    <w:rsid w:val="009277E3"/>
    <w:rsid w:val="00964CB9"/>
    <w:rsid w:val="00966D5F"/>
    <w:rsid w:val="009B22F6"/>
    <w:rsid w:val="009D0F5B"/>
    <w:rsid w:val="009F3A10"/>
    <w:rsid w:val="00A05226"/>
    <w:rsid w:val="00A3520B"/>
    <w:rsid w:val="00A42E86"/>
    <w:rsid w:val="00AA1426"/>
    <w:rsid w:val="00AA15E2"/>
    <w:rsid w:val="00AB4D03"/>
    <w:rsid w:val="00AB630A"/>
    <w:rsid w:val="00AC4005"/>
    <w:rsid w:val="00AE3F6A"/>
    <w:rsid w:val="00AE5A84"/>
    <w:rsid w:val="00B4057D"/>
    <w:rsid w:val="00B40C37"/>
    <w:rsid w:val="00B56A45"/>
    <w:rsid w:val="00B56FD6"/>
    <w:rsid w:val="00B57FF7"/>
    <w:rsid w:val="00B65A06"/>
    <w:rsid w:val="00BC7478"/>
    <w:rsid w:val="00BD61C7"/>
    <w:rsid w:val="00C110CA"/>
    <w:rsid w:val="00C16010"/>
    <w:rsid w:val="00C2042B"/>
    <w:rsid w:val="00C5664D"/>
    <w:rsid w:val="00C60F6F"/>
    <w:rsid w:val="00C63AFA"/>
    <w:rsid w:val="00C70262"/>
    <w:rsid w:val="00C7317A"/>
    <w:rsid w:val="00C8098F"/>
    <w:rsid w:val="00C90067"/>
    <w:rsid w:val="00CA5DE4"/>
    <w:rsid w:val="00CB36EA"/>
    <w:rsid w:val="00D04F09"/>
    <w:rsid w:val="00D45670"/>
    <w:rsid w:val="00D52B9E"/>
    <w:rsid w:val="00D61479"/>
    <w:rsid w:val="00D77D56"/>
    <w:rsid w:val="00D94475"/>
    <w:rsid w:val="00D970D5"/>
    <w:rsid w:val="00DF59FB"/>
    <w:rsid w:val="00E035BE"/>
    <w:rsid w:val="00E271EB"/>
    <w:rsid w:val="00E52AA5"/>
    <w:rsid w:val="00E82817"/>
    <w:rsid w:val="00EC3735"/>
    <w:rsid w:val="00EE66B0"/>
    <w:rsid w:val="00F04358"/>
    <w:rsid w:val="00F25B50"/>
    <w:rsid w:val="00F3044C"/>
    <w:rsid w:val="00F579FE"/>
    <w:rsid w:val="00F76AFC"/>
    <w:rsid w:val="00FE2048"/>
    <w:rsid w:val="00FF0FC4"/>
    <w:rsid w:val="0167D51C"/>
    <w:rsid w:val="026480B9"/>
    <w:rsid w:val="02CEE04A"/>
    <w:rsid w:val="0381179E"/>
    <w:rsid w:val="046A552B"/>
    <w:rsid w:val="057C1CE4"/>
    <w:rsid w:val="058F7A58"/>
    <w:rsid w:val="061C00F3"/>
    <w:rsid w:val="08021AE9"/>
    <w:rsid w:val="0953FD28"/>
    <w:rsid w:val="0959BEA4"/>
    <w:rsid w:val="097FCEB3"/>
    <w:rsid w:val="0B8EBF7C"/>
    <w:rsid w:val="0BF973DD"/>
    <w:rsid w:val="0C638890"/>
    <w:rsid w:val="0EAA42AF"/>
    <w:rsid w:val="0F26B436"/>
    <w:rsid w:val="10C28497"/>
    <w:rsid w:val="13FA2559"/>
    <w:rsid w:val="14AA204D"/>
    <w:rsid w:val="14BAA1E7"/>
    <w:rsid w:val="154CE9FB"/>
    <w:rsid w:val="15975202"/>
    <w:rsid w:val="15E02CD0"/>
    <w:rsid w:val="161F42D5"/>
    <w:rsid w:val="171C9157"/>
    <w:rsid w:val="1733730B"/>
    <w:rsid w:val="1A61F75F"/>
    <w:rsid w:val="1AA89762"/>
    <w:rsid w:val="1DB01F15"/>
    <w:rsid w:val="1E762BCB"/>
    <w:rsid w:val="204205F2"/>
    <w:rsid w:val="211ADDF1"/>
    <w:rsid w:val="23AFCA49"/>
    <w:rsid w:val="26266022"/>
    <w:rsid w:val="2626DF25"/>
    <w:rsid w:val="263FBA55"/>
    <w:rsid w:val="26B283D4"/>
    <w:rsid w:val="26C17D04"/>
    <w:rsid w:val="28EECEFA"/>
    <w:rsid w:val="29685DD6"/>
    <w:rsid w:val="2A2D065D"/>
    <w:rsid w:val="2AE6C766"/>
    <w:rsid w:val="2BDD8756"/>
    <w:rsid w:val="2C0D475F"/>
    <w:rsid w:val="2E9E506B"/>
    <w:rsid w:val="2EDA4A17"/>
    <w:rsid w:val="2F350A0B"/>
    <w:rsid w:val="3042D0C4"/>
    <w:rsid w:val="304B7DB6"/>
    <w:rsid w:val="30EF9674"/>
    <w:rsid w:val="32B27D8B"/>
    <w:rsid w:val="349B4382"/>
    <w:rsid w:val="3644DF69"/>
    <w:rsid w:val="36B2141A"/>
    <w:rsid w:val="3702C288"/>
    <w:rsid w:val="37D774E8"/>
    <w:rsid w:val="39AFC8D7"/>
    <w:rsid w:val="3A0835E6"/>
    <w:rsid w:val="3A1C62EB"/>
    <w:rsid w:val="3BA8DC63"/>
    <w:rsid w:val="3C10463A"/>
    <w:rsid w:val="3C42E481"/>
    <w:rsid w:val="3CE76E13"/>
    <w:rsid w:val="3E3D9666"/>
    <w:rsid w:val="3F0E0160"/>
    <w:rsid w:val="3FC3E848"/>
    <w:rsid w:val="415F1DCA"/>
    <w:rsid w:val="420F72C7"/>
    <w:rsid w:val="4288030F"/>
    <w:rsid w:val="42FAEE2B"/>
    <w:rsid w:val="4345AEFF"/>
    <w:rsid w:val="43C4747E"/>
    <w:rsid w:val="45224001"/>
    <w:rsid w:val="46328EED"/>
    <w:rsid w:val="47DC3F1C"/>
    <w:rsid w:val="48005626"/>
    <w:rsid w:val="4899262E"/>
    <w:rsid w:val="4970A9EE"/>
    <w:rsid w:val="4A374E14"/>
    <w:rsid w:val="4B785928"/>
    <w:rsid w:val="4BE8DAC5"/>
    <w:rsid w:val="4C5FD99F"/>
    <w:rsid w:val="4E7C54D4"/>
    <w:rsid w:val="50F90B1D"/>
    <w:rsid w:val="51558E6D"/>
    <w:rsid w:val="543C3733"/>
    <w:rsid w:val="5499B05F"/>
    <w:rsid w:val="54B4CFDC"/>
    <w:rsid w:val="55C64DB8"/>
    <w:rsid w:val="56560F0E"/>
    <w:rsid w:val="567DA2B7"/>
    <w:rsid w:val="56E433B6"/>
    <w:rsid w:val="573C75AA"/>
    <w:rsid w:val="57CFCAF2"/>
    <w:rsid w:val="58D8460B"/>
    <w:rsid w:val="59A3C582"/>
    <w:rsid w:val="5AEBCB75"/>
    <w:rsid w:val="5BFC22CD"/>
    <w:rsid w:val="5C0E7639"/>
    <w:rsid w:val="5CD58CE1"/>
    <w:rsid w:val="5D083C4C"/>
    <w:rsid w:val="5D928ED1"/>
    <w:rsid w:val="5EC58737"/>
    <w:rsid w:val="60615798"/>
    <w:rsid w:val="60CA2F93"/>
    <w:rsid w:val="63C17CD5"/>
    <w:rsid w:val="648B7BC4"/>
    <w:rsid w:val="6993B4BC"/>
    <w:rsid w:val="6A23C9B8"/>
    <w:rsid w:val="6A64060F"/>
    <w:rsid w:val="6B2FE5C9"/>
    <w:rsid w:val="6D3C4768"/>
    <w:rsid w:val="6E38FA68"/>
    <w:rsid w:val="6F377732"/>
    <w:rsid w:val="701BC4BB"/>
    <w:rsid w:val="70FEC1E2"/>
    <w:rsid w:val="7173C258"/>
    <w:rsid w:val="72178EB3"/>
    <w:rsid w:val="736FE6B1"/>
    <w:rsid w:val="73B183A1"/>
    <w:rsid w:val="762163FB"/>
    <w:rsid w:val="762E0B1E"/>
    <w:rsid w:val="77C9DB7F"/>
    <w:rsid w:val="78260F96"/>
    <w:rsid w:val="7898B373"/>
    <w:rsid w:val="793C1B40"/>
    <w:rsid w:val="7945FD78"/>
    <w:rsid w:val="7A8FEDB1"/>
    <w:rsid w:val="7DD5CB68"/>
    <w:rsid w:val="7F9478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2C288"/>
  <w15:chartTrackingRefBased/>
  <w15:docId w15:val="{6E617D31-979A-42FC-B3BE-C2F2431D7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5224001"/>
    <w:rPr>
      <w:noProof/>
    </w:rPr>
  </w:style>
  <w:style w:type="paragraph" w:styleId="Heading1">
    <w:name w:val="heading 1"/>
    <w:basedOn w:val="Normal"/>
    <w:next w:val="Normal"/>
    <w:link w:val="Heading1Char"/>
    <w:uiPriority w:val="9"/>
    <w:qFormat/>
    <w:rsid w:val="45224001"/>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45224001"/>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45224001"/>
    <w:pPr>
      <w:keepNext/>
      <w:ind w:left="3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45224001"/>
    <w:pPr>
      <w:keepNext/>
      <w:ind w:left="400" w:hanging="2000"/>
      <w:outlineLvl w:val="3"/>
    </w:pPr>
    <w:rPr>
      <w:b/>
      <w:bCs/>
    </w:rPr>
  </w:style>
  <w:style w:type="paragraph" w:styleId="Heading5">
    <w:name w:val="heading 5"/>
    <w:basedOn w:val="Normal"/>
    <w:next w:val="Normal"/>
    <w:link w:val="Heading5Char"/>
    <w:uiPriority w:val="9"/>
    <w:unhideWhenUsed/>
    <w:qFormat/>
    <w:rsid w:val="45224001"/>
    <w:pPr>
      <w:keepNext/>
      <w:ind w:left="500" w:hanging="200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45224001"/>
    <w:pPr>
      <w:keepNext/>
      <w:ind w:left="600" w:hanging="2000"/>
      <w:outlineLvl w:val="5"/>
    </w:pPr>
    <w:rPr>
      <w:b/>
      <w:bCs/>
    </w:rPr>
  </w:style>
  <w:style w:type="paragraph" w:styleId="Heading7">
    <w:name w:val="heading 7"/>
    <w:basedOn w:val="Normal"/>
    <w:next w:val="Normal"/>
    <w:link w:val="Heading7Char"/>
    <w:uiPriority w:val="9"/>
    <w:unhideWhenUsed/>
    <w:qFormat/>
    <w:rsid w:val="45224001"/>
    <w:pPr>
      <w:keepNext/>
      <w:ind w:left="700" w:hanging="2000"/>
      <w:outlineLvl w:val="6"/>
    </w:pPr>
  </w:style>
  <w:style w:type="paragraph" w:styleId="Heading8">
    <w:name w:val="heading 8"/>
    <w:basedOn w:val="Normal"/>
    <w:next w:val="Normal"/>
    <w:link w:val="Heading8Char"/>
    <w:uiPriority w:val="9"/>
    <w:unhideWhenUsed/>
    <w:qFormat/>
    <w:rsid w:val="45224001"/>
    <w:pPr>
      <w:keepNext/>
      <w:ind w:left="800" w:hanging="2000"/>
      <w:outlineLvl w:val="7"/>
    </w:pPr>
  </w:style>
  <w:style w:type="paragraph" w:styleId="Heading9">
    <w:name w:val="heading 9"/>
    <w:basedOn w:val="Normal"/>
    <w:next w:val="Normal"/>
    <w:link w:val="Heading9Char"/>
    <w:uiPriority w:val="9"/>
    <w:unhideWhenUsed/>
    <w:qFormat/>
    <w:rsid w:val="45224001"/>
    <w:pPr>
      <w:keepNext/>
      <w:ind w:left="900" w:hanging="20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45224001"/>
    <w:pPr>
      <w:spacing w:before="240" w:after="120"/>
      <w:jc w:val="center"/>
      <w:outlineLvl w:val="0"/>
    </w:pPr>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45224001"/>
    <w:pPr>
      <w:spacing w:after="60"/>
      <w:jc w:val="center"/>
      <w:outlineLvl w:val="1"/>
    </w:pPr>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45224001"/>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45224001"/>
    <w:pPr>
      <w:spacing w:before="360" w:after="360"/>
      <w:ind w:left="864" w:right="864"/>
      <w:jc w:val="center"/>
    </w:pPr>
    <w:rPr>
      <w:i/>
      <w:iCs/>
      <w:color w:val="4472C4" w:themeColor="accent1"/>
    </w:rPr>
  </w:style>
  <w:style w:type="paragraph" w:styleId="ListParagraph">
    <w:name w:val="List Paragraph"/>
    <w:basedOn w:val="Normal"/>
    <w:uiPriority w:val="34"/>
    <w:qFormat/>
    <w:rsid w:val="45224001"/>
    <w:pPr>
      <w:ind w:left="800"/>
    </w:pPr>
  </w:style>
  <w:style w:type="character" w:customStyle="1" w:styleId="Heading1Char">
    <w:name w:val="Heading 1 Char"/>
    <w:basedOn w:val="DefaultParagraphFont"/>
    <w:link w:val="Heading1"/>
    <w:uiPriority w:val="9"/>
    <w:rsid w:val="45224001"/>
    <w:rPr>
      <w:rFonts w:asciiTheme="majorHAnsi" w:eastAsiaTheme="majorEastAsia" w:hAnsiTheme="majorHAnsi" w:cstheme="majorBidi"/>
      <w:noProof/>
      <w:sz w:val="28"/>
      <w:szCs w:val="28"/>
      <w:lang w:val="en-US"/>
    </w:rPr>
  </w:style>
  <w:style w:type="character" w:customStyle="1" w:styleId="Heading2Char">
    <w:name w:val="Heading 2 Char"/>
    <w:basedOn w:val="DefaultParagraphFont"/>
    <w:link w:val="Heading2"/>
    <w:uiPriority w:val="9"/>
    <w:rsid w:val="45224001"/>
    <w:rPr>
      <w:rFonts w:asciiTheme="majorHAnsi" w:eastAsiaTheme="majorEastAsia" w:hAnsiTheme="majorHAnsi" w:cstheme="majorBidi"/>
      <w:noProof/>
      <w:lang w:val="en-US"/>
    </w:rPr>
  </w:style>
  <w:style w:type="character" w:customStyle="1" w:styleId="Heading3Char">
    <w:name w:val="Heading 3 Char"/>
    <w:basedOn w:val="DefaultParagraphFont"/>
    <w:link w:val="Heading3"/>
    <w:uiPriority w:val="9"/>
    <w:rsid w:val="45224001"/>
    <w:rPr>
      <w:rFonts w:asciiTheme="majorHAnsi" w:eastAsiaTheme="majorEastAsia" w:hAnsiTheme="majorHAnsi" w:cstheme="majorBidi"/>
      <w:noProof/>
      <w:lang w:val="en-US"/>
    </w:rPr>
  </w:style>
  <w:style w:type="character" w:customStyle="1" w:styleId="Heading4Char">
    <w:name w:val="Heading 4 Char"/>
    <w:basedOn w:val="DefaultParagraphFont"/>
    <w:link w:val="Heading4"/>
    <w:uiPriority w:val="9"/>
    <w:rsid w:val="45224001"/>
    <w:rPr>
      <w:b/>
      <w:bCs/>
      <w:noProof/>
      <w:lang w:val="en-US"/>
    </w:rPr>
  </w:style>
  <w:style w:type="character" w:customStyle="1" w:styleId="Heading5Char">
    <w:name w:val="Heading 5 Char"/>
    <w:basedOn w:val="DefaultParagraphFont"/>
    <w:link w:val="Heading5"/>
    <w:uiPriority w:val="9"/>
    <w:rsid w:val="45224001"/>
    <w:rPr>
      <w:rFonts w:asciiTheme="majorHAnsi" w:eastAsiaTheme="majorEastAsia" w:hAnsiTheme="majorHAnsi" w:cstheme="majorBidi"/>
      <w:noProof/>
      <w:lang w:val="en-US"/>
    </w:rPr>
  </w:style>
  <w:style w:type="character" w:customStyle="1" w:styleId="Heading6Char">
    <w:name w:val="Heading 6 Char"/>
    <w:basedOn w:val="DefaultParagraphFont"/>
    <w:link w:val="Heading6"/>
    <w:uiPriority w:val="9"/>
    <w:rsid w:val="45224001"/>
    <w:rPr>
      <w:b/>
      <w:bCs/>
      <w:noProof/>
      <w:lang w:val="en-US"/>
    </w:rPr>
  </w:style>
  <w:style w:type="character" w:customStyle="1" w:styleId="Heading7Char">
    <w:name w:val="Heading 7 Char"/>
    <w:basedOn w:val="DefaultParagraphFont"/>
    <w:link w:val="Heading7"/>
    <w:uiPriority w:val="9"/>
    <w:rsid w:val="45224001"/>
    <w:rPr>
      <w:noProof/>
      <w:lang w:val="en-US"/>
    </w:rPr>
  </w:style>
  <w:style w:type="character" w:customStyle="1" w:styleId="Heading8Char">
    <w:name w:val="Heading 8 Char"/>
    <w:basedOn w:val="DefaultParagraphFont"/>
    <w:link w:val="Heading8"/>
    <w:uiPriority w:val="9"/>
    <w:rsid w:val="45224001"/>
    <w:rPr>
      <w:noProof/>
      <w:lang w:val="en-US"/>
    </w:rPr>
  </w:style>
  <w:style w:type="character" w:customStyle="1" w:styleId="Heading9Char">
    <w:name w:val="Heading 9 Char"/>
    <w:basedOn w:val="DefaultParagraphFont"/>
    <w:link w:val="Heading9"/>
    <w:uiPriority w:val="9"/>
    <w:rsid w:val="45224001"/>
    <w:rPr>
      <w:noProof/>
      <w:lang w:val="en-US"/>
    </w:rPr>
  </w:style>
  <w:style w:type="character" w:customStyle="1" w:styleId="TitleChar">
    <w:name w:val="Title Char"/>
    <w:basedOn w:val="DefaultParagraphFont"/>
    <w:link w:val="Title"/>
    <w:uiPriority w:val="10"/>
    <w:rsid w:val="45224001"/>
    <w:rPr>
      <w:rFonts w:asciiTheme="majorHAnsi" w:eastAsiaTheme="majorEastAsia" w:hAnsiTheme="majorHAnsi" w:cstheme="majorBidi"/>
      <w:b/>
      <w:bCs/>
      <w:noProof/>
      <w:sz w:val="32"/>
      <w:szCs w:val="32"/>
      <w:lang w:val="en-US"/>
    </w:rPr>
  </w:style>
  <w:style w:type="character" w:customStyle="1" w:styleId="SubtitleChar">
    <w:name w:val="Subtitle Char"/>
    <w:basedOn w:val="DefaultParagraphFont"/>
    <w:link w:val="Subtitle"/>
    <w:uiPriority w:val="11"/>
    <w:rsid w:val="45224001"/>
    <w:rPr>
      <w:rFonts w:asciiTheme="majorHAnsi" w:eastAsiaTheme="majorEastAsia" w:hAnsiTheme="majorHAnsi" w:cstheme="majorBidi"/>
      <w:noProof/>
      <w:sz w:val="24"/>
      <w:szCs w:val="24"/>
      <w:lang w:val="en-US"/>
    </w:rPr>
  </w:style>
  <w:style w:type="character" w:customStyle="1" w:styleId="QuoteChar">
    <w:name w:val="Quote Char"/>
    <w:basedOn w:val="DefaultParagraphFont"/>
    <w:link w:val="Quote"/>
    <w:uiPriority w:val="29"/>
    <w:rsid w:val="45224001"/>
    <w:rPr>
      <w:i/>
      <w:iCs/>
      <w:noProof/>
      <w:color w:val="404040" w:themeColor="text1" w:themeTint="BF"/>
      <w:lang w:val="en-US"/>
    </w:rPr>
  </w:style>
  <w:style w:type="character" w:customStyle="1" w:styleId="IntenseQuoteChar">
    <w:name w:val="Intense Quote Char"/>
    <w:basedOn w:val="DefaultParagraphFont"/>
    <w:link w:val="IntenseQuote"/>
    <w:uiPriority w:val="30"/>
    <w:rsid w:val="45224001"/>
    <w:rPr>
      <w:i/>
      <w:iCs/>
      <w:noProof/>
      <w:color w:val="4472C4" w:themeColor="accent1"/>
      <w:lang w:val="en-US"/>
    </w:rPr>
  </w:style>
  <w:style w:type="paragraph" w:styleId="TOC1">
    <w:name w:val="toc 1"/>
    <w:basedOn w:val="Normal"/>
    <w:next w:val="Normal"/>
    <w:uiPriority w:val="39"/>
    <w:unhideWhenUsed/>
    <w:rsid w:val="45224001"/>
  </w:style>
  <w:style w:type="paragraph" w:styleId="TOC2">
    <w:name w:val="toc 2"/>
    <w:basedOn w:val="Normal"/>
    <w:next w:val="Normal"/>
    <w:uiPriority w:val="39"/>
    <w:unhideWhenUsed/>
    <w:rsid w:val="45224001"/>
    <w:pPr>
      <w:ind w:left="425"/>
    </w:pPr>
  </w:style>
  <w:style w:type="paragraph" w:styleId="TOC3">
    <w:name w:val="toc 3"/>
    <w:basedOn w:val="Normal"/>
    <w:next w:val="Normal"/>
    <w:uiPriority w:val="39"/>
    <w:unhideWhenUsed/>
    <w:rsid w:val="45224001"/>
    <w:pPr>
      <w:ind w:left="850"/>
    </w:pPr>
  </w:style>
  <w:style w:type="paragraph" w:styleId="TOC4">
    <w:name w:val="toc 4"/>
    <w:basedOn w:val="Normal"/>
    <w:next w:val="Normal"/>
    <w:uiPriority w:val="39"/>
    <w:unhideWhenUsed/>
    <w:rsid w:val="45224001"/>
    <w:pPr>
      <w:ind w:left="1275"/>
    </w:pPr>
  </w:style>
  <w:style w:type="paragraph" w:styleId="TOC5">
    <w:name w:val="toc 5"/>
    <w:basedOn w:val="Normal"/>
    <w:next w:val="Normal"/>
    <w:uiPriority w:val="39"/>
    <w:unhideWhenUsed/>
    <w:rsid w:val="45224001"/>
    <w:pPr>
      <w:ind w:left="1700"/>
    </w:pPr>
  </w:style>
  <w:style w:type="paragraph" w:styleId="TOC6">
    <w:name w:val="toc 6"/>
    <w:basedOn w:val="Normal"/>
    <w:next w:val="Normal"/>
    <w:uiPriority w:val="39"/>
    <w:unhideWhenUsed/>
    <w:rsid w:val="45224001"/>
    <w:pPr>
      <w:ind w:left="2125"/>
    </w:pPr>
  </w:style>
  <w:style w:type="paragraph" w:styleId="TOC7">
    <w:name w:val="toc 7"/>
    <w:basedOn w:val="Normal"/>
    <w:next w:val="Normal"/>
    <w:uiPriority w:val="39"/>
    <w:unhideWhenUsed/>
    <w:rsid w:val="45224001"/>
    <w:pPr>
      <w:ind w:left="2550"/>
    </w:pPr>
  </w:style>
  <w:style w:type="paragraph" w:styleId="TOC8">
    <w:name w:val="toc 8"/>
    <w:basedOn w:val="Normal"/>
    <w:next w:val="Normal"/>
    <w:uiPriority w:val="39"/>
    <w:unhideWhenUsed/>
    <w:rsid w:val="45224001"/>
    <w:pPr>
      <w:ind w:left="2975"/>
    </w:pPr>
  </w:style>
  <w:style w:type="paragraph" w:styleId="TOC9">
    <w:name w:val="toc 9"/>
    <w:basedOn w:val="Normal"/>
    <w:next w:val="Normal"/>
    <w:uiPriority w:val="39"/>
    <w:unhideWhenUsed/>
    <w:rsid w:val="45224001"/>
    <w:pPr>
      <w:ind w:left="3400"/>
    </w:pPr>
  </w:style>
  <w:style w:type="paragraph" w:styleId="EndnoteText">
    <w:name w:val="endnote text"/>
    <w:basedOn w:val="Normal"/>
    <w:link w:val="EndnoteTextChar"/>
    <w:uiPriority w:val="99"/>
    <w:semiHidden/>
    <w:unhideWhenUsed/>
    <w:rsid w:val="45224001"/>
    <w:pPr>
      <w:spacing w:after="0"/>
    </w:pPr>
    <w:rPr>
      <w:sz w:val="20"/>
      <w:szCs w:val="20"/>
    </w:rPr>
  </w:style>
  <w:style w:type="character" w:customStyle="1" w:styleId="EndnoteTextChar">
    <w:name w:val="Endnote Text Char"/>
    <w:basedOn w:val="DefaultParagraphFont"/>
    <w:link w:val="EndnoteText"/>
    <w:uiPriority w:val="99"/>
    <w:semiHidden/>
    <w:rsid w:val="45224001"/>
    <w:rPr>
      <w:noProof/>
      <w:sz w:val="20"/>
      <w:szCs w:val="20"/>
      <w:lang w:val="en-US"/>
    </w:rPr>
  </w:style>
  <w:style w:type="paragraph" w:styleId="Footer">
    <w:name w:val="footer"/>
    <w:basedOn w:val="Normal"/>
    <w:link w:val="FooterChar"/>
    <w:uiPriority w:val="99"/>
    <w:unhideWhenUsed/>
    <w:rsid w:val="45224001"/>
    <w:pPr>
      <w:tabs>
        <w:tab w:val="center" w:pos="4513"/>
        <w:tab w:val="right" w:pos="9026"/>
      </w:tabs>
    </w:pPr>
  </w:style>
  <w:style w:type="character" w:customStyle="1" w:styleId="FooterChar">
    <w:name w:val="Footer Char"/>
    <w:basedOn w:val="DefaultParagraphFont"/>
    <w:link w:val="Footer"/>
    <w:uiPriority w:val="99"/>
    <w:rsid w:val="45224001"/>
    <w:rPr>
      <w:noProof/>
      <w:lang w:val="en-US"/>
    </w:rPr>
  </w:style>
  <w:style w:type="paragraph" w:styleId="FootnoteText">
    <w:name w:val="footnote text"/>
    <w:basedOn w:val="Normal"/>
    <w:link w:val="FootnoteTextChar"/>
    <w:uiPriority w:val="99"/>
    <w:semiHidden/>
    <w:unhideWhenUsed/>
    <w:rsid w:val="45224001"/>
    <w:pPr>
      <w:spacing w:after="0"/>
    </w:pPr>
    <w:rPr>
      <w:sz w:val="20"/>
      <w:szCs w:val="20"/>
    </w:rPr>
  </w:style>
  <w:style w:type="character" w:customStyle="1" w:styleId="FootnoteTextChar">
    <w:name w:val="Footnote Text Char"/>
    <w:basedOn w:val="DefaultParagraphFont"/>
    <w:link w:val="FootnoteText"/>
    <w:uiPriority w:val="99"/>
    <w:semiHidden/>
    <w:rsid w:val="45224001"/>
    <w:rPr>
      <w:noProof/>
      <w:sz w:val="20"/>
      <w:szCs w:val="20"/>
      <w:lang w:val="en-US"/>
    </w:rPr>
  </w:style>
  <w:style w:type="paragraph" w:styleId="Header">
    <w:name w:val="header"/>
    <w:basedOn w:val="Normal"/>
    <w:link w:val="HeaderChar"/>
    <w:uiPriority w:val="99"/>
    <w:unhideWhenUsed/>
    <w:rsid w:val="45224001"/>
    <w:pPr>
      <w:tabs>
        <w:tab w:val="center" w:pos="4513"/>
        <w:tab w:val="right" w:pos="9026"/>
      </w:tabs>
    </w:pPr>
  </w:style>
  <w:style w:type="character" w:customStyle="1" w:styleId="HeaderChar">
    <w:name w:val="Header Char"/>
    <w:basedOn w:val="DefaultParagraphFont"/>
    <w:link w:val="Header"/>
    <w:uiPriority w:val="99"/>
    <w:rsid w:val="45224001"/>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0DDEDBB495B441B3C95ED14BEB3271" ma:contentTypeVersion="15" ma:contentTypeDescription="Create a new document." ma:contentTypeScope="" ma:versionID="7ebad30f589a53785251883330cb98cc">
  <xsd:schema xmlns:xsd="http://www.w3.org/2001/XMLSchema" xmlns:xs="http://www.w3.org/2001/XMLSchema" xmlns:p="http://schemas.microsoft.com/office/2006/metadata/properties" xmlns:ns2="976a76cc-84f5-46f5-be5d-d927808cd17d" xmlns:ns3="f68144b3-fd14-45f2-b5ba-6786cb14ab86" targetNamespace="http://schemas.microsoft.com/office/2006/metadata/properties" ma:root="true" ma:fieldsID="e7530a41ee435a0335e9837d40133dc3" ns2:_="" ns3:_="">
    <xsd:import namespace="976a76cc-84f5-46f5-be5d-d927808cd17d"/>
    <xsd:import namespace="f68144b3-fd14-45f2-b5ba-6786cb14ab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6a76cc-84f5-46f5-be5d-d927808cd1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6800510-5627-49b9-9e1d-1417c9120e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8144b3-fd14-45f2-b5ba-6786cb14ab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9cb33ce-ef48-4fb4-9e90-7ff70b5f6ba8}" ma:internalName="TaxCatchAll" ma:showField="CatchAllData" ma:web="f68144b3-fd14-45f2-b5ba-6786cb14ab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76a76cc-84f5-46f5-be5d-d927808cd17d">
      <Terms xmlns="http://schemas.microsoft.com/office/infopath/2007/PartnerControls"/>
    </lcf76f155ced4ddcb4097134ff3c332f>
    <TaxCatchAll xmlns="f68144b3-fd14-45f2-b5ba-6786cb14ab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81E553-AB2C-4BA5-BE17-F02B132CD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6a76cc-84f5-46f5-be5d-d927808cd17d"/>
    <ds:schemaRef ds:uri="f68144b3-fd14-45f2-b5ba-6786cb14a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8C9F94-F0F9-4C77-95F2-2DBCC4534B8D}">
  <ds:schemaRefs>
    <ds:schemaRef ds:uri="http://schemas.microsoft.com/office/2006/metadata/properties"/>
    <ds:schemaRef ds:uri="http://schemas.microsoft.com/office/infopath/2007/PartnerControls"/>
    <ds:schemaRef ds:uri="976a76cc-84f5-46f5-be5d-d927808cd17d"/>
    <ds:schemaRef ds:uri="f68144b3-fd14-45f2-b5ba-6786cb14ab86"/>
  </ds:schemaRefs>
</ds:datastoreItem>
</file>

<file path=customXml/itemProps3.xml><?xml version="1.0" encoding="utf-8"?>
<ds:datastoreItem xmlns:ds="http://schemas.openxmlformats.org/officeDocument/2006/customXml" ds:itemID="{84BE8C37-493D-4F87-83C5-89849235C9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4</Pages>
  <Words>6375</Words>
  <Characters>24163</Characters>
  <Application>Microsoft Office Word</Application>
  <DocSecurity>0</DocSecurity>
  <Lines>1098</Lines>
  <Paragraphs>407</Paragraphs>
  <ScaleCrop>false</ScaleCrop>
  <Company/>
  <LinksUpToDate>false</LinksUpToDate>
  <CharactersWithSpaces>3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wick Mary</dc:creator>
  <cp:keywords/>
  <dc:description/>
  <cp:lastModifiedBy>Chadwick Mary</cp:lastModifiedBy>
  <cp:revision>126</cp:revision>
  <dcterms:created xsi:type="dcterms:W3CDTF">2023-04-11T08:09:00Z</dcterms:created>
  <dcterms:modified xsi:type="dcterms:W3CDTF">2023-07-2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DDEDBB495B441B3C95ED14BEB3271</vt:lpwstr>
  </property>
  <property fmtid="{D5CDD505-2E9C-101B-9397-08002B2CF9AE}" pid="3" name="MediaServiceImageTags">
    <vt:lpwstr/>
  </property>
  <property fmtid="{D5CDD505-2E9C-101B-9397-08002B2CF9AE}" pid="4" name="GrammarlyDocumentId">
    <vt:lpwstr>f0514fe30df1740f071c194530a07f766cb1c874e9cbcf9956e25569e235b2df</vt:lpwstr>
  </property>
</Properties>
</file>